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ListTable4-Accent3"/>
        <w:tblW w:w="5003" w:type="pct"/>
        <w:tblLook w:val="04A0" w:firstRow="1" w:lastRow="0" w:firstColumn="1" w:lastColumn="0" w:noHBand="0" w:noVBand="1"/>
      </w:tblPr>
      <w:tblGrid>
        <w:gridCol w:w="9021"/>
      </w:tblGrid>
      <w:tr w:rsidR="003B134F" w:rsidRPr="005E7B9E" w14:paraId="0140D700" w14:textId="55AF8713" w:rsidTr="005761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4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vAlign w:val="center"/>
          </w:tcPr>
          <w:p w14:paraId="714BE890" w14:textId="65C961BB" w:rsidR="00551097" w:rsidRPr="003C1B01" w:rsidRDefault="00984DBE" w:rsidP="00984DBE">
            <w:pPr>
              <w:jc w:val="center"/>
              <w:rPr>
                <w:rFonts w:ascii="Brandon Grotesque Regular" w:hAnsi="Brandon Grotesque Regular" w:cstheme="minorHAnsi"/>
                <w:b w:val="0"/>
                <w:bCs w:val="0"/>
                <w:sz w:val="72"/>
                <w:szCs w:val="72"/>
              </w:rPr>
            </w:pPr>
            <w:r w:rsidRPr="00984DBE">
              <w:rPr>
                <w:rFonts w:ascii="Brandon Grotesque Regular" w:hAnsi="Brandon Grotesque Regular" w:cstheme="minorHAnsi"/>
                <w:color w:val="auto"/>
                <w:sz w:val="52"/>
                <w:szCs w:val="52"/>
              </w:rPr>
              <w:t xml:space="preserve"> </w:t>
            </w:r>
            <w:r w:rsidRPr="003C1B01">
              <w:rPr>
                <w:rFonts w:ascii="Brandon Grotesque Regular" w:hAnsi="Brandon Grotesque Regular" w:cstheme="minorHAnsi"/>
                <w:color w:val="auto"/>
                <w:sz w:val="72"/>
                <w:szCs w:val="72"/>
              </w:rPr>
              <w:t xml:space="preserve">Leading with Purpose: Sustainable Practices for a Resilient Future </w:t>
            </w:r>
          </w:p>
          <w:p w14:paraId="6E7168DE" w14:textId="77777777" w:rsidR="00984DBE" w:rsidRPr="005E7B9E" w:rsidRDefault="00984DBE" w:rsidP="00984DBE">
            <w:pPr>
              <w:jc w:val="center"/>
              <w:rPr>
                <w:rFonts w:ascii="Brandon Grotesque Regular" w:hAnsi="Brandon Grotesque Regular" w:cstheme="minorHAnsi"/>
                <w:b w:val="0"/>
                <w:bCs w:val="0"/>
                <w:color w:val="auto"/>
                <w:sz w:val="52"/>
                <w:szCs w:val="52"/>
              </w:rPr>
            </w:pPr>
          </w:p>
          <w:p w14:paraId="67E49B9C" w14:textId="1C700972" w:rsidR="00F60936" w:rsidRPr="00F60936" w:rsidRDefault="00F60936" w:rsidP="00F60936">
            <w:pPr>
              <w:jc w:val="center"/>
              <w:rPr>
                <w:rFonts w:ascii="Brandon Grotesque Regular" w:hAnsi="Brandon Grotesque Regular" w:cstheme="minorHAnsi"/>
                <w:sz w:val="52"/>
                <w:szCs w:val="52"/>
              </w:rPr>
            </w:pPr>
          </w:p>
          <w:p w14:paraId="451727FF" w14:textId="47B7CA90" w:rsidR="005E7B9E" w:rsidRPr="00A82557" w:rsidRDefault="00F60936" w:rsidP="00A82557">
            <w:pPr>
              <w:pStyle w:val="ListParagraph"/>
              <w:numPr>
                <w:ilvl w:val="0"/>
                <w:numId w:val="13"/>
              </w:numPr>
              <w:jc w:val="center"/>
              <w:rPr>
                <w:rFonts w:ascii="Brandon Grotesque Regular" w:hAnsi="Brandon Grotesque Regular" w:cstheme="minorHAnsi"/>
                <w:b w:val="0"/>
                <w:bCs w:val="0"/>
                <w:sz w:val="52"/>
                <w:szCs w:val="52"/>
              </w:rPr>
            </w:pPr>
            <w:r w:rsidRPr="00A82557">
              <w:rPr>
                <w:rFonts w:ascii="Brandon Grotesque Regular" w:hAnsi="Brandon Grotesque Regular" w:cstheme="minorHAnsi"/>
                <w:sz w:val="52"/>
                <w:szCs w:val="52"/>
              </w:rPr>
              <w:t>Resilient enterprises – leading for long-term success</w:t>
            </w:r>
          </w:p>
          <w:p w14:paraId="60760FAF" w14:textId="06BBC3DE" w:rsidR="00A82557" w:rsidRPr="00A82557" w:rsidRDefault="00A82557" w:rsidP="00A82557">
            <w:pPr>
              <w:pStyle w:val="ListParagraph"/>
              <w:numPr>
                <w:ilvl w:val="0"/>
                <w:numId w:val="13"/>
              </w:numPr>
              <w:jc w:val="center"/>
              <w:rPr>
                <w:rFonts w:ascii="Brandon Grotesque Regular" w:hAnsi="Brandon Grotesque Regular" w:cstheme="minorHAnsi"/>
                <w:sz w:val="52"/>
                <w:szCs w:val="52"/>
              </w:rPr>
            </w:pPr>
            <w:r w:rsidRPr="00A82557">
              <w:rPr>
                <w:rFonts w:ascii="Brandon Grotesque Regular" w:hAnsi="Brandon Grotesque Regular" w:cstheme="minorHAnsi"/>
                <w:sz w:val="52"/>
                <w:szCs w:val="52"/>
              </w:rPr>
              <w:t xml:space="preserve">Expanding the frontiers of progress </w:t>
            </w:r>
          </w:p>
          <w:p w14:paraId="5E469CC0" w14:textId="4811BF29" w:rsidR="00551097" w:rsidRPr="00A82557" w:rsidRDefault="00A82557" w:rsidP="00A82557">
            <w:pPr>
              <w:pStyle w:val="ListParagraph"/>
              <w:numPr>
                <w:ilvl w:val="0"/>
                <w:numId w:val="13"/>
              </w:numPr>
              <w:jc w:val="center"/>
              <w:rPr>
                <w:rFonts w:ascii="Brandon Grotesque Regular" w:hAnsi="Brandon Grotesque Regular" w:cstheme="minorHAnsi"/>
                <w:b w:val="0"/>
                <w:bCs w:val="0"/>
                <w:sz w:val="52"/>
                <w:szCs w:val="52"/>
              </w:rPr>
            </w:pPr>
            <w:r w:rsidRPr="00A82557">
              <w:rPr>
                <w:rFonts w:ascii="Brandon Grotesque Regular" w:hAnsi="Brandon Grotesque Regular" w:cstheme="minorHAnsi"/>
                <w:sz w:val="52"/>
                <w:szCs w:val="52"/>
              </w:rPr>
              <w:t>Governance for global progress</w:t>
            </w:r>
          </w:p>
          <w:p w14:paraId="55F850AF" w14:textId="77777777" w:rsidR="00551097" w:rsidRPr="005E7B9E" w:rsidRDefault="00551097" w:rsidP="00251CA1">
            <w:pPr>
              <w:pStyle w:val="ListParagraph"/>
              <w:ind w:left="360"/>
              <w:jc w:val="center"/>
              <w:rPr>
                <w:rFonts w:ascii="Brandon Grotesque Regular" w:hAnsi="Brandon Grotesque Regular" w:cstheme="minorHAnsi"/>
                <w:b w:val="0"/>
                <w:bCs w:val="0"/>
                <w:color w:val="auto"/>
                <w:sz w:val="52"/>
                <w:szCs w:val="52"/>
              </w:rPr>
            </w:pPr>
          </w:p>
          <w:p w14:paraId="08CBAF1D" w14:textId="53706D61" w:rsidR="004B62DA" w:rsidRDefault="004B62DA" w:rsidP="00251CA1">
            <w:pPr>
              <w:jc w:val="center"/>
              <w:rPr>
                <w:rFonts w:ascii="Brandon Grotesque Regular" w:hAnsi="Brandon Grotesque Regular" w:cstheme="minorHAnsi"/>
                <w:b w:val="0"/>
                <w:bCs w:val="0"/>
                <w:sz w:val="52"/>
                <w:szCs w:val="52"/>
              </w:rPr>
            </w:pPr>
            <w:r w:rsidRPr="005E7B9E">
              <w:rPr>
                <w:rFonts w:ascii="Brandon Grotesque Regular" w:hAnsi="Brandon Grotesque Regular" w:cstheme="minorHAnsi"/>
                <w:color w:val="auto"/>
                <w:sz w:val="52"/>
                <w:szCs w:val="52"/>
              </w:rPr>
              <w:t xml:space="preserve">MIDDLESEX UNIVERSITY, </w:t>
            </w:r>
            <w:r w:rsidR="00551097" w:rsidRPr="005E7B9E">
              <w:rPr>
                <w:rFonts w:ascii="Brandon Grotesque Regular" w:hAnsi="Brandon Grotesque Regular" w:cstheme="minorHAnsi"/>
                <w:color w:val="auto"/>
                <w:sz w:val="52"/>
                <w:szCs w:val="52"/>
              </w:rPr>
              <w:t>MAURITIUS</w:t>
            </w:r>
          </w:p>
          <w:p w14:paraId="7F324A12" w14:textId="77777777" w:rsidR="005E7B9E" w:rsidRPr="005E7B9E" w:rsidRDefault="005E7B9E" w:rsidP="00251CA1">
            <w:pPr>
              <w:jc w:val="center"/>
              <w:rPr>
                <w:rFonts w:ascii="Brandon Grotesque Regular" w:hAnsi="Brandon Grotesque Regular" w:cstheme="minorHAnsi"/>
                <w:b w:val="0"/>
                <w:bCs w:val="0"/>
                <w:sz w:val="52"/>
                <w:szCs w:val="52"/>
              </w:rPr>
            </w:pPr>
          </w:p>
          <w:p w14:paraId="49DDB5A6" w14:textId="164679A3" w:rsidR="00551097" w:rsidRPr="005E7B9E" w:rsidRDefault="003C1B01" w:rsidP="00251CA1">
            <w:pPr>
              <w:jc w:val="center"/>
              <w:rPr>
                <w:rFonts w:ascii="Brandon Grotesque Regular" w:hAnsi="Brandon Grotesque Regular" w:cstheme="minorHAnsi"/>
                <w:b w:val="0"/>
                <w:bCs w:val="0"/>
                <w:color w:val="auto"/>
                <w:sz w:val="52"/>
                <w:szCs w:val="52"/>
              </w:rPr>
            </w:pPr>
            <w:r>
              <w:rPr>
                <w:rFonts w:ascii="Brandon Grotesque Regular" w:hAnsi="Brandon Grotesque Regular" w:cstheme="minorHAnsi"/>
                <w:color w:val="auto"/>
                <w:sz w:val="52"/>
                <w:szCs w:val="52"/>
              </w:rPr>
              <w:t>1-</w:t>
            </w:r>
            <w:r w:rsidR="00DD4275">
              <w:rPr>
                <w:rFonts w:ascii="Brandon Grotesque Regular" w:hAnsi="Brandon Grotesque Regular" w:cstheme="minorHAnsi"/>
                <w:color w:val="auto"/>
                <w:sz w:val="52"/>
                <w:szCs w:val="52"/>
              </w:rPr>
              <w:t>2</w:t>
            </w:r>
            <w:r>
              <w:rPr>
                <w:rFonts w:ascii="Brandon Grotesque Regular" w:hAnsi="Brandon Grotesque Regular" w:cstheme="minorHAnsi"/>
                <w:color w:val="auto"/>
                <w:sz w:val="52"/>
                <w:szCs w:val="52"/>
              </w:rPr>
              <w:t xml:space="preserve"> SEPTEMBER 2025</w:t>
            </w:r>
          </w:p>
        </w:tc>
      </w:tr>
    </w:tbl>
    <w:p w14:paraId="683AE06D" w14:textId="217C01B2" w:rsidR="00B644D3" w:rsidRPr="00AA74D2" w:rsidRDefault="00B644D3" w:rsidP="00B644D3">
      <w:pPr>
        <w:jc w:val="center"/>
        <w:rPr>
          <w:rFonts w:ascii="Brandon Grotesque Regular" w:hAnsi="Brandon Grotesque Regular" w:cstheme="minorHAnsi"/>
          <w:sz w:val="40"/>
          <w:szCs w:val="40"/>
        </w:rPr>
      </w:pPr>
      <w:r>
        <w:rPr>
          <w:rFonts w:ascii="Brandon Grotesque Regular" w:hAnsi="Brandon Grotesque Regular" w:cstheme="minorHAnsi"/>
          <w:sz w:val="40"/>
          <w:szCs w:val="40"/>
        </w:rPr>
        <w:lastRenderedPageBreak/>
        <w:t>Mon</w:t>
      </w:r>
      <w:r w:rsidRPr="00AA74D2">
        <w:rPr>
          <w:rFonts w:ascii="Brandon Grotesque Regular" w:hAnsi="Brandon Grotesque Regular" w:cstheme="minorHAnsi"/>
          <w:sz w:val="40"/>
          <w:szCs w:val="40"/>
        </w:rPr>
        <w:t xml:space="preserve">day, </w:t>
      </w:r>
      <w:r>
        <w:rPr>
          <w:rFonts w:ascii="Brandon Grotesque Regular" w:hAnsi="Brandon Grotesque Regular" w:cstheme="minorHAnsi"/>
          <w:sz w:val="40"/>
          <w:szCs w:val="40"/>
        </w:rPr>
        <w:t>1 September 2025</w:t>
      </w:r>
    </w:p>
    <w:p w14:paraId="2039AE69" w14:textId="4ECC9705" w:rsidR="0057617E" w:rsidRDefault="00B644D3" w:rsidP="00B644D3">
      <w:pPr>
        <w:jc w:val="center"/>
      </w:pPr>
      <w:r w:rsidRPr="00AA74D2">
        <w:rPr>
          <w:rFonts w:ascii="Brandon Grotesque Regular" w:hAnsi="Brandon Grotesque Regular" w:cstheme="minorHAnsi"/>
          <w:sz w:val="40"/>
          <w:szCs w:val="40"/>
        </w:rPr>
        <w:t>9:00 – 1</w:t>
      </w:r>
      <w:r>
        <w:rPr>
          <w:rFonts w:ascii="Brandon Grotesque Regular" w:hAnsi="Brandon Grotesque Regular"/>
          <w:sz w:val="40"/>
          <w:szCs w:val="40"/>
        </w:rPr>
        <w:t>7</w:t>
      </w:r>
      <w:r w:rsidRPr="00AA74D2">
        <w:rPr>
          <w:rFonts w:ascii="Brandon Grotesque Regular" w:hAnsi="Brandon Grotesque Regular"/>
          <w:sz w:val="40"/>
          <w:szCs w:val="40"/>
        </w:rPr>
        <w:t>:</w:t>
      </w:r>
      <w:r>
        <w:rPr>
          <w:rFonts w:ascii="Brandon Grotesque Regular" w:hAnsi="Brandon Grotesque Regular"/>
          <w:sz w:val="40"/>
          <w:szCs w:val="40"/>
        </w:rPr>
        <w:t>0</w:t>
      </w:r>
      <w:r w:rsidRPr="00AA74D2">
        <w:rPr>
          <w:rFonts w:ascii="Brandon Grotesque Regular" w:hAnsi="Brandon Grotesque Regular"/>
          <w:sz w:val="40"/>
          <w:szCs w:val="40"/>
        </w:rPr>
        <w:t>0</w:t>
      </w:r>
    </w:p>
    <w:tbl>
      <w:tblPr>
        <w:tblStyle w:val="ListTable4-Accent3"/>
        <w:tblW w:w="9776" w:type="dxa"/>
        <w:tblLook w:val="04A0" w:firstRow="1" w:lastRow="0" w:firstColumn="1" w:lastColumn="0" w:noHBand="0" w:noVBand="1"/>
      </w:tblPr>
      <w:tblGrid>
        <w:gridCol w:w="2122"/>
        <w:gridCol w:w="7654"/>
      </w:tblGrid>
      <w:tr w:rsidR="00553979" w:rsidRPr="00553979" w14:paraId="1A08E477" w14:textId="77777777" w:rsidTr="00243DE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747E3979" w14:textId="42EA76EE" w:rsidR="0057617E" w:rsidRPr="00553979" w:rsidRDefault="0057617E" w:rsidP="00E50C55">
            <w:pPr>
              <w:rPr>
                <w:rFonts w:ascii="Brandon Grotesque Regular" w:hAnsi="Brandon Grotesque Regular" w:cstheme="minorHAnsi"/>
                <w:color w:val="auto"/>
              </w:rPr>
            </w:pPr>
            <w:r w:rsidRPr="00553979">
              <w:rPr>
                <w:rFonts w:ascii="Brandon Grotesque Regular" w:hAnsi="Brandon Grotesque Regular" w:cstheme="minorHAnsi"/>
                <w:color w:val="auto"/>
              </w:rPr>
              <w:t>0</w:t>
            </w:r>
            <w:r w:rsidR="00243DE4" w:rsidRPr="00553979">
              <w:rPr>
                <w:rFonts w:ascii="Brandon Grotesque Regular" w:hAnsi="Brandon Grotesque Regular" w:cstheme="minorHAnsi"/>
                <w:color w:val="auto"/>
              </w:rPr>
              <w:t>8</w:t>
            </w:r>
            <w:r w:rsidRPr="00553979">
              <w:rPr>
                <w:rFonts w:ascii="Brandon Grotesque Regular" w:hAnsi="Brandon Grotesque Regular" w:cstheme="minorHAnsi"/>
                <w:color w:val="auto"/>
              </w:rPr>
              <w:t xml:space="preserve">:00 – </w:t>
            </w:r>
            <w:r w:rsidR="00243DE4" w:rsidRPr="00553979">
              <w:rPr>
                <w:rFonts w:ascii="Brandon Grotesque Regular" w:hAnsi="Brandon Grotesque Regular" w:cstheme="minorHAnsi"/>
                <w:color w:val="auto"/>
              </w:rPr>
              <w:t>9</w:t>
            </w:r>
            <w:r w:rsidRPr="00553979">
              <w:rPr>
                <w:rFonts w:ascii="Brandon Grotesque Regular" w:hAnsi="Brandon Grotesque Regular" w:cstheme="minorHAnsi"/>
                <w:color w:val="auto"/>
              </w:rPr>
              <w:t>:00</w:t>
            </w:r>
            <w:r w:rsidRPr="00553979">
              <w:rPr>
                <w:rFonts w:ascii="Brandon Grotesque Regular" w:hAnsi="Brandon Grotesque Regular" w:cstheme="minorHAnsi"/>
                <w:color w:val="auto"/>
                <w:highlight w:val="yellow"/>
              </w:rPr>
              <w:t xml:space="preserve"> </w:t>
            </w:r>
          </w:p>
        </w:tc>
        <w:tc>
          <w:tcPr>
            <w:tcW w:w="7654" w:type="dxa"/>
          </w:tcPr>
          <w:p w14:paraId="296FCC85" w14:textId="77777777" w:rsidR="0057617E" w:rsidRPr="00553979" w:rsidRDefault="0057617E" w:rsidP="00E50C5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b w:val="0"/>
                <w:bCs w:val="0"/>
                <w:color w:val="auto"/>
                <w:sz w:val="20"/>
                <w:szCs w:val="20"/>
              </w:rPr>
            </w:pPr>
            <w:r w:rsidRPr="00553979">
              <w:rPr>
                <w:rFonts w:ascii="Brandon Grotesque Regular" w:hAnsi="Brandon Grotesque Regular" w:cstheme="minorHAnsi"/>
                <w:color w:val="auto"/>
                <w:sz w:val="20"/>
                <w:szCs w:val="20"/>
              </w:rPr>
              <w:t>REGISTRATION</w:t>
            </w:r>
          </w:p>
          <w:p w14:paraId="4105E401" w14:textId="77777777" w:rsidR="0057617E" w:rsidRPr="00553979" w:rsidRDefault="0057617E" w:rsidP="00E50C5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b w:val="0"/>
                <w:bCs w:val="0"/>
                <w:color w:val="auto"/>
                <w:sz w:val="20"/>
                <w:szCs w:val="20"/>
                <w:highlight w:val="yellow"/>
              </w:rPr>
            </w:pPr>
          </w:p>
        </w:tc>
      </w:tr>
      <w:tr w:rsidR="0057617E" w:rsidRPr="00480ADB" w14:paraId="7976E341" w14:textId="77777777" w:rsidTr="00243D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01A03654" w14:textId="77777777" w:rsidR="002E5FD0" w:rsidRPr="00721695" w:rsidRDefault="002E5FD0" w:rsidP="00E50C55">
            <w:pPr>
              <w:rPr>
                <w:rFonts w:ascii="Brandon Grotesque Regular" w:hAnsi="Brandon Grotesque Regular" w:cstheme="minorHAnsi"/>
              </w:rPr>
            </w:pPr>
            <w:r w:rsidRPr="00721695">
              <w:rPr>
                <w:rFonts w:ascii="Brandon Grotesque Regular" w:hAnsi="Brandon Grotesque Regular" w:cstheme="minorHAnsi"/>
              </w:rPr>
              <w:t>9</w:t>
            </w:r>
            <w:r w:rsidR="0057617E" w:rsidRPr="00721695">
              <w:rPr>
                <w:rFonts w:ascii="Brandon Grotesque Regular" w:hAnsi="Brandon Grotesque Regular" w:cstheme="minorHAnsi"/>
              </w:rPr>
              <w:t xml:space="preserve">:00 – </w:t>
            </w:r>
            <w:r w:rsidRPr="00721695">
              <w:rPr>
                <w:rFonts w:ascii="Brandon Grotesque Regular" w:hAnsi="Brandon Grotesque Regular" w:cstheme="minorHAnsi"/>
              </w:rPr>
              <w:t>9</w:t>
            </w:r>
            <w:r w:rsidR="0057617E" w:rsidRPr="00721695">
              <w:rPr>
                <w:rFonts w:ascii="Brandon Grotesque Regular" w:hAnsi="Brandon Grotesque Regular" w:cstheme="minorHAnsi"/>
              </w:rPr>
              <w:t>:30</w:t>
            </w:r>
            <w:r w:rsidR="0057617E" w:rsidRPr="00721695">
              <w:rPr>
                <w:rFonts w:ascii="Brandon Grotesque Regular" w:hAnsi="Brandon Grotesque Regular" w:cstheme="minorHAnsi"/>
                <w:highlight w:val="yellow"/>
              </w:rPr>
              <w:t xml:space="preserve"> </w:t>
            </w:r>
          </w:p>
          <w:p w14:paraId="6231647F" w14:textId="199B9B44" w:rsidR="0057617E" w:rsidRPr="00721695" w:rsidRDefault="0057617E" w:rsidP="00E50C55">
            <w:pPr>
              <w:rPr>
                <w:rFonts w:ascii="Brandon Grotesque Regular" w:hAnsi="Brandon Grotesque Regular" w:cstheme="minorHAnsi"/>
                <w:b w:val="0"/>
                <w:bCs w:val="0"/>
              </w:rPr>
            </w:pPr>
            <w:r w:rsidRPr="00721695">
              <w:rPr>
                <w:rFonts w:ascii="Brandon Grotesque Regular" w:hAnsi="Brandon Grotesque Regular" w:cstheme="minorHAnsi"/>
                <w:b w:val="0"/>
                <w:bCs w:val="0"/>
              </w:rPr>
              <w:t>Lecture Theatre CG02</w:t>
            </w:r>
          </w:p>
        </w:tc>
        <w:tc>
          <w:tcPr>
            <w:tcW w:w="7654" w:type="dxa"/>
          </w:tcPr>
          <w:p w14:paraId="4DD4DE59" w14:textId="77777777" w:rsidR="0057617E" w:rsidRDefault="0032064F" w:rsidP="00E50C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</w:pPr>
            <w:r w:rsidRPr="0032064F"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  <w:t>Energizer &amp; Welcome Address</w:t>
            </w:r>
          </w:p>
          <w:p w14:paraId="305BDCEB" w14:textId="77777777" w:rsidR="00D46F5C" w:rsidRDefault="00D46F5C" w:rsidP="00E50C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20"/>
                <w:szCs w:val="20"/>
              </w:rPr>
            </w:pPr>
          </w:p>
          <w:p w14:paraId="0B9FB22A" w14:textId="77777777" w:rsidR="00D46F5C" w:rsidRDefault="00243535" w:rsidP="00E50C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20"/>
                <w:szCs w:val="20"/>
              </w:rPr>
            </w:pPr>
            <w:r w:rsidRPr="00243535">
              <w:rPr>
                <w:rFonts w:ascii="Brandon Grotesque Regular" w:hAnsi="Brandon Grotesque Regular" w:cstheme="minorHAnsi"/>
                <w:sz w:val="20"/>
                <w:szCs w:val="20"/>
              </w:rPr>
              <w:t xml:space="preserve">Welcome Address </w:t>
            </w:r>
          </w:p>
          <w:p w14:paraId="2B1ABE37" w14:textId="77777777" w:rsidR="00243535" w:rsidRPr="0086510D" w:rsidRDefault="00D8749F" w:rsidP="00E50C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20"/>
                <w:szCs w:val="20"/>
              </w:rPr>
            </w:pPr>
            <w:r w:rsidRPr="00D46F5C"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  <w:t>Prof Divya Singh</w:t>
            </w:r>
          </w:p>
          <w:p w14:paraId="446F35FC" w14:textId="656E58EC" w:rsidR="0086510D" w:rsidRPr="00D46F5C" w:rsidRDefault="0086510D" w:rsidP="00E50C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  <w:highlight w:val="yellow"/>
              </w:rPr>
            </w:pPr>
            <w:r w:rsidRPr="0086510D">
              <w:rPr>
                <w:rFonts w:ascii="Brandon Grotesque Regular" w:hAnsi="Brandon Grotesque Regular" w:cstheme="minorHAnsi"/>
                <w:sz w:val="20"/>
                <w:szCs w:val="20"/>
              </w:rPr>
              <w:t>Chief Academic Officer STADIO HE</w:t>
            </w:r>
          </w:p>
        </w:tc>
      </w:tr>
      <w:tr w:rsidR="0057617E" w:rsidRPr="00480ADB" w14:paraId="76F9BB6D" w14:textId="77777777" w:rsidTr="00243D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3C20E7CB" w14:textId="10401BC6" w:rsidR="009639D5" w:rsidRPr="00721695" w:rsidRDefault="002E5FD0" w:rsidP="00E50C55">
            <w:pPr>
              <w:rPr>
                <w:rFonts w:ascii="Brandon Grotesque Regular" w:hAnsi="Brandon Grotesque Regular" w:cstheme="minorHAnsi"/>
              </w:rPr>
            </w:pPr>
            <w:r w:rsidRPr="00721695">
              <w:rPr>
                <w:rFonts w:ascii="Brandon Grotesque Regular" w:hAnsi="Brandon Grotesque Regular" w:cstheme="minorHAnsi"/>
              </w:rPr>
              <w:t>9</w:t>
            </w:r>
            <w:r w:rsidR="0057617E" w:rsidRPr="00721695">
              <w:rPr>
                <w:rFonts w:ascii="Brandon Grotesque Regular" w:hAnsi="Brandon Grotesque Regular" w:cstheme="minorHAnsi"/>
              </w:rPr>
              <w:t>:30- 1</w:t>
            </w:r>
            <w:r w:rsidR="00525FF7" w:rsidRPr="00721695">
              <w:rPr>
                <w:rFonts w:ascii="Brandon Grotesque Regular" w:hAnsi="Brandon Grotesque Regular" w:cstheme="minorHAnsi"/>
              </w:rPr>
              <w:t>0</w:t>
            </w:r>
            <w:r w:rsidR="0057617E" w:rsidRPr="00721695">
              <w:rPr>
                <w:rFonts w:ascii="Brandon Grotesque Regular" w:hAnsi="Brandon Grotesque Regular" w:cstheme="minorHAnsi"/>
              </w:rPr>
              <w:t>:</w:t>
            </w:r>
            <w:r w:rsidR="00404A5E">
              <w:rPr>
                <w:rFonts w:ascii="Brandon Grotesque Regular" w:hAnsi="Brandon Grotesque Regular" w:cstheme="minorHAnsi"/>
              </w:rPr>
              <w:t>15</w:t>
            </w:r>
            <w:r w:rsidR="0057617E" w:rsidRPr="00721695">
              <w:rPr>
                <w:rFonts w:ascii="Brandon Grotesque Regular" w:hAnsi="Brandon Grotesque Regular" w:cstheme="minorHAnsi"/>
                <w:highlight w:val="yellow"/>
              </w:rPr>
              <w:t xml:space="preserve"> </w:t>
            </w:r>
          </w:p>
          <w:p w14:paraId="60F9253B" w14:textId="6F76D045" w:rsidR="0057617E" w:rsidRPr="00721695" w:rsidRDefault="0057617E" w:rsidP="00E50C55">
            <w:pPr>
              <w:rPr>
                <w:rFonts w:ascii="Brandon Grotesque Regular" w:hAnsi="Brandon Grotesque Regular" w:cstheme="minorHAnsi"/>
                <w:b w:val="0"/>
                <w:bCs w:val="0"/>
              </w:rPr>
            </w:pPr>
            <w:r w:rsidRPr="00721695">
              <w:rPr>
                <w:rFonts w:ascii="Brandon Grotesque Regular" w:hAnsi="Brandon Grotesque Regular" w:cstheme="minorHAnsi"/>
                <w:b w:val="0"/>
                <w:bCs w:val="0"/>
              </w:rPr>
              <w:t>Lecture Theatre CG02</w:t>
            </w:r>
          </w:p>
        </w:tc>
        <w:tc>
          <w:tcPr>
            <w:tcW w:w="7654" w:type="dxa"/>
          </w:tcPr>
          <w:p w14:paraId="4B065731" w14:textId="6DE8CEB5" w:rsidR="002C3332" w:rsidRDefault="00D8749F" w:rsidP="002C33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20"/>
                <w:szCs w:val="20"/>
              </w:rPr>
            </w:pPr>
            <w:r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  <w:t>KEYNOTE</w:t>
            </w:r>
            <w:r w:rsidR="0057617E"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  <w:t xml:space="preserve"> </w:t>
            </w:r>
            <w:r w:rsidR="002C3332" w:rsidRPr="00F8741C"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  <w:t>The Big Picture</w:t>
            </w:r>
          </w:p>
          <w:p w14:paraId="6F785419" w14:textId="77777777" w:rsidR="002C3332" w:rsidRDefault="002C3332" w:rsidP="007017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</w:pPr>
          </w:p>
          <w:p w14:paraId="6B3651CA" w14:textId="7DCEA9D9" w:rsidR="00701783" w:rsidRPr="00701783" w:rsidRDefault="00701783" w:rsidP="007017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</w:pPr>
            <w:r w:rsidRPr="00701783"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  <w:lang w:val="en-GB"/>
              </w:rPr>
              <w:t xml:space="preserve">Vanessa Doger de </w:t>
            </w:r>
            <w:proofErr w:type="spellStart"/>
            <w:r w:rsidRPr="00701783"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  <w:lang w:val="en-GB"/>
              </w:rPr>
              <w:t>Spéville</w:t>
            </w:r>
            <w:proofErr w:type="spellEnd"/>
          </w:p>
          <w:p w14:paraId="7244DE91" w14:textId="77777777" w:rsidR="00B7632B" w:rsidRDefault="002C3332" w:rsidP="00E50C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20"/>
                <w:szCs w:val="20"/>
                <w:lang w:val="en-GB"/>
              </w:rPr>
            </w:pPr>
            <w:r w:rsidRPr="002C3332">
              <w:rPr>
                <w:rFonts w:ascii="Brandon Grotesque Regular" w:hAnsi="Brandon Grotesque Regular" w:cstheme="minorHAnsi"/>
                <w:sz w:val="20"/>
                <w:szCs w:val="20"/>
                <w:lang w:val="en-GB"/>
              </w:rPr>
              <w:t>Head of Sustainability, Reputation &amp; Engagement</w:t>
            </w:r>
          </w:p>
          <w:p w14:paraId="6DDF8294" w14:textId="116EAF87" w:rsidR="00701783" w:rsidRDefault="002C3332" w:rsidP="00E50C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20"/>
                <w:szCs w:val="20"/>
              </w:rPr>
            </w:pPr>
            <w:r w:rsidRPr="002C3332">
              <w:rPr>
                <w:rFonts w:ascii="Brandon Grotesque Regular" w:hAnsi="Brandon Grotesque Regular" w:cstheme="minorHAnsi"/>
                <w:sz w:val="20"/>
                <w:szCs w:val="20"/>
                <w:lang w:val="en-GB"/>
              </w:rPr>
              <w:t>Mauritius Commercial Bank</w:t>
            </w:r>
          </w:p>
          <w:p w14:paraId="4822B800" w14:textId="355F1624" w:rsidR="00DD53F4" w:rsidRPr="0054227A" w:rsidRDefault="00DD53F4" w:rsidP="002C33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20"/>
                <w:szCs w:val="20"/>
              </w:rPr>
            </w:pPr>
          </w:p>
        </w:tc>
      </w:tr>
      <w:tr w:rsidR="00922C3B" w:rsidRPr="00480ADB" w14:paraId="22D16015" w14:textId="77777777" w:rsidTr="00243D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53DDA47E" w14:textId="77777777" w:rsidR="00922C3B" w:rsidRPr="00721695" w:rsidRDefault="00922C3B" w:rsidP="00922C3B">
            <w:pPr>
              <w:rPr>
                <w:rFonts w:ascii="Brandon Grotesque Regular" w:hAnsi="Brandon Grotesque Regular" w:cstheme="minorHAnsi"/>
              </w:rPr>
            </w:pPr>
            <w:r w:rsidRPr="00721695">
              <w:rPr>
                <w:rFonts w:ascii="Brandon Grotesque Regular" w:hAnsi="Brandon Grotesque Regular" w:cstheme="minorHAnsi"/>
              </w:rPr>
              <w:t>1</w:t>
            </w:r>
            <w:r>
              <w:rPr>
                <w:rFonts w:ascii="Brandon Grotesque Regular" w:hAnsi="Brandon Grotesque Regular" w:cstheme="minorHAnsi"/>
              </w:rPr>
              <w:t>0</w:t>
            </w:r>
            <w:r w:rsidRPr="00721695">
              <w:rPr>
                <w:rFonts w:ascii="Brandon Grotesque Regular" w:hAnsi="Brandon Grotesque Regular" w:cstheme="minorHAnsi"/>
              </w:rPr>
              <w:t>:</w:t>
            </w:r>
            <w:r>
              <w:rPr>
                <w:rFonts w:ascii="Brandon Grotesque Regular" w:hAnsi="Brandon Grotesque Regular" w:cstheme="minorHAnsi"/>
              </w:rPr>
              <w:t xml:space="preserve">15 </w:t>
            </w:r>
            <w:r w:rsidRPr="00721695">
              <w:rPr>
                <w:rFonts w:ascii="Brandon Grotesque Regular" w:hAnsi="Brandon Grotesque Regular" w:cstheme="minorHAnsi"/>
              </w:rPr>
              <w:t>- 1</w:t>
            </w:r>
            <w:r>
              <w:rPr>
                <w:rFonts w:ascii="Brandon Grotesque Regular" w:hAnsi="Brandon Grotesque Regular" w:cstheme="minorHAnsi"/>
              </w:rPr>
              <w:t>1</w:t>
            </w:r>
            <w:r w:rsidRPr="00721695">
              <w:rPr>
                <w:rFonts w:ascii="Brandon Grotesque Regular" w:hAnsi="Brandon Grotesque Regular" w:cstheme="minorHAnsi"/>
              </w:rPr>
              <w:t>:</w:t>
            </w:r>
            <w:r>
              <w:rPr>
                <w:rFonts w:ascii="Brandon Grotesque Regular" w:hAnsi="Brandon Grotesque Regular" w:cstheme="minorHAnsi"/>
              </w:rPr>
              <w:t>0</w:t>
            </w:r>
            <w:r w:rsidRPr="00721695">
              <w:rPr>
                <w:rFonts w:ascii="Brandon Grotesque Regular" w:hAnsi="Brandon Grotesque Regular" w:cstheme="minorHAnsi"/>
              </w:rPr>
              <w:t>0</w:t>
            </w:r>
            <w:r w:rsidRPr="00721695">
              <w:rPr>
                <w:rFonts w:ascii="Brandon Grotesque Regular" w:hAnsi="Brandon Grotesque Regular" w:cstheme="minorHAnsi"/>
                <w:highlight w:val="yellow"/>
              </w:rPr>
              <w:t xml:space="preserve"> </w:t>
            </w:r>
          </w:p>
          <w:p w14:paraId="1788138E" w14:textId="78FC57C7" w:rsidR="00922C3B" w:rsidRPr="00721695" w:rsidRDefault="00922C3B" w:rsidP="00922C3B">
            <w:pPr>
              <w:rPr>
                <w:rFonts w:ascii="Brandon Grotesque Regular" w:hAnsi="Brandon Grotesque Regular" w:cstheme="minorHAnsi"/>
              </w:rPr>
            </w:pPr>
            <w:r w:rsidRPr="00721695">
              <w:rPr>
                <w:rFonts w:ascii="Brandon Grotesque Regular" w:hAnsi="Brandon Grotesque Regular" w:cstheme="minorHAnsi"/>
                <w:b w:val="0"/>
                <w:bCs w:val="0"/>
              </w:rPr>
              <w:t>Lecture Theatre CG02</w:t>
            </w:r>
          </w:p>
        </w:tc>
        <w:tc>
          <w:tcPr>
            <w:tcW w:w="7654" w:type="dxa"/>
          </w:tcPr>
          <w:p w14:paraId="03C05D9D" w14:textId="6CF2C9C7" w:rsidR="00922C3B" w:rsidRDefault="00922C3B" w:rsidP="00922C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</w:pPr>
            <w:r w:rsidRPr="00222C8A"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  <w:t>Panel</w:t>
            </w:r>
            <w:r w:rsidRPr="00FC7245"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  <w:t xml:space="preserve"> Debate: The Great Divide</w:t>
            </w:r>
            <w:r w:rsidR="00D53CEF"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  <w:t xml:space="preserve"> </w:t>
            </w:r>
          </w:p>
          <w:p w14:paraId="715FB6BA" w14:textId="2540E96C" w:rsidR="00D26819" w:rsidRPr="00DF65C9" w:rsidRDefault="00D26819" w:rsidP="00D26819">
            <w:pPr>
              <w:pStyle w:val="ListParagraph"/>
              <w:numPr>
                <w:ilvl w:val="0"/>
                <w:numId w:val="1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20"/>
                <w:szCs w:val="20"/>
              </w:rPr>
            </w:pPr>
            <w:r w:rsidRPr="00DF65C9">
              <w:rPr>
                <w:rFonts w:ascii="Brandon Grotesque Regular" w:hAnsi="Brandon Grotesque Regular" w:cstheme="minorHAnsi"/>
                <w:sz w:val="20"/>
                <w:szCs w:val="20"/>
                <w:lang w:val="en-GB"/>
              </w:rPr>
              <w:t xml:space="preserve">Vanessa Doger de </w:t>
            </w:r>
            <w:proofErr w:type="spellStart"/>
            <w:r w:rsidRPr="00DF65C9">
              <w:rPr>
                <w:rFonts w:ascii="Brandon Grotesque Regular" w:hAnsi="Brandon Grotesque Regular" w:cstheme="minorHAnsi"/>
                <w:sz w:val="20"/>
                <w:szCs w:val="20"/>
                <w:lang w:val="en-GB"/>
              </w:rPr>
              <w:t>Spéville</w:t>
            </w:r>
            <w:proofErr w:type="spellEnd"/>
          </w:p>
          <w:p w14:paraId="190A5535" w14:textId="1A4C00CF" w:rsidR="00CB15DE" w:rsidRPr="00DF65C9" w:rsidRDefault="000378A7" w:rsidP="00CB15DE">
            <w:pPr>
              <w:pStyle w:val="ListParagraph"/>
              <w:numPr>
                <w:ilvl w:val="0"/>
                <w:numId w:val="1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color w:val="000000" w:themeColor="text1"/>
                <w:sz w:val="20"/>
                <w:szCs w:val="20"/>
              </w:rPr>
            </w:pPr>
            <w:r w:rsidRPr="00DF65C9">
              <w:rPr>
                <w:rFonts w:ascii="Brandon Grotesque Regular" w:hAnsi="Brandon Grotesque Regular" w:cstheme="minorHAnsi"/>
                <w:sz w:val="20"/>
                <w:szCs w:val="20"/>
              </w:rPr>
              <w:t>Pieter</w:t>
            </w:r>
            <w:r w:rsidR="00D26819" w:rsidRPr="00DF65C9">
              <w:rPr>
                <w:rFonts w:ascii="Brandon Grotesque Regular" w:hAnsi="Brandon Grotesque Regular" w:cstheme="minorHAnsi"/>
                <w:sz w:val="20"/>
                <w:szCs w:val="20"/>
              </w:rPr>
              <w:t xml:space="preserve"> Geldenhuys</w:t>
            </w:r>
          </w:p>
          <w:p w14:paraId="5ABA8A1A" w14:textId="77777777" w:rsidR="00B065BB" w:rsidRPr="00DF65C9" w:rsidRDefault="00D26819" w:rsidP="00CB15DE">
            <w:pPr>
              <w:pStyle w:val="ListParagraph"/>
              <w:numPr>
                <w:ilvl w:val="0"/>
                <w:numId w:val="1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20"/>
                <w:szCs w:val="20"/>
              </w:rPr>
            </w:pPr>
            <w:r w:rsidRPr="00DF65C9">
              <w:rPr>
                <w:rFonts w:ascii="Brandon Grotesque Regular" w:hAnsi="Brandon Grotesque Regular"/>
                <w:color w:val="000000" w:themeColor="text1"/>
                <w:sz w:val="20"/>
                <w:szCs w:val="20"/>
              </w:rPr>
              <w:t xml:space="preserve">Dr </w:t>
            </w:r>
            <w:r w:rsidR="009A4FCF" w:rsidRPr="00DF65C9">
              <w:rPr>
                <w:rFonts w:ascii="Brandon Grotesque Regular" w:hAnsi="Brandon Grotesque Regular"/>
                <w:color w:val="000000" w:themeColor="text1"/>
                <w:sz w:val="20"/>
                <w:szCs w:val="20"/>
              </w:rPr>
              <w:t>Sanjay Matadeen</w:t>
            </w:r>
          </w:p>
          <w:p w14:paraId="5A62FEAF" w14:textId="7E171488" w:rsidR="00D53CEF" w:rsidRPr="00B065BB" w:rsidRDefault="00B065BB" w:rsidP="00B065BB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20"/>
                <w:szCs w:val="20"/>
              </w:rPr>
            </w:pPr>
            <w:r w:rsidRPr="00B065BB">
              <w:rPr>
                <w:rFonts w:ascii="Brandon Grotesque Regular" w:hAnsi="Brandon Grotesque Regular"/>
                <w:color w:val="000000" w:themeColor="text1"/>
                <w:sz w:val="20"/>
                <w:szCs w:val="20"/>
              </w:rPr>
              <w:t xml:space="preserve">Facilitator: Prof </w:t>
            </w:r>
            <w:r w:rsidRPr="00B065BB">
              <w:rPr>
                <w:rFonts w:ascii="Brandon Grotesque Regular" w:hAnsi="Brandon Grotesque Regular" w:cstheme="minorHAnsi"/>
                <w:sz w:val="20"/>
                <w:szCs w:val="20"/>
              </w:rPr>
              <w:t>Divya Singh</w:t>
            </w:r>
          </w:p>
        </w:tc>
      </w:tr>
      <w:tr w:rsidR="00922C3B" w:rsidRPr="00480ADB" w14:paraId="6FFD31AE" w14:textId="77777777" w:rsidTr="00243D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396323BD" w14:textId="7164D7EF" w:rsidR="00922C3B" w:rsidRPr="00721695" w:rsidRDefault="00922C3B" w:rsidP="00922C3B">
            <w:pPr>
              <w:rPr>
                <w:rFonts w:ascii="Brandon Grotesque Regular" w:hAnsi="Brandon Grotesque Regular" w:cstheme="minorHAnsi"/>
                <w:b w:val="0"/>
                <w:bCs w:val="0"/>
              </w:rPr>
            </w:pPr>
            <w:r>
              <w:rPr>
                <w:rFonts w:ascii="Brandon Grotesque Regular" w:hAnsi="Brandon Grotesque Regular" w:cstheme="minorHAnsi"/>
              </w:rPr>
              <w:t>11:00 – 11:30</w:t>
            </w:r>
          </w:p>
        </w:tc>
        <w:tc>
          <w:tcPr>
            <w:tcW w:w="7654" w:type="dxa"/>
          </w:tcPr>
          <w:p w14:paraId="44BCD2B3" w14:textId="77777777" w:rsidR="00922C3B" w:rsidRPr="00364946" w:rsidRDefault="00922C3B" w:rsidP="00922C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</w:pPr>
            <w:r w:rsidRPr="00364946"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  <w:t>Coffee break &amp; Networking Sprint</w:t>
            </w:r>
          </w:p>
          <w:p w14:paraId="2B5ED424" w14:textId="1AEC0601" w:rsidR="00922C3B" w:rsidRPr="00480ADB" w:rsidRDefault="00922C3B" w:rsidP="00B7632B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</w:pPr>
            <w:r w:rsidRPr="00364946">
              <w:rPr>
                <w:rFonts w:ascii="Brandon Grotesque Regular" w:hAnsi="Brandon Grotesque Regular" w:cstheme="minorHAnsi"/>
                <w:sz w:val="20"/>
                <w:szCs w:val="20"/>
              </w:rPr>
              <w:t>Speed-networking challenge: meet three new people and discover their research focus</w:t>
            </w:r>
          </w:p>
        </w:tc>
      </w:tr>
      <w:tr w:rsidR="00171393" w:rsidRPr="00480ADB" w14:paraId="501F28C0" w14:textId="77777777" w:rsidTr="00401D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1DAE1FC5" w14:textId="77777777" w:rsidR="00171393" w:rsidRPr="00721695" w:rsidRDefault="00171393" w:rsidP="00171393">
            <w:pPr>
              <w:rPr>
                <w:rFonts w:ascii="Brandon Grotesque Regular" w:hAnsi="Brandon Grotesque Regular" w:cstheme="minorHAnsi"/>
              </w:rPr>
            </w:pPr>
            <w:r w:rsidRPr="00721695">
              <w:rPr>
                <w:rFonts w:ascii="Brandon Grotesque Regular" w:hAnsi="Brandon Grotesque Regular" w:cstheme="minorHAnsi"/>
              </w:rPr>
              <w:t>1</w:t>
            </w:r>
            <w:r>
              <w:rPr>
                <w:rFonts w:ascii="Brandon Grotesque Regular" w:hAnsi="Brandon Grotesque Regular" w:cstheme="minorHAnsi"/>
              </w:rPr>
              <w:t>1</w:t>
            </w:r>
            <w:r w:rsidRPr="00721695">
              <w:rPr>
                <w:rFonts w:ascii="Brandon Grotesque Regular" w:hAnsi="Brandon Grotesque Regular" w:cstheme="minorHAnsi"/>
              </w:rPr>
              <w:t>:</w:t>
            </w:r>
            <w:r>
              <w:rPr>
                <w:rFonts w:ascii="Brandon Grotesque Regular" w:hAnsi="Brandon Grotesque Regular" w:cstheme="minorHAnsi"/>
              </w:rPr>
              <w:t>3</w:t>
            </w:r>
            <w:r w:rsidRPr="00721695">
              <w:rPr>
                <w:rFonts w:ascii="Brandon Grotesque Regular" w:hAnsi="Brandon Grotesque Regular" w:cstheme="minorHAnsi"/>
              </w:rPr>
              <w:t>0- 1</w:t>
            </w:r>
            <w:r>
              <w:rPr>
                <w:rFonts w:ascii="Brandon Grotesque Regular" w:hAnsi="Brandon Grotesque Regular" w:cstheme="minorHAnsi"/>
              </w:rPr>
              <w:t>3</w:t>
            </w:r>
            <w:r w:rsidRPr="00721695">
              <w:rPr>
                <w:rFonts w:ascii="Brandon Grotesque Regular" w:hAnsi="Brandon Grotesque Regular" w:cstheme="minorHAnsi"/>
              </w:rPr>
              <w:t>:</w:t>
            </w:r>
            <w:r>
              <w:rPr>
                <w:rFonts w:ascii="Brandon Grotesque Regular" w:hAnsi="Brandon Grotesque Regular" w:cstheme="minorHAnsi"/>
              </w:rPr>
              <w:t>0</w:t>
            </w:r>
            <w:r w:rsidRPr="00721695">
              <w:rPr>
                <w:rFonts w:ascii="Brandon Grotesque Regular" w:hAnsi="Brandon Grotesque Regular" w:cstheme="minorHAnsi"/>
              </w:rPr>
              <w:t>0</w:t>
            </w:r>
            <w:r w:rsidRPr="00721695">
              <w:rPr>
                <w:rFonts w:ascii="Brandon Grotesque Regular" w:hAnsi="Brandon Grotesque Regular" w:cstheme="minorHAnsi"/>
                <w:highlight w:val="yellow"/>
              </w:rPr>
              <w:t xml:space="preserve"> </w:t>
            </w:r>
          </w:p>
          <w:p w14:paraId="4DA79E10" w14:textId="3C059957" w:rsidR="00171393" w:rsidRPr="00721695" w:rsidRDefault="00171393" w:rsidP="00171393">
            <w:pPr>
              <w:rPr>
                <w:rFonts w:ascii="Brandon Grotesque Regular" w:hAnsi="Brandon Grotesque Regular" w:cstheme="minorHAnsi"/>
              </w:rPr>
            </w:pPr>
            <w:r w:rsidRPr="00721695">
              <w:rPr>
                <w:rFonts w:ascii="Brandon Grotesque Regular" w:hAnsi="Brandon Grotesque Regular" w:cstheme="minorHAnsi"/>
                <w:b w:val="0"/>
                <w:bCs w:val="0"/>
              </w:rPr>
              <w:t>EG01/02/03</w:t>
            </w:r>
          </w:p>
        </w:tc>
        <w:tc>
          <w:tcPr>
            <w:tcW w:w="7654" w:type="dxa"/>
          </w:tcPr>
          <w:p w14:paraId="3DD8711A" w14:textId="77777777" w:rsidR="00171393" w:rsidRPr="00480ADB" w:rsidRDefault="00171393" w:rsidP="001713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</w:pPr>
            <w:r w:rsidRPr="00480ADB"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  <w:t xml:space="preserve">PARALLEL SESSION 1  </w:t>
            </w:r>
          </w:p>
          <w:p w14:paraId="3377CBC3" w14:textId="77777777" w:rsidR="00171393" w:rsidRPr="002B108A" w:rsidRDefault="00171393" w:rsidP="001713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20"/>
                <w:szCs w:val="20"/>
              </w:rPr>
            </w:pPr>
            <w:r>
              <w:rPr>
                <w:rFonts w:ascii="Brandon Grotesque Regular" w:hAnsi="Brandon Grotesque Regular" w:cstheme="minorHAnsi"/>
                <w:sz w:val="20"/>
                <w:szCs w:val="20"/>
              </w:rPr>
              <w:t xml:space="preserve">EG01 - </w:t>
            </w:r>
            <w:r w:rsidRPr="00480ADB">
              <w:rPr>
                <w:rFonts w:ascii="Brandon Grotesque Regular" w:hAnsi="Brandon Grotesque Regular" w:cstheme="minorHAnsi"/>
                <w:sz w:val="20"/>
                <w:szCs w:val="20"/>
              </w:rPr>
              <w:t xml:space="preserve">Track 1: </w:t>
            </w:r>
            <w:r w:rsidRPr="002B108A">
              <w:rPr>
                <w:rFonts w:ascii="Brandon Grotesque Regular" w:hAnsi="Brandon Grotesque Regular" w:cstheme="minorHAnsi"/>
                <w:sz w:val="20"/>
                <w:szCs w:val="20"/>
              </w:rPr>
              <w:t xml:space="preserve">Resilient enterprises – leading for long-term success </w:t>
            </w:r>
          </w:p>
          <w:p w14:paraId="15D0BF19" w14:textId="77777777" w:rsidR="00171393" w:rsidRPr="002B108A" w:rsidRDefault="00171393" w:rsidP="001713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20"/>
                <w:szCs w:val="20"/>
              </w:rPr>
            </w:pPr>
            <w:r w:rsidRPr="002B108A">
              <w:rPr>
                <w:rFonts w:ascii="Brandon Grotesque Regular" w:hAnsi="Brandon Grotesque Regular" w:cstheme="minorHAnsi"/>
                <w:sz w:val="20"/>
                <w:szCs w:val="20"/>
              </w:rPr>
              <w:t>EG02 - Track 2: Expanding the frontiers of progress</w:t>
            </w:r>
          </w:p>
          <w:p w14:paraId="3267B889" w14:textId="043FF1F6" w:rsidR="00171393" w:rsidRPr="00364946" w:rsidRDefault="00171393" w:rsidP="00171393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20"/>
                <w:szCs w:val="20"/>
              </w:rPr>
            </w:pPr>
            <w:r w:rsidRPr="002B108A">
              <w:rPr>
                <w:rFonts w:ascii="Brandon Grotesque Regular" w:hAnsi="Brandon Grotesque Regular" w:cstheme="minorHAnsi"/>
                <w:sz w:val="20"/>
                <w:szCs w:val="20"/>
              </w:rPr>
              <w:t>EG03 - Track 3: Governance for global progress</w:t>
            </w:r>
          </w:p>
        </w:tc>
      </w:tr>
      <w:tr w:rsidR="00171393" w:rsidRPr="00480ADB" w14:paraId="3BB394BC" w14:textId="77777777" w:rsidTr="00243D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3601BDBB" w14:textId="0A35EE4F" w:rsidR="00171393" w:rsidRPr="00721695" w:rsidRDefault="00171393" w:rsidP="00B7632B">
            <w:pPr>
              <w:spacing w:before="120" w:after="120"/>
              <w:rPr>
                <w:rFonts w:ascii="Brandon Grotesque Regular" w:hAnsi="Brandon Grotesque Regular" w:cstheme="minorHAnsi"/>
                <w:b w:val="0"/>
                <w:bCs w:val="0"/>
              </w:rPr>
            </w:pPr>
            <w:r w:rsidRPr="00721695">
              <w:rPr>
                <w:rFonts w:ascii="Brandon Grotesque Regular" w:hAnsi="Brandon Grotesque Regular" w:cstheme="minorHAnsi"/>
              </w:rPr>
              <w:t>1</w:t>
            </w:r>
            <w:r>
              <w:rPr>
                <w:rFonts w:ascii="Brandon Grotesque Regular" w:hAnsi="Brandon Grotesque Regular" w:cstheme="minorHAnsi"/>
              </w:rPr>
              <w:t>3</w:t>
            </w:r>
            <w:r w:rsidRPr="00721695">
              <w:rPr>
                <w:rFonts w:ascii="Brandon Grotesque Regular" w:hAnsi="Brandon Grotesque Regular" w:cstheme="minorHAnsi"/>
              </w:rPr>
              <w:t>:</w:t>
            </w:r>
            <w:r>
              <w:rPr>
                <w:rFonts w:ascii="Brandon Grotesque Regular" w:hAnsi="Brandon Grotesque Regular" w:cstheme="minorHAnsi"/>
              </w:rPr>
              <w:t>0</w:t>
            </w:r>
            <w:r w:rsidRPr="00721695">
              <w:rPr>
                <w:rFonts w:ascii="Brandon Grotesque Regular" w:hAnsi="Brandon Grotesque Regular" w:cstheme="minorHAnsi"/>
              </w:rPr>
              <w:t>0 – 1</w:t>
            </w:r>
            <w:r>
              <w:rPr>
                <w:rFonts w:ascii="Brandon Grotesque Regular" w:hAnsi="Brandon Grotesque Regular" w:cstheme="minorHAnsi"/>
              </w:rPr>
              <w:t>4</w:t>
            </w:r>
            <w:r w:rsidRPr="00721695">
              <w:rPr>
                <w:rFonts w:ascii="Brandon Grotesque Regular" w:hAnsi="Brandon Grotesque Regular" w:cstheme="minorHAnsi"/>
              </w:rPr>
              <w:t>:</w:t>
            </w:r>
            <w:r>
              <w:rPr>
                <w:rFonts w:ascii="Brandon Grotesque Regular" w:hAnsi="Brandon Grotesque Regular" w:cstheme="minorHAnsi"/>
              </w:rPr>
              <w:t>0</w:t>
            </w:r>
            <w:r w:rsidRPr="00721695">
              <w:rPr>
                <w:rFonts w:ascii="Brandon Grotesque Regular" w:hAnsi="Brandon Grotesque Regular" w:cstheme="minorHAnsi"/>
              </w:rPr>
              <w:t>0</w:t>
            </w:r>
          </w:p>
        </w:tc>
        <w:tc>
          <w:tcPr>
            <w:tcW w:w="7654" w:type="dxa"/>
          </w:tcPr>
          <w:p w14:paraId="7BD88001" w14:textId="4D827EE3" w:rsidR="00171393" w:rsidRPr="00480ADB" w:rsidRDefault="00171393" w:rsidP="00B7632B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</w:pPr>
            <w:r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  <w:t xml:space="preserve">WORKING </w:t>
            </w:r>
            <w:r w:rsidRPr="00480ADB"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  <w:t>LUNCH</w:t>
            </w:r>
            <w:r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  <w:t xml:space="preserve"> &amp; POSTER WALKABOUT</w:t>
            </w:r>
          </w:p>
        </w:tc>
      </w:tr>
      <w:tr w:rsidR="00171393" w:rsidRPr="00480ADB" w14:paraId="0A608680" w14:textId="77777777" w:rsidTr="00243D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6652EBA4" w14:textId="77777777" w:rsidR="00171393" w:rsidRPr="00721695" w:rsidRDefault="00171393" w:rsidP="00171393">
            <w:pPr>
              <w:rPr>
                <w:rFonts w:ascii="Brandon Grotesque Regular" w:hAnsi="Brandon Grotesque Regular" w:cstheme="minorHAnsi"/>
              </w:rPr>
            </w:pPr>
            <w:r w:rsidRPr="00721695">
              <w:rPr>
                <w:rFonts w:ascii="Brandon Grotesque Regular" w:hAnsi="Brandon Grotesque Regular" w:cstheme="minorHAnsi"/>
              </w:rPr>
              <w:t>1</w:t>
            </w:r>
            <w:r>
              <w:rPr>
                <w:rFonts w:ascii="Brandon Grotesque Regular" w:hAnsi="Brandon Grotesque Regular" w:cstheme="minorHAnsi"/>
              </w:rPr>
              <w:t>4</w:t>
            </w:r>
            <w:r w:rsidRPr="00721695">
              <w:rPr>
                <w:rFonts w:ascii="Brandon Grotesque Regular" w:hAnsi="Brandon Grotesque Regular" w:cstheme="minorHAnsi"/>
              </w:rPr>
              <w:t>:</w:t>
            </w:r>
            <w:r>
              <w:rPr>
                <w:rFonts w:ascii="Brandon Grotesque Regular" w:hAnsi="Brandon Grotesque Regular" w:cstheme="minorHAnsi"/>
              </w:rPr>
              <w:t>0</w:t>
            </w:r>
            <w:r w:rsidRPr="00721695">
              <w:rPr>
                <w:rFonts w:ascii="Brandon Grotesque Regular" w:hAnsi="Brandon Grotesque Regular" w:cstheme="minorHAnsi"/>
              </w:rPr>
              <w:t>0 – 15:00</w:t>
            </w:r>
            <w:r w:rsidRPr="00721695">
              <w:rPr>
                <w:rFonts w:ascii="Brandon Grotesque Regular" w:hAnsi="Brandon Grotesque Regular" w:cstheme="minorHAnsi"/>
                <w:highlight w:val="yellow"/>
              </w:rPr>
              <w:t xml:space="preserve"> </w:t>
            </w:r>
          </w:p>
          <w:p w14:paraId="65984639" w14:textId="1626E5BF" w:rsidR="00171393" w:rsidRPr="00721695" w:rsidRDefault="00171393" w:rsidP="00171393">
            <w:pPr>
              <w:rPr>
                <w:rFonts w:ascii="Brandon Grotesque Regular" w:hAnsi="Brandon Grotesque Regular" w:cstheme="minorHAnsi"/>
              </w:rPr>
            </w:pPr>
            <w:r w:rsidRPr="00721695">
              <w:rPr>
                <w:rFonts w:ascii="Brandon Grotesque Regular" w:hAnsi="Brandon Grotesque Regular" w:cstheme="minorHAnsi"/>
                <w:b w:val="0"/>
                <w:bCs w:val="0"/>
              </w:rPr>
              <w:t>Lecture Theatre CG02</w:t>
            </w:r>
          </w:p>
        </w:tc>
        <w:tc>
          <w:tcPr>
            <w:tcW w:w="7654" w:type="dxa"/>
          </w:tcPr>
          <w:p w14:paraId="6D488AD4" w14:textId="14349277" w:rsidR="00171393" w:rsidRDefault="00171393" w:rsidP="001713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20"/>
                <w:szCs w:val="20"/>
              </w:rPr>
            </w:pPr>
            <w:r w:rsidRPr="00CE3ACD"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  <w:t>KEYNOTE</w:t>
            </w:r>
            <w:r w:rsidRPr="001E359F">
              <w:rPr>
                <w:rFonts w:ascii="Brandon Grotesque Regular" w:hAnsi="Brandon Grotesque Regular" w:cstheme="minorHAnsi"/>
                <w:sz w:val="20"/>
                <w:szCs w:val="20"/>
              </w:rPr>
              <w:t xml:space="preserve"> </w:t>
            </w:r>
            <w:r w:rsidR="009C1F86">
              <w:rPr>
                <w:rFonts w:ascii="Brandon Grotesque Regular" w:hAnsi="Brandon Grotesque Regular" w:cstheme="minorHAnsi"/>
                <w:sz w:val="20"/>
                <w:szCs w:val="20"/>
              </w:rPr>
              <w:t>Create</w:t>
            </w:r>
            <w:r w:rsidR="00085337">
              <w:rPr>
                <w:rFonts w:ascii="Brandon Grotesque Regular" w:hAnsi="Brandon Grotesque Regular" w:cstheme="minorHAnsi"/>
                <w:sz w:val="20"/>
                <w:szCs w:val="20"/>
              </w:rPr>
              <w:t xml:space="preserve"> the f</w:t>
            </w:r>
            <w:r w:rsidRPr="001E359F">
              <w:rPr>
                <w:rFonts w:ascii="Brandon Grotesque Regular" w:hAnsi="Brandon Grotesque Regular" w:cstheme="minorHAnsi"/>
                <w:sz w:val="20"/>
                <w:szCs w:val="20"/>
              </w:rPr>
              <w:t xml:space="preserve">uture </w:t>
            </w:r>
          </w:p>
          <w:p w14:paraId="37D065B6" w14:textId="77777777" w:rsidR="00B7632B" w:rsidRDefault="00B7632B" w:rsidP="001713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  <w:lang w:val="en-GB"/>
              </w:rPr>
            </w:pPr>
          </w:p>
          <w:p w14:paraId="1302DAEF" w14:textId="4CBE33A7" w:rsidR="00171393" w:rsidRDefault="00171393" w:rsidP="001713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  <w:lang w:val="en-GB"/>
              </w:rPr>
            </w:pPr>
            <w:r w:rsidRPr="002066C3"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  <w:lang w:val="en-GB"/>
              </w:rPr>
              <w:t>Pieter Geldenhuys</w:t>
            </w:r>
          </w:p>
          <w:p w14:paraId="2706A064" w14:textId="77777777" w:rsidR="00085337" w:rsidRDefault="00490892" w:rsidP="000853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20"/>
                <w:szCs w:val="20"/>
              </w:rPr>
            </w:pPr>
            <w:r>
              <w:rPr>
                <w:rFonts w:ascii="Brandon Grotesque Regular" w:hAnsi="Brandon Grotesque Regular" w:cstheme="minorHAnsi"/>
                <w:sz w:val="20"/>
                <w:szCs w:val="20"/>
              </w:rPr>
              <w:t>Futurist and expert in Innovation and Technology Stra</w:t>
            </w:r>
            <w:r w:rsidR="00085337">
              <w:rPr>
                <w:rFonts w:ascii="Brandon Grotesque Regular" w:hAnsi="Brandon Grotesque Regular" w:cstheme="minorHAnsi"/>
                <w:sz w:val="20"/>
                <w:szCs w:val="20"/>
              </w:rPr>
              <w:t>tegy</w:t>
            </w:r>
          </w:p>
          <w:p w14:paraId="1DCADBD7" w14:textId="6E6154FF" w:rsidR="00171393" w:rsidRPr="00F03C18" w:rsidRDefault="00171393" w:rsidP="00171393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20"/>
                <w:szCs w:val="20"/>
                <w:highlight w:val="yellow"/>
              </w:rPr>
            </w:pPr>
            <w:r w:rsidRPr="00493BE2">
              <w:rPr>
                <w:rFonts w:ascii="Brandon Grotesque Regular" w:hAnsi="Brandon Grotesque Regular" w:cstheme="minorHAnsi"/>
                <w:sz w:val="20"/>
                <w:szCs w:val="20"/>
              </w:rPr>
              <w:t>Founder and Director of the Institute for Technology Strategy and Innovation (ITSI)</w:t>
            </w:r>
          </w:p>
        </w:tc>
      </w:tr>
      <w:tr w:rsidR="00C01D91" w:rsidRPr="00480ADB" w14:paraId="1C777156" w14:textId="77777777" w:rsidTr="00243DE4">
        <w:trPr>
          <w:trHeight w:val="8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33FC58A6" w14:textId="24145107" w:rsidR="00C01D91" w:rsidRDefault="00C01D91" w:rsidP="00C01D91">
            <w:pPr>
              <w:rPr>
                <w:rFonts w:ascii="Brandon Grotesque Regular" w:hAnsi="Brandon Grotesque Regular" w:cstheme="minorHAnsi"/>
                <w:b w:val="0"/>
                <w:bCs w:val="0"/>
              </w:rPr>
            </w:pPr>
            <w:r w:rsidRPr="00721695">
              <w:rPr>
                <w:rFonts w:ascii="Brandon Grotesque Regular" w:hAnsi="Brandon Grotesque Regular" w:cstheme="minorHAnsi"/>
              </w:rPr>
              <w:t>15:00 – 1</w:t>
            </w:r>
            <w:r w:rsidR="00E001C2">
              <w:rPr>
                <w:rFonts w:ascii="Brandon Grotesque Regular" w:hAnsi="Brandon Grotesque Regular" w:cstheme="minorHAnsi"/>
              </w:rPr>
              <w:t>6</w:t>
            </w:r>
            <w:r w:rsidRPr="00721695">
              <w:rPr>
                <w:rFonts w:ascii="Brandon Grotesque Regular" w:hAnsi="Brandon Grotesque Regular" w:cstheme="minorHAnsi"/>
              </w:rPr>
              <w:t>:</w:t>
            </w:r>
            <w:r w:rsidR="00E001C2">
              <w:rPr>
                <w:rFonts w:ascii="Brandon Grotesque Regular" w:hAnsi="Brandon Grotesque Regular" w:cstheme="minorHAnsi"/>
              </w:rPr>
              <w:t>30</w:t>
            </w:r>
          </w:p>
          <w:p w14:paraId="11FB917B" w14:textId="7D18395C" w:rsidR="00C01D91" w:rsidRPr="00721695" w:rsidRDefault="00C00458" w:rsidP="00C01D91">
            <w:pPr>
              <w:rPr>
                <w:rFonts w:ascii="Brandon Grotesque Regular" w:hAnsi="Brandon Grotesque Regular" w:cstheme="minorHAnsi"/>
                <w:b w:val="0"/>
                <w:bCs w:val="0"/>
              </w:rPr>
            </w:pPr>
            <w:r w:rsidRPr="00721695">
              <w:rPr>
                <w:rFonts w:ascii="Brandon Grotesque Regular" w:hAnsi="Brandon Grotesque Regular" w:cstheme="minorHAnsi"/>
                <w:b w:val="0"/>
                <w:bCs w:val="0"/>
              </w:rPr>
              <w:t>EG01/02/03</w:t>
            </w:r>
          </w:p>
        </w:tc>
        <w:tc>
          <w:tcPr>
            <w:tcW w:w="7654" w:type="dxa"/>
          </w:tcPr>
          <w:p w14:paraId="02023ECF" w14:textId="77777777" w:rsidR="00C01D91" w:rsidRPr="00480ADB" w:rsidRDefault="00C01D91" w:rsidP="00C004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</w:pPr>
            <w:r w:rsidRPr="00480ADB"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  <w:t xml:space="preserve">PARALLEL SESSION </w:t>
            </w:r>
            <w:r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  <w:t>2</w:t>
            </w:r>
            <w:r w:rsidRPr="00480ADB"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  <w:t xml:space="preserve">  </w:t>
            </w:r>
          </w:p>
          <w:p w14:paraId="2B304CD7" w14:textId="77777777" w:rsidR="00C01D91" w:rsidRPr="002B108A" w:rsidRDefault="00C01D91" w:rsidP="00C004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20"/>
                <w:szCs w:val="20"/>
              </w:rPr>
            </w:pPr>
            <w:r>
              <w:rPr>
                <w:rFonts w:ascii="Brandon Grotesque Regular" w:hAnsi="Brandon Grotesque Regular" w:cstheme="minorHAnsi"/>
                <w:sz w:val="20"/>
                <w:szCs w:val="20"/>
              </w:rPr>
              <w:t xml:space="preserve">EG01 - </w:t>
            </w:r>
            <w:r w:rsidRPr="00480ADB">
              <w:rPr>
                <w:rFonts w:ascii="Brandon Grotesque Regular" w:hAnsi="Brandon Grotesque Regular" w:cstheme="minorHAnsi"/>
                <w:sz w:val="20"/>
                <w:szCs w:val="20"/>
              </w:rPr>
              <w:t xml:space="preserve">Track 1: </w:t>
            </w:r>
            <w:r w:rsidRPr="002B108A">
              <w:rPr>
                <w:rFonts w:ascii="Brandon Grotesque Regular" w:hAnsi="Brandon Grotesque Regular" w:cstheme="minorHAnsi"/>
                <w:sz w:val="20"/>
                <w:szCs w:val="20"/>
              </w:rPr>
              <w:t xml:space="preserve">Resilient enterprises – leading for long-term success </w:t>
            </w:r>
          </w:p>
          <w:p w14:paraId="77008C14" w14:textId="77777777" w:rsidR="00C01D91" w:rsidRPr="002B108A" w:rsidRDefault="00C01D91" w:rsidP="00C004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20"/>
                <w:szCs w:val="20"/>
              </w:rPr>
            </w:pPr>
            <w:r w:rsidRPr="002B108A">
              <w:rPr>
                <w:rFonts w:ascii="Brandon Grotesque Regular" w:hAnsi="Brandon Grotesque Regular" w:cstheme="minorHAnsi"/>
                <w:sz w:val="20"/>
                <w:szCs w:val="20"/>
              </w:rPr>
              <w:t>EG02 - Track 2: Expanding the frontiers of progress</w:t>
            </w:r>
          </w:p>
          <w:p w14:paraId="702A2918" w14:textId="6B0AC00B" w:rsidR="00C01D91" w:rsidRPr="007810B8" w:rsidRDefault="00C01D91" w:rsidP="00C00458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20"/>
                <w:szCs w:val="20"/>
              </w:rPr>
            </w:pPr>
            <w:r w:rsidRPr="002B108A">
              <w:rPr>
                <w:rFonts w:ascii="Brandon Grotesque Regular" w:hAnsi="Brandon Grotesque Regular" w:cstheme="minorHAnsi"/>
                <w:sz w:val="20"/>
                <w:szCs w:val="20"/>
              </w:rPr>
              <w:t>EG03 - Track 3: Governance for global progress</w:t>
            </w:r>
          </w:p>
        </w:tc>
      </w:tr>
      <w:tr w:rsidR="00C01D91" w:rsidRPr="00480ADB" w14:paraId="62637FA6" w14:textId="77777777" w:rsidTr="00925D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7E61C793" w14:textId="33256AC2" w:rsidR="00C01D91" w:rsidRPr="00925DB3" w:rsidRDefault="00C01D91" w:rsidP="00C01D91">
            <w:pPr>
              <w:rPr>
                <w:rFonts w:ascii="Brandon Grotesque Regular" w:hAnsi="Brandon Grotesque Regular" w:cstheme="minorHAnsi"/>
              </w:rPr>
            </w:pPr>
            <w:r w:rsidRPr="00721695">
              <w:rPr>
                <w:rFonts w:ascii="Brandon Grotesque Regular" w:hAnsi="Brandon Grotesque Regular" w:cstheme="minorHAnsi"/>
              </w:rPr>
              <w:t>16:</w:t>
            </w:r>
            <w:r w:rsidR="000F292B">
              <w:rPr>
                <w:rFonts w:ascii="Brandon Grotesque Regular" w:hAnsi="Brandon Grotesque Regular" w:cstheme="minorHAnsi"/>
              </w:rPr>
              <w:t>3</w:t>
            </w:r>
            <w:r w:rsidRPr="00721695">
              <w:rPr>
                <w:rFonts w:ascii="Brandon Grotesque Regular" w:hAnsi="Brandon Grotesque Regular" w:cstheme="minorHAnsi"/>
              </w:rPr>
              <w:t>0</w:t>
            </w:r>
            <w:r w:rsidRPr="00721695">
              <w:rPr>
                <w:rFonts w:ascii="Brandon Grotesque Regular" w:hAnsi="Brandon Grotesque Regular" w:cstheme="minorHAnsi"/>
                <w:highlight w:val="yellow"/>
              </w:rPr>
              <w:t xml:space="preserve"> </w:t>
            </w:r>
          </w:p>
        </w:tc>
        <w:tc>
          <w:tcPr>
            <w:tcW w:w="7654" w:type="dxa"/>
          </w:tcPr>
          <w:p w14:paraId="102827BF" w14:textId="78DB0153" w:rsidR="00C01D91" w:rsidRDefault="00C01D91" w:rsidP="00C01D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</w:pPr>
            <w:r w:rsidRPr="00925DB3"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  <w:t>Quick Tea &amp; Interactive Polls</w:t>
            </w:r>
          </w:p>
          <w:p w14:paraId="6F1060EE" w14:textId="696173AA" w:rsidR="00C01D91" w:rsidRPr="00480ADB" w:rsidRDefault="00C01D91" w:rsidP="00C01D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</w:pPr>
          </w:p>
        </w:tc>
      </w:tr>
      <w:tr w:rsidR="00810A50" w:rsidRPr="00480ADB" w14:paraId="13FB3BBF" w14:textId="77777777" w:rsidTr="0092751A">
        <w:trPr>
          <w:trHeight w:val="4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4CDE390D" w14:textId="6DE0EB49" w:rsidR="00810A50" w:rsidRPr="00721695" w:rsidRDefault="00810A50" w:rsidP="00810A50">
            <w:pPr>
              <w:rPr>
                <w:rFonts w:ascii="Brandon Grotesque Regular" w:hAnsi="Brandon Grotesque Regular" w:cstheme="minorHAnsi"/>
              </w:rPr>
            </w:pPr>
            <w:r w:rsidRPr="00721695">
              <w:rPr>
                <w:rFonts w:ascii="Brandon Grotesque Regular" w:hAnsi="Brandon Grotesque Regular" w:cstheme="minorHAnsi"/>
              </w:rPr>
              <w:t xml:space="preserve">18:00 </w:t>
            </w:r>
          </w:p>
        </w:tc>
        <w:tc>
          <w:tcPr>
            <w:tcW w:w="7654" w:type="dxa"/>
          </w:tcPr>
          <w:p w14:paraId="043F85C3" w14:textId="68AF430F" w:rsidR="00810A50" w:rsidRPr="00493BE2" w:rsidRDefault="00810A50" w:rsidP="00810A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20"/>
                <w:szCs w:val="20"/>
              </w:rPr>
            </w:pPr>
            <w:r w:rsidRPr="00480ADB"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  <w:t>OPENING RECEPTION</w:t>
            </w:r>
          </w:p>
        </w:tc>
      </w:tr>
    </w:tbl>
    <w:p w14:paraId="120055D7" w14:textId="77777777" w:rsidR="00810A50" w:rsidRDefault="00810A50" w:rsidP="00B535FC">
      <w:pPr>
        <w:jc w:val="center"/>
        <w:rPr>
          <w:rFonts w:ascii="Brandon Grotesque Regular" w:hAnsi="Brandon Grotesque Regular" w:cstheme="minorHAnsi"/>
          <w:sz w:val="40"/>
          <w:szCs w:val="40"/>
        </w:rPr>
      </w:pPr>
    </w:p>
    <w:p w14:paraId="126C61CB" w14:textId="77777777" w:rsidR="003A405E" w:rsidRDefault="003A405E" w:rsidP="00B535FC">
      <w:pPr>
        <w:jc w:val="center"/>
        <w:rPr>
          <w:rFonts w:ascii="Brandon Grotesque Regular" w:hAnsi="Brandon Grotesque Regular" w:cstheme="minorHAnsi"/>
          <w:sz w:val="40"/>
          <w:szCs w:val="40"/>
        </w:rPr>
      </w:pPr>
    </w:p>
    <w:p w14:paraId="3930BA5F" w14:textId="77777777" w:rsidR="003A405E" w:rsidRDefault="003A405E" w:rsidP="00B535FC">
      <w:pPr>
        <w:jc w:val="center"/>
        <w:rPr>
          <w:rFonts w:ascii="Brandon Grotesque Regular" w:hAnsi="Brandon Grotesque Regular" w:cstheme="minorHAnsi"/>
          <w:sz w:val="40"/>
          <w:szCs w:val="40"/>
        </w:rPr>
      </w:pPr>
    </w:p>
    <w:p w14:paraId="4ECF7B85" w14:textId="5586087C" w:rsidR="00B535FC" w:rsidRPr="00AA74D2" w:rsidRDefault="00B535FC" w:rsidP="00B535FC">
      <w:pPr>
        <w:jc w:val="center"/>
        <w:rPr>
          <w:rFonts w:ascii="Brandon Grotesque Regular" w:hAnsi="Brandon Grotesque Regular" w:cstheme="minorHAnsi"/>
          <w:sz w:val="40"/>
          <w:szCs w:val="40"/>
        </w:rPr>
      </w:pPr>
      <w:r>
        <w:rPr>
          <w:rFonts w:ascii="Brandon Grotesque Regular" w:hAnsi="Brandon Grotesque Regular" w:cstheme="minorHAnsi"/>
          <w:sz w:val="40"/>
          <w:szCs w:val="40"/>
        </w:rPr>
        <w:lastRenderedPageBreak/>
        <w:t>Tues</w:t>
      </w:r>
      <w:r w:rsidRPr="00AA74D2">
        <w:rPr>
          <w:rFonts w:ascii="Brandon Grotesque Regular" w:hAnsi="Brandon Grotesque Regular" w:cstheme="minorHAnsi"/>
          <w:sz w:val="40"/>
          <w:szCs w:val="40"/>
        </w:rPr>
        <w:t xml:space="preserve">day, </w:t>
      </w:r>
      <w:r>
        <w:rPr>
          <w:rFonts w:ascii="Brandon Grotesque Regular" w:hAnsi="Brandon Grotesque Regular" w:cstheme="minorHAnsi"/>
          <w:sz w:val="40"/>
          <w:szCs w:val="40"/>
        </w:rPr>
        <w:t>2 September 2025</w:t>
      </w:r>
    </w:p>
    <w:p w14:paraId="08C27D27" w14:textId="476B28E7" w:rsidR="00B535FC" w:rsidRDefault="00B535FC" w:rsidP="00B535FC">
      <w:pPr>
        <w:jc w:val="center"/>
      </w:pPr>
      <w:r w:rsidRPr="00AA74D2">
        <w:rPr>
          <w:rFonts w:ascii="Brandon Grotesque Regular" w:hAnsi="Brandon Grotesque Regular" w:cstheme="minorHAnsi"/>
          <w:sz w:val="40"/>
          <w:szCs w:val="40"/>
        </w:rPr>
        <w:t>9:00 – 1</w:t>
      </w:r>
      <w:r>
        <w:rPr>
          <w:rFonts w:ascii="Brandon Grotesque Regular" w:hAnsi="Brandon Grotesque Regular"/>
          <w:sz w:val="40"/>
          <w:szCs w:val="40"/>
        </w:rPr>
        <w:t>5</w:t>
      </w:r>
      <w:r w:rsidRPr="00AA74D2">
        <w:rPr>
          <w:rFonts w:ascii="Brandon Grotesque Regular" w:hAnsi="Brandon Grotesque Regular"/>
          <w:sz w:val="40"/>
          <w:szCs w:val="40"/>
        </w:rPr>
        <w:t>:</w:t>
      </w:r>
      <w:r>
        <w:rPr>
          <w:rFonts w:ascii="Brandon Grotesque Regular" w:hAnsi="Brandon Grotesque Regular"/>
          <w:sz w:val="40"/>
          <w:szCs w:val="40"/>
        </w:rPr>
        <w:t>0</w:t>
      </w:r>
      <w:r w:rsidRPr="00AA74D2">
        <w:rPr>
          <w:rFonts w:ascii="Brandon Grotesque Regular" w:hAnsi="Brandon Grotesque Regular"/>
          <w:sz w:val="40"/>
          <w:szCs w:val="40"/>
        </w:rPr>
        <w:t>0</w:t>
      </w:r>
    </w:p>
    <w:tbl>
      <w:tblPr>
        <w:tblStyle w:val="ListTable4-Accent3"/>
        <w:tblW w:w="9776" w:type="dxa"/>
        <w:tblLook w:val="04A0" w:firstRow="1" w:lastRow="0" w:firstColumn="1" w:lastColumn="0" w:noHBand="0" w:noVBand="1"/>
      </w:tblPr>
      <w:tblGrid>
        <w:gridCol w:w="2122"/>
        <w:gridCol w:w="7654"/>
      </w:tblGrid>
      <w:tr w:rsidR="00021B31" w:rsidRPr="00021B31" w14:paraId="5A08ED83" w14:textId="77777777" w:rsidTr="001D025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0E0A8D8E" w14:textId="77777777" w:rsidR="00B535FC" w:rsidRPr="00745A65" w:rsidRDefault="00B535FC" w:rsidP="00D62EFE">
            <w:pPr>
              <w:rPr>
                <w:rFonts w:ascii="Brandon Grotesque Regular" w:hAnsi="Brandon Grotesque Regular" w:cstheme="minorHAnsi"/>
                <w:color w:val="auto"/>
              </w:rPr>
            </w:pPr>
            <w:r w:rsidRPr="00745A65">
              <w:rPr>
                <w:rFonts w:ascii="Brandon Grotesque Regular" w:hAnsi="Brandon Grotesque Regular" w:cstheme="minorHAnsi"/>
                <w:color w:val="auto"/>
              </w:rPr>
              <w:t>9:00 – 9:30</w:t>
            </w:r>
            <w:r w:rsidRPr="00745A65">
              <w:rPr>
                <w:rFonts w:ascii="Brandon Grotesque Regular" w:hAnsi="Brandon Grotesque Regular" w:cstheme="minorHAnsi"/>
                <w:color w:val="auto"/>
                <w:highlight w:val="yellow"/>
              </w:rPr>
              <w:t xml:space="preserve"> </w:t>
            </w:r>
          </w:p>
          <w:p w14:paraId="45E53782" w14:textId="77777777" w:rsidR="00B535FC" w:rsidRPr="00745A65" w:rsidRDefault="00B535FC" w:rsidP="00D62EFE">
            <w:pPr>
              <w:spacing w:after="120"/>
              <w:rPr>
                <w:rFonts w:ascii="Brandon Grotesque Regular" w:hAnsi="Brandon Grotesque Regular" w:cstheme="minorHAnsi"/>
                <w:b w:val="0"/>
                <w:bCs w:val="0"/>
                <w:color w:val="auto"/>
              </w:rPr>
            </w:pPr>
            <w:r w:rsidRPr="00745A65">
              <w:rPr>
                <w:rFonts w:ascii="Brandon Grotesque Regular" w:hAnsi="Brandon Grotesque Regular" w:cstheme="minorHAnsi"/>
                <w:b w:val="0"/>
                <w:bCs w:val="0"/>
                <w:color w:val="auto"/>
              </w:rPr>
              <w:t>Lecture Theatre CG02</w:t>
            </w:r>
          </w:p>
        </w:tc>
        <w:tc>
          <w:tcPr>
            <w:tcW w:w="7654" w:type="dxa"/>
          </w:tcPr>
          <w:p w14:paraId="234CF2BC" w14:textId="515928CA" w:rsidR="00B535FC" w:rsidRPr="00021B31" w:rsidRDefault="00B535FC" w:rsidP="00D62EF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b w:val="0"/>
                <w:bCs w:val="0"/>
                <w:color w:val="auto"/>
                <w:sz w:val="20"/>
                <w:szCs w:val="20"/>
                <w:highlight w:val="yellow"/>
              </w:rPr>
            </w:pPr>
            <w:r w:rsidRPr="00021B31">
              <w:rPr>
                <w:rFonts w:ascii="Brandon Grotesque Regular" w:hAnsi="Brandon Grotesque Regular" w:cstheme="minorHAnsi"/>
                <w:color w:val="auto"/>
                <w:sz w:val="20"/>
                <w:szCs w:val="20"/>
              </w:rPr>
              <w:t xml:space="preserve">Day 1 </w:t>
            </w:r>
            <w:r w:rsidR="00021B31" w:rsidRPr="00021B31">
              <w:rPr>
                <w:rFonts w:ascii="Brandon Grotesque Regular" w:hAnsi="Brandon Grotesque Regular" w:cstheme="minorHAnsi"/>
                <w:color w:val="auto"/>
                <w:sz w:val="20"/>
                <w:szCs w:val="20"/>
              </w:rPr>
              <w:t>RECAP</w:t>
            </w:r>
            <w:r w:rsidRPr="00021B31">
              <w:rPr>
                <w:rFonts w:ascii="Brandon Grotesque Regular" w:hAnsi="Brandon Grotesque Regular" w:cstheme="minorHAnsi"/>
                <w:color w:val="auto"/>
                <w:sz w:val="20"/>
                <w:szCs w:val="20"/>
              </w:rPr>
              <w:t xml:space="preserve"> </w:t>
            </w:r>
            <w:r w:rsidR="0083475A" w:rsidRPr="0083475A">
              <w:rPr>
                <w:rFonts w:ascii="Brandon Grotesque Regular" w:hAnsi="Brandon Grotesque Regular" w:cstheme="minorHAnsi"/>
                <w:color w:val="auto"/>
                <w:sz w:val="20"/>
                <w:szCs w:val="20"/>
              </w:rPr>
              <w:t>(Prof Flip Schutte)</w:t>
            </w:r>
          </w:p>
        </w:tc>
      </w:tr>
      <w:tr w:rsidR="00B535FC" w:rsidRPr="00480ADB" w14:paraId="7CCAD3AE" w14:textId="77777777" w:rsidTr="001D02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238CA4EA" w14:textId="53DAD2F0" w:rsidR="00B535FC" w:rsidRPr="00745A65" w:rsidRDefault="00B535FC" w:rsidP="00D62EFE">
            <w:pPr>
              <w:rPr>
                <w:rFonts w:ascii="Brandon Grotesque Regular" w:hAnsi="Brandon Grotesque Regular" w:cstheme="minorHAnsi"/>
              </w:rPr>
            </w:pPr>
            <w:r w:rsidRPr="00745A65">
              <w:rPr>
                <w:rFonts w:ascii="Brandon Grotesque Regular" w:hAnsi="Brandon Grotesque Regular" w:cstheme="minorHAnsi"/>
              </w:rPr>
              <w:t>9:30- 1</w:t>
            </w:r>
            <w:r w:rsidR="00BF36B4">
              <w:rPr>
                <w:rFonts w:ascii="Brandon Grotesque Regular" w:hAnsi="Brandon Grotesque Regular" w:cstheme="minorHAnsi"/>
              </w:rPr>
              <w:t>0</w:t>
            </w:r>
            <w:r w:rsidRPr="00745A65">
              <w:rPr>
                <w:rFonts w:ascii="Brandon Grotesque Regular" w:hAnsi="Brandon Grotesque Regular" w:cstheme="minorHAnsi"/>
              </w:rPr>
              <w:t>:</w:t>
            </w:r>
            <w:r w:rsidR="00BF36B4">
              <w:rPr>
                <w:rFonts w:ascii="Brandon Grotesque Regular" w:hAnsi="Brandon Grotesque Regular" w:cstheme="minorHAnsi"/>
              </w:rPr>
              <w:t>15</w:t>
            </w:r>
            <w:r w:rsidRPr="00745A65">
              <w:rPr>
                <w:rFonts w:ascii="Brandon Grotesque Regular" w:hAnsi="Brandon Grotesque Regular" w:cstheme="minorHAnsi"/>
                <w:highlight w:val="yellow"/>
              </w:rPr>
              <w:t xml:space="preserve"> </w:t>
            </w:r>
          </w:p>
          <w:p w14:paraId="659F752E" w14:textId="77777777" w:rsidR="00B535FC" w:rsidRPr="00745A65" w:rsidRDefault="00B535FC" w:rsidP="00D62EFE">
            <w:pPr>
              <w:spacing w:after="120"/>
              <w:rPr>
                <w:rFonts w:ascii="Brandon Grotesque Regular" w:hAnsi="Brandon Grotesque Regular" w:cstheme="minorHAnsi"/>
                <w:b w:val="0"/>
                <w:bCs w:val="0"/>
              </w:rPr>
            </w:pPr>
            <w:r w:rsidRPr="00745A65">
              <w:rPr>
                <w:rFonts w:ascii="Brandon Grotesque Regular" w:hAnsi="Brandon Grotesque Regular" w:cstheme="minorHAnsi"/>
                <w:b w:val="0"/>
                <w:bCs w:val="0"/>
              </w:rPr>
              <w:t>Lecture Theatre CG02</w:t>
            </w:r>
          </w:p>
        </w:tc>
        <w:tc>
          <w:tcPr>
            <w:tcW w:w="7654" w:type="dxa"/>
          </w:tcPr>
          <w:p w14:paraId="315F4D30" w14:textId="73D36A36" w:rsidR="00A279F5" w:rsidRDefault="0033043C" w:rsidP="00D62E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</w:pPr>
            <w:r w:rsidRPr="0033043C"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  <w:t>KEYNOTE</w:t>
            </w:r>
            <w:r w:rsidR="005E5415"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  <w:t xml:space="preserve"> </w:t>
            </w:r>
            <w:r w:rsidR="00371249"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  <w:t>A call to action</w:t>
            </w:r>
          </w:p>
          <w:p w14:paraId="210D7A27" w14:textId="77777777" w:rsidR="00BF7BF7" w:rsidRDefault="00BF7BF7" w:rsidP="00D62E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20"/>
                <w:szCs w:val="20"/>
                <w:lang w:val="en-GB"/>
              </w:rPr>
            </w:pPr>
          </w:p>
          <w:p w14:paraId="73D93C46" w14:textId="6FD5C49E" w:rsidR="00BF7BF7" w:rsidRPr="002C01AD" w:rsidRDefault="00E431E9" w:rsidP="00D62E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  <w:lang w:val="en-GB"/>
              </w:rPr>
              <w:t xml:space="preserve">Mr </w:t>
            </w:r>
            <w:proofErr w:type="spellStart"/>
            <w:r w:rsidR="00BF7BF7" w:rsidRPr="002C01AD"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  <w:lang w:val="en-GB"/>
              </w:rPr>
              <w:t>Sylvial</w:t>
            </w:r>
            <w:proofErr w:type="spellEnd"/>
            <w:r w:rsidR="00BF7BF7" w:rsidRPr="002C01AD"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="00BF7BF7" w:rsidRPr="002C01AD"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  <w:lang w:val="en-GB"/>
              </w:rPr>
              <w:t>Meyepa</w:t>
            </w:r>
            <w:proofErr w:type="spellEnd"/>
          </w:p>
          <w:p w14:paraId="671AC213" w14:textId="63A12066" w:rsidR="00BF7BF7" w:rsidRDefault="002C01AD" w:rsidP="00D62E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20"/>
                <w:szCs w:val="20"/>
                <w:lang w:val="en-GB"/>
              </w:rPr>
            </w:pPr>
            <w:r w:rsidRPr="002C01AD">
              <w:rPr>
                <w:rFonts w:ascii="Brandon Grotesque Regular" w:hAnsi="Brandon Grotesque Regular" w:cstheme="minorHAnsi"/>
                <w:sz w:val="20"/>
                <w:szCs w:val="20"/>
                <w:lang w:val="en-GB"/>
              </w:rPr>
              <w:t>Director of the Mauritius Tourism Authority</w:t>
            </w:r>
          </w:p>
          <w:p w14:paraId="3020FE5C" w14:textId="0A1F937A" w:rsidR="002C01AD" w:rsidRPr="0054227A" w:rsidRDefault="002C01AD" w:rsidP="00D62E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20"/>
                <w:szCs w:val="20"/>
              </w:rPr>
            </w:pPr>
          </w:p>
        </w:tc>
      </w:tr>
      <w:tr w:rsidR="00E415A1" w:rsidRPr="00480ADB" w14:paraId="7CC4A740" w14:textId="77777777" w:rsidTr="001D02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61A4DBA3" w14:textId="42F7707D" w:rsidR="00E415A1" w:rsidRPr="00745A65" w:rsidRDefault="00E415A1" w:rsidP="00E415A1">
            <w:pPr>
              <w:rPr>
                <w:rFonts w:ascii="Brandon Grotesque Regular" w:hAnsi="Brandon Grotesque Regular" w:cstheme="minorHAnsi"/>
              </w:rPr>
            </w:pPr>
            <w:r w:rsidRPr="00745A65">
              <w:rPr>
                <w:rFonts w:ascii="Brandon Grotesque Regular" w:hAnsi="Brandon Grotesque Regular" w:cstheme="minorHAnsi"/>
              </w:rPr>
              <w:t>1</w:t>
            </w:r>
            <w:r>
              <w:rPr>
                <w:rFonts w:ascii="Brandon Grotesque Regular" w:hAnsi="Brandon Grotesque Regular" w:cstheme="minorHAnsi"/>
              </w:rPr>
              <w:t>0</w:t>
            </w:r>
            <w:r w:rsidRPr="00745A65">
              <w:rPr>
                <w:rFonts w:ascii="Brandon Grotesque Regular" w:hAnsi="Brandon Grotesque Regular" w:cstheme="minorHAnsi"/>
              </w:rPr>
              <w:t>:</w:t>
            </w:r>
            <w:r>
              <w:rPr>
                <w:rFonts w:ascii="Brandon Grotesque Regular" w:hAnsi="Brandon Grotesque Regular" w:cstheme="minorHAnsi"/>
              </w:rPr>
              <w:t>15</w:t>
            </w:r>
            <w:r w:rsidRPr="00745A65">
              <w:rPr>
                <w:rFonts w:ascii="Brandon Grotesque Regular" w:hAnsi="Brandon Grotesque Regular" w:cstheme="minorHAnsi"/>
              </w:rPr>
              <w:t>- 1</w:t>
            </w:r>
            <w:r>
              <w:rPr>
                <w:rFonts w:ascii="Brandon Grotesque Regular" w:hAnsi="Brandon Grotesque Regular" w:cstheme="minorHAnsi"/>
              </w:rPr>
              <w:t>1</w:t>
            </w:r>
            <w:r w:rsidRPr="00745A65">
              <w:rPr>
                <w:rFonts w:ascii="Brandon Grotesque Regular" w:hAnsi="Brandon Grotesque Regular" w:cstheme="minorHAnsi"/>
              </w:rPr>
              <w:t>:</w:t>
            </w:r>
            <w:r w:rsidR="004D5524">
              <w:rPr>
                <w:rFonts w:ascii="Brandon Grotesque Regular" w:hAnsi="Brandon Grotesque Regular" w:cstheme="minorHAnsi"/>
              </w:rPr>
              <w:t>45</w:t>
            </w:r>
            <w:r w:rsidRPr="00745A65">
              <w:rPr>
                <w:rFonts w:ascii="Brandon Grotesque Regular" w:hAnsi="Brandon Grotesque Regular" w:cstheme="minorHAnsi"/>
                <w:highlight w:val="yellow"/>
              </w:rPr>
              <w:t xml:space="preserve"> </w:t>
            </w:r>
          </w:p>
          <w:p w14:paraId="0C27A643" w14:textId="0C8AEC50" w:rsidR="00E415A1" w:rsidRPr="00745A65" w:rsidRDefault="00E415A1" w:rsidP="00E415A1">
            <w:pPr>
              <w:rPr>
                <w:rFonts w:ascii="Brandon Grotesque Regular" w:hAnsi="Brandon Grotesque Regular" w:cstheme="minorHAnsi"/>
              </w:rPr>
            </w:pPr>
            <w:r w:rsidRPr="00745A65">
              <w:rPr>
                <w:rFonts w:ascii="Brandon Grotesque Regular" w:hAnsi="Brandon Grotesque Regular" w:cstheme="minorHAnsi"/>
                <w:b w:val="0"/>
                <w:bCs w:val="0"/>
              </w:rPr>
              <w:t>EG01/02/03</w:t>
            </w:r>
          </w:p>
        </w:tc>
        <w:tc>
          <w:tcPr>
            <w:tcW w:w="7654" w:type="dxa"/>
          </w:tcPr>
          <w:p w14:paraId="7BA80FAC" w14:textId="77777777" w:rsidR="00E415A1" w:rsidRPr="00480ADB" w:rsidRDefault="00E415A1" w:rsidP="00E415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</w:pPr>
            <w:r w:rsidRPr="00480ADB"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  <w:t xml:space="preserve">PARALLEL SESSION </w:t>
            </w:r>
            <w:r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  <w:t>3</w:t>
            </w:r>
            <w:r w:rsidRPr="00480ADB"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  <w:t xml:space="preserve"> </w:t>
            </w:r>
          </w:p>
          <w:p w14:paraId="796E45BF" w14:textId="77777777" w:rsidR="00E415A1" w:rsidRPr="002B108A" w:rsidRDefault="00E415A1" w:rsidP="00E415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20"/>
                <w:szCs w:val="20"/>
              </w:rPr>
            </w:pPr>
            <w:r>
              <w:rPr>
                <w:rFonts w:ascii="Brandon Grotesque Regular" w:hAnsi="Brandon Grotesque Regular" w:cstheme="minorHAnsi"/>
                <w:sz w:val="20"/>
                <w:szCs w:val="20"/>
              </w:rPr>
              <w:t xml:space="preserve">EG01 - </w:t>
            </w:r>
            <w:r w:rsidRPr="00480ADB">
              <w:rPr>
                <w:rFonts w:ascii="Brandon Grotesque Regular" w:hAnsi="Brandon Grotesque Regular" w:cstheme="minorHAnsi"/>
                <w:sz w:val="20"/>
                <w:szCs w:val="20"/>
              </w:rPr>
              <w:t xml:space="preserve">Track 1: </w:t>
            </w:r>
            <w:r w:rsidRPr="002B108A">
              <w:rPr>
                <w:rFonts w:ascii="Brandon Grotesque Regular" w:hAnsi="Brandon Grotesque Regular" w:cstheme="minorHAnsi"/>
                <w:sz w:val="20"/>
                <w:szCs w:val="20"/>
              </w:rPr>
              <w:t xml:space="preserve">Resilient enterprises – leading for long-term success </w:t>
            </w:r>
          </w:p>
          <w:p w14:paraId="1676B1CA" w14:textId="77777777" w:rsidR="00E415A1" w:rsidRPr="002B108A" w:rsidRDefault="00E415A1" w:rsidP="00E415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20"/>
                <w:szCs w:val="20"/>
              </w:rPr>
            </w:pPr>
            <w:r w:rsidRPr="002B108A">
              <w:rPr>
                <w:rFonts w:ascii="Brandon Grotesque Regular" w:hAnsi="Brandon Grotesque Regular" w:cstheme="minorHAnsi"/>
                <w:sz w:val="20"/>
                <w:szCs w:val="20"/>
              </w:rPr>
              <w:t>EG02 - Track 2: Expanding the frontiers of progress</w:t>
            </w:r>
          </w:p>
          <w:p w14:paraId="6822091E" w14:textId="628F6088" w:rsidR="00E415A1" w:rsidRPr="00480ADB" w:rsidRDefault="00E415A1" w:rsidP="00812886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</w:pPr>
            <w:r w:rsidRPr="002B108A">
              <w:rPr>
                <w:rFonts w:ascii="Brandon Grotesque Regular" w:hAnsi="Brandon Grotesque Regular" w:cstheme="minorHAnsi"/>
                <w:sz w:val="20"/>
                <w:szCs w:val="20"/>
              </w:rPr>
              <w:t>EG03 - Track 3: Governance for global progress</w:t>
            </w:r>
          </w:p>
        </w:tc>
      </w:tr>
      <w:tr w:rsidR="004D5524" w:rsidRPr="00480ADB" w14:paraId="05ACF5B5" w14:textId="77777777" w:rsidTr="001D02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01D91289" w14:textId="5EEF5CBC" w:rsidR="004D5524" w:rsidRPr="00745A65" w:rsidRDefault="004D5524" w:rsidP="004D5524">
            <w:pPr>
              <w:rPr>
                <w:rFonts w:ascii="Brandon Grotesque Regular" w:hAnsi="Brandon Grotesque Regular" w:cstheme="minorHAnsi"/>
              </w:rPr>
            </w:pPr>
            <w:r>
              <w:rPr>
                <w:rFonts w:ascii="Brandon Grotesque Regular" w:hAnsi="Brandon Grotesque Regular" w:cstheme="minorHAnsi"/>
              </w:rPr>
              <w:t>11:45 – 12:30</w:t>
            </w:r>
          </w:p>
        </w:tc>
        <w:tc>
          <w:tcPr>
            <w:tcW w:w="7654" w:type="dxa"/>
          </w:tcPr>
          <w:p w14:paraId="682527B1" w14:textId="77777777" w:rsidR="004D5524" w:rsidRDefault="004D5524" w:rsidP="004D55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</w:pPr>
            <w:r w:rsidRPr="004A6CF7"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  <w:t>Coffee Break &amp; Mini-Exhibit Showcase</w:t>
            </w:r>
          </w:p>
          <w:p w14:paraId="7FA8B176" w14:textId="74708DFC" w:rsidR="004D5524" w:rsidRPr="00480ADB" w:rsidRDefault="004D5524" w:rsidP="004D55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</w:pPr>
            <w:r w:rsidRPr="004A6CF7">
              <w:rPr>
                <w:rFonts w:ascii="Brandon Grotesque Regular" w:hAnsi="Brandon Grotesque Regular" w:cstheme="minorHAnsi"/>
                <w:sz w:val="20"/>
                <w:szCs w:val="20"/>
              </w:rPr>
              <w:t xml:space="preserve">Featuring industry partners, </w:t>
            </w:r>
            <w:r>
              <w:rPr>
                <w:rFonts w:ascii="Brandon Grotesque Regular" w:hAnsi="Brandon Grotesque Regular" w:cstheme="minorHAnsi"/>
                <w:sz w:val="20"/>
                <w:szCs w:val="20"/>
              </w:rPr>
              <w:t>sponsors, etc</w:t>
            </w:r>
          </w:p>
        </w:tc>
      </w:tr>
      <w:tr w:rsidR="00AA0EFF" w:rsidRPr="00480ADB" w14:paraId="404D2AB0" w14:textId="77777777" w:rsidTr="001D02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0A9A7776" w14:textId="2CC8A6E8" w:rsidR="00AA0EFF" w:rsidRPr="00745A65" w:rsidRDefault="00AA0EFF" w:rsidP="00AA0EFF">
            <w:pPr>
              <w:rPr>
                <w:rFonts w:ascii="Brandon Grotesque Regular" w:hAnsi="Brandon Grotesque Regular" w:cstheme="minorHAnsi"/>
                <w:b w:val="0"/>
                <w:bCs w:val="0"/>
              </w:rPr>
            </w:pPr>
            <w:r>
              <w:rPr>
                <w:rFonts w:ascii="Brandon Grotesque Regular" w:hAnsi="Brandon Grotesque Regular" w:cstheme="minorHAnsi"/>
              </w:rPr>
              <w:t>12:30 – 13:00</w:t>
            </w:r>
          </w:p>
        </w:tc>
        <w:tc>
          <w:tcPr>
            <w:tcW w:w="7654" w:type="dxa"/>
          </w:tcPr>
          <w:p w14:paraId="6B99336D" w14:textId="77777777" w:rsidR="00AA0EFF" w:rsidRDefault="00AA0EFF" w:rsidP="00AA0E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</w:pPr>
            <w:r w:rsidRPr="00B61BC3"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  <w:t>Open Mic: Research on the Spot</w:t>
            </w:r>
          </w:p>
          <w:p w14:paraId="528EDBF0" w14:textId="77777777" w:rsidR="003D59C3" w:rsidRDefault="003D59C3" w:rsidP="00AA0EFF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/>
                <w:sz w:val="18"/>
                <w:szCs w:val="18"/>
              </w:rPr>
            </w:pPr>
          </w:p>
          <w:p w14:paraId="72BD7214" w14:textId="1048C3DE" w:rsidR="00AA0EFF" w:rsidRPr="005C1B8A" w:rsidRDefault="00AA0EFF" w:rsidP="00AA0EFF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/>
                <w:sz w:val="18"/>
                <w:szCs w:val="18"/>
              </w:rPr>
            </w:pPr>
            <w:r w:rsidRPr="005C1B8A">
              <w:rPr>
                <w:rFonts w:ascii="Brandon Grotesque Regular" w:hAnsi="Brandon Grotesque Regular"/>
                <w:sz w:val="18"/>
                <w:szCs w:val="18"/>
              </w:rPr>
              <w:t xml:space="preserve">Prof </w:t>
            </w:r>
            <w:r w:rsidRPr="00574700">
              <w:rPr>
                <w:rFonts w:ascii="Brandon Grotesque Regular" w:hAnsi="Brandon Grotesque Regular"/>
                <w:color w:val="000000" w:themeColor="text1"/>
                <w:sz w:val="18"/>
                <w:szCs w:val="18"/>
              </w:rPr>
              <w:t>Flip Schutte</w:t>
            </w:r>
            <w:r w:rsidRPr="005C1B8A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>:</w:t>
            </w:r>
            <w:r w:rsidRPr="005C1B8A">
              <w:rPr>
                <w:rFonts w:ascii="Brandon Grotesque Regular" w:hAnsi="Brandon Grotesque Regular"/>
                <w:sz w:val="18"/>
                <w:szCs w:val="18"/>
              </w:rPr>
              <w:t xml:space="preserve"> Rethinking Doctoral Education in the Age of AI: Safeguarding Authenticity and Specialist Expertise </w:t>
            </w:r>
          </w:p>
          <w:p w14:paraId="034AFA68" w14:textId="77777777" w:rsidR="00AA0EFF" w:rsidRDefault="00AA0EFF" w:rsidP="00AA0EFF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="Calibri"/>
                <w:sz w:val="18"/>
                <w:szCs w:val="18"/>
              </w:rPr>
            </w:pPr>
            <w:r w:rsidRPr="005C1B8A">
              <w:rPr>
                <w:rFonts w:ascii="Brandon Grotesque Regular" w:hAnsi="Brandon Grotesque Regular"/>
                <w:sz w:val="18"/>
                <w:szCs w:val="18"/>
              </w:rPr>
              <w:t xml:space="preserve">Dr Truida Oosthuizen: </w:t>
            </w:r>
            <w:r w:rsidRPr="005C1B8A">
              <w:rPr>
                <w:rFonts w:ascii="Brandon Grotesque Regular" w:hAnsi="Brandon Grotesque Regular" w:cs="Calibri"/>
                <w:sz w:val="18"/>
                <w:szCs w:val="18"/>
              </w:rPr>
              <w:t>Rethinking Higher Education in a BANI world: the need for flexible and stakeholder-driven curriculum structures</w:t>
            </w:r>
          </w:p>
          <w:p w14:paraId="4E6FD36E" w14:textId="77777777" w:rsidR="003D59C3" w:rsidRPr="002855A9" w:rsidRDefault="00BC41E0" w:rsidP="003D59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/>
                <w:sz w:val="18"/>
                <w:szCs w:val="18"/>
              </w:rPr>
            </w:pPr>
            <w:r w:rsidRPr="003D59C3">
              <w:rPr>
                <w:rFonts w:ascii="Brandon Grotesque Regular" w:hAnsi="Brandon Grotesque Regular" w:cs="Calibri"/>
                <w:sz w:val="18"/>
                <w:szCs w:val="18"/>
              </w:rPr>
              <w:t xml:space="preserve">Dr </w:t>
            </w:r>
            <w:proofErr w:type="spellStart"/>
            <w:r w:rsidRPr="003D59C3">
              <w:rPr>
                <w:rFonts w:ascii="Brandon Grotesque Regular" w:hAnsi="Brandon Grotesque Regular" w:cs="Calibri"/>
                <w:sz w:val="18"/>
                <w:szCs w:val="18"/>
              </w:rPr>
              <w:t>Elricke</w:t>
            </w:r>
            <w:proofErr w:type="spellEnd"/>
            <w:r w:rsidRPr="003D59C3">
              <w:rPr>
                <w:rFonts w:ascii="Brandon Grotesque Regular" w:hAnsi="Brandon Grotesque Regular" w:cs="Calibri"/>
                <w:sz w:val="18"/>
                <w:szCs w:val="18"/>
              </w:rPr>
              <w:t xml:space="preserve"> Botha:</w:t>
            </w:r>
            <w:r>
              <w:rPr>
                <w:rFonts w:ascii="Brandon Grotesque Regular" w:hAnsi="Brandon Grotesque Regular" w:cs="Calibri"/>
                <w:b/>
                <w:bCs/>
                <w:sz w:val="18"/>
                <w:szCs w:val="18"/>
              </w:rPr>
              <w:t xml:space="preserve"> </w:t>
            </w:r>
            <w:r w:rsidR="003D59C3" w:rsidRPr="002855A9">
              <w:rPr>
                <w:rFonts w:ascii="Brandon Grotesque Regular" w:hAnsi="Brandon Grotesque Regular"/>
                <w:sz w:val="18"/>
                <w:szCs w:val="18"/>
              </w:rPr>
              <w:t>Education on sustainable lifestyles using a board game: a sustainable tourism perspective</w:t>
            </w:r>
          </w:p>
          <w:p w14:paraId="64B64A4C" w14:textId="330F057E" w:rsidR="00BC41E0" w:rsidRPr="00480ADB" w:rsidRDefault="00BC41E0" w:rsidP="00AA0EFF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</w:pPr>
          </w:p>
        </w:tc>
      </w:tr>
      <w:tr w:rsidR="00EC5423" w:rsidRPr="00480ADB" w14:paraId="120919CE" w14:textId="77777777" w:rsidTr="001D02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06A77948" w14:textId="22562B6F" w:rsidR="00EC5423" w:rsidRPr="00745A65" w:rsidRDefault="00EC5423" w:rsidP="00EC5423">
            <w:pPr>
              <w:rPr>
                <w:rFonts w:ascii="Brandon Grotesque Regular" w:hAnsi="Brandon Grotesque Regular" w:cstheme="minorHAnsi"/>
              </w:rPr>
            </w:pPr>
            <w:r>
              <w:rPr>
                <w:rFonts w:ascii="Brandon Grotesque Regular" w:hAnsi="Brandon Grotesque Regular" w:cstheme="minorHAnsi"/>
              </w:rPr>
              <w:t>13:00 – 14:00</w:t>
            </w:r>
          </w:p>
        </w:tc>
        <w:tc>
          <w:tcPr>
            <w:tcW w:w="7654" w:type="dxa"/>
          </w:tcPr>
          <w:p w14:paraId="5ECD0967" w14:textId="6C3B0099" w:rsidR="00EC5423" w:rsidRDefault="00EC5423" w:rsidP="00EC54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</w:pPr>
            <w:r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  <w:t xml:space="preserve">WORKING </w:t>
            </w:r>
            <w:r w:rsidRPr="00480ADB"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  <w:t>LUNCH</w:t>
            </w:r>
            <w:r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  <w:t xml:space="preserve"> </w:t>
            </w:r>
          </w:p>
          <w:p w14:paraId="61E46525" w14:textId="4D98712F" w:rsidR="00EC5423" w:rsidRPr="004A6CF7" w:rsidRDefault="00EC5423" w:rsidP="00EC5423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20"/>
                <w:szCs w:val="20"/>
              </w:rPr>
            </w:pPr>
          </w:p>
        </w:tc>
      </w:tr>
      <w:tr w:rsidR="00D65331" w:rsidRPr="00480ADB" w14:paraId="18CB8E8C" w14:textId="77777777" w:rsidTr="001D0D75">
        <w:trPr>
          <w:trHeight w:val="7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364557D5" w14:textId="77777777" w:rsidR="00D65331" w:rsidRDefault="00D65331" w:rsidP="00D65331">
            <w:pPr>
              <w:rPr>
                <w:rFonts w:ascii="Brandon Grotesque Regular" w:hAnsi="Brandon Grotesque Regular" w:cstheme="minorHAnsi"/>
                <w:b w:val="0"/>
                <w:bCs w:val="0"/>
              </w:rPr>
            </w:pPr>
            <w:r>
              <w:rPr>
                <w:rFonts w:ascii="Brandon Grotesque Regular" w:hAnsi="Brandon Grotesque Regular" w:cstheme="minorHAnsi"/>
              </w:rPr>
              <w:t>14:00 – 15:00</w:t>
            </w:r>
          </w:p>
          <w:p w14:paraId="5314A450" w14:textId="1D4761CB" w:rsidR="00D65331" w:rsidRPr="00745A65" w:rsidRDefault="00D65331" w:rsidP="00D65331">
            <w:pPr>
              <w:rPr>
                <w:rFonts w:ascii="Brandon Grotesque Regular" w:hAnsi="Brandon Grotesque Regular" w:cstheme="minorHAnsi"/>
                <w:b w:val="0"/>
                <w:bCs w:val="0"/>
              </w:rPr>
            </w:pPr>
            <w:r w:rsidRPr="00745A65">
              <w:rPr>
                <w:rFonts w:ascii="Brandon Grotesque Regular" w:hAnsi="Brandon Grotesque Regular" w:cstheme="minorHAnsi"/>
                <w:b w:val="0"/>
                <w:bCs w:val="0"/>
              </w:rPr>
              <w:t>Lecture Theatre CG02</w:t>
            </w:r>
          </w:p>
        </w:tc>
        <w:tc>
          <w:tcPr>
            <w:tcW w:w="7654" w:type="dxa"/>
          </w:tcPr>
          <w:p w14:paraId="121721F3" w14:textId="2D08971A" w:rsidR="00D65331" w:rsidRDefault="00D65331" w:rsidP="001D0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</w:pPr>
            <w:r w:rsidRPr="0033043C"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  <w:t>KEYNOTE</w:t>
            </w:r>
            <w:r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  <w:t xml:space="preserve"> </w:t>
            </w:r>
            <w:r w:rsidR="004E1F41"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  <w:t>The</w:t>
            </w:r>
            <w:r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  <w:t xml:space="preserve"> call to action</w:t>
            </w:r>
          </w:p>
          <w:p w14:paraId="1C7E2279" w14:textId="77777777" w:rsidR="00D65331" w:rsidRDefault="00D65331" w:rsidP="001D0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20"/>
                <w:szCs w:val="20"/>
                <w:lang w:val="en-GB"/>
              </w:rPr>
            </w:pPr>
          </w:p>
          <w:p w14:paraId="2DFD4277" w14:textId="5D89021F" w:rsidR="00D65331" w:rsidRPr="002C01AD" w:rsidRDefault="00D65331" w:rsidP="001D0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  <w:lang w:val="en-GB"/>
              </w:rPr>
              <w:t>Dr Morne Moster</w:t>
            </w:r>
            <w:r w:rsidR="0007614F"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  <w:lang w:val="en-GB"/>
              </w:rPr>
              <w:t>t</w:t>
            </w:r>
          </w:p>
          <w:p w14:paraId="1BDCFE17" w14:textId="77777777" w:rsidR="007E0B86" w:rsidRDefault="007E0B86" w:rsidP="001D0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20"/>
                <w:szCs w:val="20"/>
              </w:rPr>
            </w:pPr>
            <w:r>
              <w:rPr>
                <w:rFonts w:ascii="Brandon Grotesque Regular" w:hAnsi="Brandon Grotesque Regular" w:cstheme="minorHAnsi"/>
                <w:sz w:val="20"/>
                <w:szCs w:val="20"/>
              </w:rPr>
              <w:t>I</w:t>
            </w:r>
            <w:r w:rsidRPr="007E0B86">
              <w:rPr>
                <w:rFonts w:ascii="Brandon Grotesque Regular" w:hAnsi="Brandon Grotesque Regular" w:cstheme="minorHAnsi"/>
                <w:sz w:val="20"/>
                <w:szCs w:val="20"/>
              </w:rPr>
              <w:t>nternational executive advisor on #leadership #strategy and #strategic</w:t>
            </w:r>
            <w:r>
              <w:rPr>
                <w:rFonts w:ascii="Brandon Grotesque Regular" w:hAnsi="Brandon Grotesque Regular" w:cstheme="minorHAnsi"/>
                <w:sz w:val="20"/>
                <w:szCs w:val="20"/>
              </w:rPr>
              <w:t xml:space="preserve"> </w:t>
            </w:r>
            <w:r w:rsidRPr="007E0B86">
              <w:rPr>
                <w:rFonts w:ascii="Brandon Grotesque Regular" w:hAnsi="Brandon Grotesque Regular" w:cstheme="minorHAnsi"/>
                <w:sz w:val="20"/>
                <w:szCs w:val="20"/>
              </w:rPr>
              <w:t xml:space="preserve">foresight. </w:t>
            </w:r>
          </w:p>
          <w:p w14:paraId="44DE0703" w14:textId="77777777" w:rsidR="001D0D75" w:rsidRDefault="007E0B86" w:rsidP="001D0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20"/>
                <w:szCs w:val="20"/>
              </w:rPr>
            </w:pPr>
            <w:r>
              <w:rPr>
                <w:rFonts w:ascii="Brandon Grotesque Regular" w:hAnsi="Brandon Grotesque Regular" w:cstheme="minorHAnsi"/>
                <w:sz w:val="20"/>
                <w:szCs w:val="20"/>
              </w:rPr>
              <w:t>C</w:t>
            </w:r>
            <w:r w:rsidRPr="007E0B86">
              <w:rPr>
                <w:rFonts w:ascii="Brandon Grotesque Regular" w:hAnsi="Brandon Grotesque Regular" w:cstheme="minorHAnsi"/>
                <w:sz w:val="20"/>
                <w:szCs w:val="20"/>
              </w:rPr>
              <w:t>reator of the Mindset Index</w:t>
            </w:r>
          </w:p>
          <w:p w14:paraId="40A07076" w14:textId="77777777" w:rsidR="001D0D75" w:rsidRDefault="007E0B86" w:rsidP="001D0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20"/>
                <w:szCs w:val="20"/>
              </w:rPr>
            </w:pPr>
            <w:r w:rsidRPr="007E0B86">
              <w:rPr>
                <w:rFonts w:ascii="Brandon Grotesque Regular" w:hAnsi="Brandon Grotesque Regular" w:cstheme="minorHAnsi"/>
                <w:sz w:val="20"/>
                <w:szCs w:val="20"/>
              </w:rPr>
              <w:t>Commissioner of the National Planning Commission in SA</w:t>
            </w:r>
          </w:p>
          <w:p w14:paraId="08B4BD37" w14:textId="170BA3FB" w:rsidR="00D65331" w:rsidRPr="00480ADB" w:rsidRDefault="001D0D75" w:rsidP="001D0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</w:pPr>
            <w:r>
              <w:rPr>
                <w:rFonts w:ascii="Brandon Grotesque Regular" w:hAnsi="Brandon Grotesque Regular" w:cstheme="minorHAnsi"/>
                <w:sz w:val="20"/>
                <w:szCs w:val="20"/>
              </w:rPr>
              <w:t>F</w:t>
            </w:r>
            <w:r w:rsidR="007E0B86" w:rsidRPr="007E0B86">
              <w:rPr>
                <w:rFonts w:ascii="Brandon Grotesque Regular" w:hAnsi="Brandon Grotesque Regular" w:cstheme="minorHAnsi"/>
                <w:sz w:val="20"/>
                <w:szCs w:val="20"/>
              </w:rPr>
              <w:t>ormer Director of the Institute for Futures Research at Stellenbosch University</w:t>
            </w:r>
          </w:p>
        </w:tc>
      </w:tr>
      <w:tr w:rsidR="00EC5423" w:rsidRPr="00480ADB" w14:paraId="239FEAFC" w14:textId="77777777" w:rsidTr="001D02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412E8D85" w14:textId="77777777" w:rsidR="00EC5423" w:rsidRDefault="00EC5423" w:rsidP="00EC5423">
            <w:pPr>
              <w:rPr>
                <w:rFonts w:ascii="Brandon Grotesque Regular" w:hAnsi="Brandon Grotesque Regular" w:cstheme="minorHAnsi"/>
                <w:b w:val="0"/>
                <w:bCs w:val="0"/>
              </w:rPr>
            </w:pPr>
            <w:r>
              <w:rPr>
                <w:rFonts w:ascii="Brandon Grotesque Regular" w:hAnsi="Brandon Grotesque Regular" w:cstheme="minorHAnsi"/>
              </w:rPr>
              <w:t>15:00 – 15:30</w:t>
            </w:r>
          </w:p>
          <w:p w14:paraId="5F9DBA85" w14:textId="31F80C9F" w:rsidR="00EC5423" w:rsidRPr="00745A65" w:rsidRDefault="00EC5423" w:rsidP="00EC5423">
            <w:pPr>
              <w:rPr>
                <w:rFonts w:ascii="Brandon Grotesque Regular" w:hAnsi="Brandon Grotesque Regular" w:cstheme="minorHAnsi"/>
              </w:rPr>
            </w:pPr>
            <w:r w:rsidRPr="00745A65">
              <w:rPr>
                <w:rFonts w:ascii="Brandon Grotesque Regular" w:hAnsi="Brandon Grotesque Regular" w:cstheme="minorHAnsi"/>
                <w:b w:val="0"/>
                <w:bCs w:val="0"/>
              </w:rPr>
              <w:t>Lecture Theatre CG02</w:t>
            </w:r>
          </w:p>
        </w:tc>
        <w:tc>
          <w:tcPr>
            <w:tcW w:w="7654" w:type="dxa"/>
          </w:tcPr>
          <w:p w14:paraId="1408F96B" w14:textId="2E4C4CCD" w:rsidR="00EC5423" w:rsidRDefault="00EC5423" w:rsidP="00EC54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</w:pPr>
            <w:r w:rsidRPr="00480ADB"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  <w:t>PLENARY</w:t>
            </w:r>
            <w:r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  <w:t xml:space="preserve">: </w:t>
            </w:r>
            <w:r w:rsidRPr="005100AF"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  <w:t xml:space="preserve">Closing </w:t>
            </w:r>
            <w:r w:rsidRPr="00CE3ACD"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  <w:t>Keynote</w:t>
            </w:r>
          </w:p>
          <w:p w14:paraId="4EFB011C" w14:textId="77777777" w:rsidR="00EC5423" w:rsidRDefault="00EC5423" w:rsidP="00EC54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20"/>
                <w:szCs w:val="20"/>
              </w:rPr>
            </w:pPr>
            <w:r w:rsidRPr="001B65EA">
              <w:rPr>
                <w:rFonts w:ascii="Brandon Grotesque Regular" w:hAnsi="Brandon Grotesque Regular" w:cstheme="minorHAnsi"/>
                <w:sz w:val="20"/>
                <w:szCs w:val="20"/>
              </w:rPr>
              <w:t>Reflections on conference outcomes and key takeaways</w:t>
            </w:r>
          </w:p>
          <w:p w14:paraId="0BB7742B" w14:textId="77777777" w:rsidR="00EC5423" w:rsidRDefault="00EC5423" w:rsidP="00EC54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20"/>
                <w:szCs w:val="20"/>
              </w:rPr>
            </w:pPr>
          </w:p>
          <w:p w14:paraId="0982E673" w14:textId="77777777" w:rsidR="00EC5423" w:rsidRPr="003C39CD" w:rsidRDefault="00EC5423" w:rsidP="00EC54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</w:pPr>
            <w:r w:rsidRPr="003C39CD"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  <w:t>Prof Mari Jansen van Rensburg</w:t>
            </w:r>
          </w:p>
          <w:p w14:paraId="52E3AC22" w14:textId="77777777" w:rsidR="00A54D69" w:rsidRPr="00A54D69" w:rsidRDefault="00A54D69" w:rsidP="00A54D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20"/>
                <w:szCs w:val="20"/>
                <w:lang w:val="en-US"/>
              </w:rPr>
            </w:pPr>
            <w:r w:rsidRPr="00A54D69">
              <w:rPr>
                <w:rFonts w:ascii="Brandon Grotesque Regular" w:hAnsi="Brandon Grotesque Regular" w:cstheme="minorHAnsi"/>
                <w:sz w:val="20"/>
                <w:szCs w:val="20"/>
                <w:lang w:val="en-US"/>
              </w:rPr>
              <w:t>Pro Vice-Chancellor, Middlesex University</w:t>
            </w:r>
            <w:r w:rsidRPr="00A54D69">
              <w:rPr>
                <w:rFonts w:ascii="Brandon Grotesque Regular" w:hAnsi="Brandon Grotesque Regular" w:cstheme="minorHAnsi"/>
                <w:sz w:val="20"/>
                <w:szCs w:val="20"/>
                <w:lang w:val="en-US"/>
              </w:rPr>
              <w:br/>
              <w:t>Director, Middlesex University Mauritius</w:t>
            </w:r>
          </w:p>
          <w:p w14:paraId="41097A26" w14:textId="19F47971" w:rsidR="00A54D69" w:rsidRPr="00BE05C9" w:rsidRDefault="00A54D69" w:rsidP="00EC54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20"/>
                <w:szCs w:val="20"/>
              </w:rPr>
            </w:pPr>
          </w:p>
        </w:tc>
      </w:tr>
      <w:tr w:rsidR="00EC5423" w:rsidRPr="00480ADB" w14:paraId="0C75446C" w14:textId="77777777" w:rsidTr="001D02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74BB2765" w14:textId="43D1F78B" w:rsidR="00EC5423" w:rsidRPr="00745A65" w:rsidRDefault="00EC5423" w:rsidP="00EC5423">
            <w:pPr>
              <w:spacing w:before="120" w:after="120"/>
              <w:rPr>
                <w:rFonts w:ascii="Brandon Grotesque Regular" w:hAnsi="Brandon Grotesque Regular" w:cstheme="minorHAnsi"/>
              </w:rPr>
            </w:pPr>
            <w:r w:rsidRPr="00745A65">
              <w:rPr>
                <w:rFonts w:ascii="Brandon Grotesque Regular" w:hAnsi="Brandon Grotesque Regular" w:cstheme="minorHAnsi"/>
              </w:rPr>
              <w:t xml:space="preserve">17:00 </w:t>
            </w:r>
          </w:p>
        </w:tc>
        <w:tc>
          <w:tcPr>
            <w:tcW w:w="7654" w:type="dxa"/>
          </w:tcPr>
          <w:p w14:paraId="4AE34906" w14:textId="0DE78CC6" w:rsidR="00EC5423" w:rsidRPr="00480ADB" w:rsidRDefault="00EC5423" w:rsidP="00EC5423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</w:pPr>
            <w:r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  <w:t>EXCURSION AND DINNER ON THE BEACH</w:t>
            </w:r>
          </w:p>
        </w:tc>
      </w:tr>
    </w:tbl>
    <w:p w14:paraId="07FCC7F5" w14:textId="77777777" w:rsidR="00E94C8F" w:rsidRDefault="00E94C8F">
      <w:pPr>
        <w:rPr>
          <w:rFonts w:ascii="Brandon Grotesque Light" w:hAnsi="Brandon Grotesque Light"/>
          <w:b/>
          <w:bCs/>
          <w:sz w:val="20"/>
          <w:szCs w:val="20"/>
        </w:rPr>
      </w:pPr>
    </w:p>
    <w:p w14:paraId="44A01F2F" w14:textId="2F986CD5" w:rsidR="0045184B" w:rsidRDefault="0045184B"/>
    <w:p w14:paraId="536D5A79" w14:textId="77777777" w:rsidR="003A405E" w:rsidRDefault="003A405E"/>
    <w:p w14:paraId="72BF8879" w14:textId="77777777" w:rsidR="003A405E" w:rsidRDefault="003A405E"/>
    <w:tbl>
      <w:tblPr>
        <w:tblStyle w:val="PlainTable1"/>
        <w:tblW w:w="8790" w:type="dxa"/>
        <w:tblInd w:w="-147" w:type="dxa"/>
        <w:tblLook w:val="04A0" w:firstRow="1" w:lastRow="0" w:firstColumn="1" w:lastColumn="0" w:noHBand="0" w:noVBand="1"/>
      </w:tblPr>
      <w:tblGrid>
        <w:gridCol w:w="2127"/>
        <w:gridCol w:w="1276"/>
        <w:gridCol w:w="5387"/>
      </w:tblGrid>
      <w:tr w:rsidR="003A405E" w:rsidRPr="00147ED1" w14:paraId="50C335CF" w14:textId="77777777" w:rsidTr="003A40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0" w:type="dxa"/>
            <w:gridSpan w:val="3"/>
          </w:tcPr>
          <w:p w14:paraId="787C39D2" w14:textId="77777777" w:rsidR="003A405E" w:rsidRPr="00147ED1" w:rsidRDefault="003A405E" w:rsidP="003A405E">
            <w:pPr>
              <w:jc w:val="center"/>
              <w:rPr>
                <w:rFonts w:ascii="Brandon Grotesque Regular" w:hAnsi="Brandon Grotesque Regular" w:cstheme="minorHAnsi"/>
                <w:sz w:val="32"/>
                <w:szCs w:val="32"/>
              </w:rPr>
            </w:pPr>
            <w:r w:rsidRPr="003A405E">
              <w:rPr>
                <w:rFonts w:ascii="Brandon Grotesque Regular" w:hAnsi="Brandon Grotesque Regular" w:cstheme="minorHAnsi"/>
                <w:sz w:val="24"/>
                <w:szCs w:val="24"/>
              </w:rPr>
              <w:lastRenderedPageBreak/>
              <w:t>PARALLEL SESSION 1</w:t>
            </w:r>
          </w:p>
        </w:tc>
      </w:tr>
      <w:tr w:rsidR="003A405E" w:rsidRPr="00145FA7" w14:paraId="3C15E6AC" w14:textId="77777777" w:rsidTr="006A1D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0" w:type="dxa"/>
            <w:gridSpan w:val="3"/>
          </w:tcPr>
          <w:p w14:paraId="6BF41E3D" w14:textId="77777777" w:rsidR="003A405E" w:rsidRPr="00145FA7" w:rsidRDefault="003A405E" w:rsidP="006A1D1F">
            <w:pPr>
              <w:jc w:val="center"/>
              <w:rPr>
                <w:rFonts w:ascii="Brandon Grotesque Regular" w:hAnsi="Brandon Grotesque Regular" w:cstheme="minorHAnsi"/>
                <w:sz w:val="20"/>
                <w:szCs w:val="20"/>
              </w:rPr>
            </w:pPr>
            <w:r>
              <w:rPr>
                <w:rFonts w:ascii="Brandon Grotesque Regular" w:hAnsi="Brandon Grotesque Regular" w:cstheme="minorHAnsi"/>
                <w:sz w:val="20"/>
                <w:szCs w:val="20"/>
              </w:rPr>
              <w:t>Monday</w:t>
            </w:r>
          </w:p>
          <w:p w14:paraId="0F38F469" w14:textId="77777777" w:rsidR="003A405E" w:rsidRPr="00145FA7" w:rsidRDefault="003A405E" w:rsidP="006A1D1F">
            <w:pPr>
              <w:jc w:val="center"/>
              <w:rPr>
                <w:rFonts w:ascii="Brandon Grotesque Regular" w:hAnsi="Brandon Grotesque Regular" w:cstheme="minorHAnsi"/>
                <w:sz w:val="20"/>
                <w:szCs w:val="20"/>
              </w:rPr>
            </w:pPr>
            <w:r>
              <w:rPr>
                <w:rFonts w:ascii="Brandon Grotesque Regular" w:hAnsi="Brandon Grotesque Regular" w:cstheme="minorHAnsi"/>
                <w:sz w:val="20"/>
                <w:szCs w:val="20"/>
              </w:rPr>
              <w:t>1 September 2025</w:t>
            </w:r>
          </w:p>
          <w:p w14:paraId="17052981" w14:textId="77777777" w:rsidR="003A405E" w:rsidRPr="00145FA7" w:rsidRDefault="003A405E" w:rsidP="006A1D1F">
            <w:pPr>
              <w:spacing w:after="120"/>
              <w:jc w:val="center"/>
              <w:rPr>
                <w:rFonts w:ascii="Brandon Grotesque Regular" w:hAnsi="Brandon Grotesque Regular" w:cstheme="minorHAnsi"/>
                <w:sz w:val="20"/>
                <w:szCs w:val="20"/>
              </w:rPr>
            </w:pPr>
            <w:r w:rsidRPr="00145FA7">
              <w:rPr>
                <w:rFonts w:ascii="Brandon Grotesque Regular" w:hAnsi="Brandon Grotesque Regular" w:cstheme="minorHAnsi"/>
                <w:sz w:val="20"/>
                <w:szCs w:val="20"/>
              </w:rPr>
              <w:t>1</w:t>
            </w:r>
            <w:r>
              <w:rPr>
                <w:rFonts w:ascii="Brandon Grotesque Regular" w:hAnsi="Brandon Grotesque Regular" w:cstheme="minorHAnsi"/>
                <w:sz w:val="20"/>
                <w:szCs w:val="20"/>
              </w:rPr>
              <w:t>1</w:t>
            </w:r>
            <w:r w:rsidRPr="00145FA7">
              <w:rPr>
                <w:rFonts w:ascii="Brandon Grotesque Regular" w:hAnsi="Brandon Grotesque Regular" w:cstheme="minorHAnsi"/>
                <w:sz w:val="20"/>
                <w:szCs w:val="20"/>
              </w:rPr>
              <w:t>:</w:t>
            </w:r>
            <w:r>
              <w:rPr>
                <w:rFonts w:ascii="Brandon Grotesque Regular" w:hAnsi="Brandon Grotesque Regular" w:cstheme="minorHAnsi"/>
                <w:sz w:val="20"/>
                <w:szCs w:val="20"/>
              </w:rPr>
              <w:t>30</w:t>
            </w:r>
            <w:r w:rsidRPr="00145FA7">
              <w:rPr>
                <w:rFonts w:ascii="Brandon Grotesque Regular" w:hAnsi="Brandon Grotesque Regular" w:cstheme="minorHAnsi"/>
                <w:sz w:val="20"/>
                <w:szCs w:val="20"/>
              </w:rPr>
              <w:t xml:space="preserve"> – 1</w:t>
            </w:r>
            <w:r>
              <w:rPr>
                <w:rFonts w:ascii="Brandon Grotesque Regular" w:hAnsi="Brandon Grotesque Regular" w:cstheme="minorHAnsi"/>
                <w:sz w:val="20"/>
                <w:szCs w:val="20"/>
              </w:rPr>
              <w:t>3</w:t>
            </w:r>
            <w:r w:rsidRPr="00145FA7">
              <w:rPr>
                <w:rFonts w:ascii="Brandon Grotesque Regular" w:hAnsi="Brandon Grotesque Regular" w:cstheme="minorHAnsi"/>
                <w:sz w:val="20"/>
                <w:szCs w:val="20"/>
              </w:rPr>
              <w:t>:</w:t>
            </w:r>
            <w:r>
              <w:rPr>
                <w:rFonts w:ascii="Brandon Grotesque Regular" w:hAnsi="Brandon Grotesque Regular" w:cstheme="minorHAnsi"/>
                <w:sz w:val="20"/>
                <w:szCs w:val="20"/>
              </w:rPr>
              <w:t>00</w:t>
            </w:r>
          </w:p>
        </w:tc>
      </w:tr>
      <w:tr w:rsidR="003A405E" w:rsidRPr="00145FA7" w14:paraId="4DB946F9" w14:textId="77777777" w:rsidTr="006A1D1F">
        <w:trPr>
          <w:trHeight w:val="7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vMerge w:val="restart"/>
          </w:tcPr>
          <w:p w14:paraId="2F3F1FCA" w14:textId="77777777" w:rsidR="003A405E" w:rsidRDefault="003A405E" w:rsidP="006A1D1F">
            <w:pPr>
              <w:jc w:val="center"/>
              <w:rPr>
                <w:rFonts w:ascii="Brandon Grotesque Regular" w:hAnsi="Brandon Grotesque Regular" w:cstheme="minorHAnsi"/>
                <w:b w:val="0"/>
                <w:bCs w:val="0"/>
                <w:sz w:val="20"/>
                <w:szCs w:val="20"/>
              </w:rPr>
            </w:pPr>
            <w:r w:rsidRPr="00145FA7">
              <w:rPr>
                <w:rFonts w:ascii="Brandon Grotesque Regular" w:hAnsi="Brandon Grotesque Regular" w:cstheme="minorHAnsi"/>
                <w:sz w:val="20"/>
                <w:szCs w:val="20"/>
              </w:rPr>
              <w:t xml:space="preserve">Track 1 </w:t>
            </w:r>
          </w:p>
          <w:p w14:paraId="23B350EA" w14:textId="77777777" w:rsidR="003A405E" w:rsidRPr="00145FA7" w:rsidRDefault="003A405E" w:rsidP="006A1D1F">
            <w:pPr>
              <w:jc w:val="center"/>
              <w:rPr>
                <w:rFonts w:ascii="Brandon Grotesque Regular" w:hAnsi="Brandon Grotesque Regular" w:cstheme="minorHAnsi"/>
                <w:sz w:val="20"/>
                <w:szCs w:val="20"/>
              </w:rPr>
            </w:pPr>
            <w:r>
              <w:rPr>
                <w:rFonts w:ascii="Brandon Grotesque Regular" w:hAnsi="Brandon Grotesque Regular" w:cstheme="minorHAnsi"/>
                <w:sz w:val="20"/>
                <w:szCs w:val="20"/>
              </w:rPr>
              <w:t xml:space="preserve"> </w:t>
            </w:r>
            <w:r w:rsidRPr="002B108A">
              <w:rPr>
                <w:rFonts w:ascii="Brandon Grotesque Regular" w:hAnsi="Brandon Grotesque Regular" w:cstheme="minorHAnsi"/>
                <w:sz w:val="20"/>
                <w:szCs w:val="20"/>
              </w:rPr>
              <w:t>Resilient enterprises – leading for long-term success</w:t>
            </w:r>
          </w:p>
          <w:p w14:paraId="3133F441" w14:textId="77777777" w:rsidR="003A405E" w:rsidRPr="00920324" w:rsidRDefault="003A405E" w:rsidP="006A1D1F">
            <w:pPr>
              <w:jc w:val="center"/>
              <w:rPr>
                <w:rFonts w:ascii="Brandon Grotesque Regular" w:hAnsi="Brandon Grotesque Regular" w:cstheme="minorHAnsi"/>
                <w:b w:val="0"/>
                <w:bCs w:val="0"/>
                <w:sz w:val="18"/>
                <w:szCs w:val="18"/>
              </w:rPr>
            </w:pPr>
            <w:r w:rsidRPr="00920324">
              <w:rPr>
                <w:rFonts w:ascii="Brandon Grotesque Regular" w:hAnsi="Brandon Grotesque Regular" w:cstheme="minorHAnsi"/>
                <w:b w:val="0"/>
                <w:bCs w:val="0"/>
                <w:sz w:val="18"/>
                <w:szCs w:val="18"/>
              </w:rPr>
              <w:t>EG01</w:t>
            </w:r>
          </w:p>
          <w:p w14:paraId="312E33E3" w14:textId="77777777" w:rsidR="003A405E" w:rsidRPr="00920324" w:rsidRDefault="003A405E" w:rsidP="006A1D1F">
            <w:pPr>
              <w:rPr>
                <w:rFonts w:ascii="Brandon Grotesque Regular" w:hAnsi="Brandon Grotesque Regular" w:cstheme="minorHAnsi"/>
                <w:b w:val="0"/>
                <w:bCs w:val="0"/>
                <w:sz w:val="18"/>
                <w:szCs w:val="18"/>
              </w:rPr>
            </w:pPr>
          </w:p>
          <w:p w14:paraId="54894FE0" w14:textId="77777777" w:rsidR="003A405E" w:rsidRPr="00145FA7" w:rsidRDefault="003A405E" w:rsidP="006A1D1F">
            <w:pPr>
              <w:rPr>
                <w:rFonts w:ascii="Brandon Grotesque Regular" w:hAnsi="Brandon Grotesque Regular" w:cstheme="minorHAnsi"/>
                <w:sz w:val="20"/>
                <w:szCs w:val="20"/>
              </w:rPr>
            </w:pPr>
          </w:p>
        </w:tc>
        <w:tc>
          <w:tcPr>
            <w:tcW w:w="1276" w:type="dxa"/>
          </w:tcPr>
          <w:p w14:paraId="32CA17FF" w14:textId="77777777" w:rsidR="003A405E" w:rsidRPr="000B778C" w:rsidRDefault="003A405E" w:rsidP="006A1D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16"/>
                <w:szCs w:val="16"/>
              </w:rPr>
            </w:pPr>
            <w:r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  <w:t xml:space="preserve"> 11:30 – 11:50</w:t>
            </w:r>
          </w:p>
        </w:tc>
        <w:tc>
          <w:tcPr>
            <w:tcW w:w="5387" w:type="dxa"/>
          </w:tcPr>
          <w:p w14:paraId="0E076064" w14:textId="77777777" w:rsidR="003A405E" w:rsidRPr="002C7AF5" w:rsidRDefault="003A405E" w:rsidP="006A1D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/>
                <w:sz w:val="18"/>
                <w:szCs w:val="18"/>
              </w:rPr>
            </w:pPr>
            <w:r w:rsidRPr="002C7AF5">
              <w:rPr>
                <w:rFonts w:ascii="Brandon Grotesque Regular" w:hAnsi="Brandon Grotesque Regular"/>
                <w:sz w:val="18"/>
                <w:szCs w:val="18"/>
              </w:rPr>
              <w:t>From Green to Grey: How Law Enables Purpose Regression</w:t>
            </w:r>
          </w:p>
          <w:p w14:paraId="4C098C22" w14:textId="77777777" w:rsidR="003A405E" w:rsidRPr="002C7AF5" w:rsidRDefault="003A405E" w:rsidP="006A1D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</w:pPr>
            <w:r w:rsidRPr="002C7AF5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 xml:space="preserve">Ms </w:t>
            </w:r>
            <w:proofErr w:type="spellStart"/>
            <w:r w:rsidRPr="002C7AF5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>Theshaya</w:t>
            </w:r>
            <w:proofErr w:type="spellEnd"/>
            <w:r w:rsidRPr="002C7AF5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 xml:space="preserve"> Naidoo (UKZN)</w:t>
            </w:r>
          </w:p>
          <w:p w14:paraId="2551C9D9" w14:textId="77777777" w:rsidR="003A405E" w:rsidRPr="002C7AF5" w:rsidRDefault="003A405E" w:rsidP="006A1D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18"/>
                <w:szCs w:val="18"/>
              </w:rPr>
            </w:pPr>
            <w:hyperlink r:id="rId8" w:history="1">
              <w:r w:rsidRPr="002C7AF5">
                <w:rPr>
                  <w:rStyle w:val="Hyperlink"/>
                  <w:rFonts w:ascii="Brandon Grotesque Regular" w:hAnsi="Brandon Grotesque Regular"/>
                  <w:sz w:val="18"/>
                  <w:szCs w:val="18"/>
                </w:rPr>
                <w:t>theshaya1826@gmail.com</w:t>
              </w:r>
            </w:hyperlink>
            <w:r w:rsidRPr="002C7AF5">
              <w:rPr>
                <w:rFonts w:ascii="Brandon Grotesque Regular" w:hAnsi="Brandon Grotesque Regular"/>
                <w:sz w:val="18"/>
                <w:szCs w:val="18"/>
              </w:rPr>
              <w:t xml:space="preserve"> </w:t>
            </w:r>
          </w:p>
        </w:tc>
      </w:tr>
      <w:tr w:rsidR="003A405E" w:rsidRPr="00145FA7" w14:paraId="4D78EE99" w14:textId="77777777" w:rsidTr="006A1D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vMerge/>
          </w:tcPr>
          <w:p w14:paraId="57E4A0B0" w14:textId="77777777" w:rsidR="003A405E" w:rsidRPr="00145FA7" w:rsidRDefault="003A405E" w:rsidP="006A1D1F">
            <w:pPr>
              <w:jc w:val="center"/>
              <w:rPr>
                <w:rFonts w:ascii="Brandon Grotesque Regular" w:hAnsi="Brandon Grotesque Regular" w:cstheme="minorHAnsi"/>
                <w:sz w:val="20"/>
                <w:szCs w:val="20"/>
              </w:rPr>
            </w:pPr>
          </w:p>
        </w:tc>
        <w:tc>
          <w:tcPr>
            <w:tcW w:w="1276" w:type="dxa"/>
          </w:tcPr>
          <w:p w14:paraId="78F55ECB" w14:textId="77777777" w:rsidR="003A405E" w:rsidRDefault="003A405E" w:rsidP="006A1D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</w:pPr>
            <w:r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  <w:t>12:00 – 12:20</w:t>
            </w:r>
          </w:p>
        </w:tc>
        <w:tc>
          <w:tcPr>
            <w:tcW w:w="5387" w:type="dxa"/>
          </w:tcPr>
          <w:p w14:paraId="7842904C" w14:textId="77777777" w:rsidR="003A405E" w:rsidRPr="00C97368" w:rsidRDefault="003A405E" w:rsidP="006A1D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/>
                <w:sz w:val="18"/>
                <w:szCs w:val="18"/>
              </w:rPr>
            </w:pPr>
            <w:r w:rsidRPr="00C97368">
              <w:rPr>
                <w:rFonts w:ascii="Brandon Grotesque Regular" w:hAnsi="Brandon Grotesque Regular"/>
                <w:sz w:val="18"/>
                <w:szCs w:val="18"/>
              </w:rPr>
              <w:t>The Role of Mediators in the Impact of Customer Relationship Management Practices on Tourist Loyalty to Mauritius. A Mixed-Methods Approach</w:t>
            </w:r>
          </w:p>
          <w:p w14:paraId="2CA6ABDF" w14:textId="77777777" w:rsidR="003A405E" w:rsidRDefault="003A405E" w:rsidP="006A1D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</w:pPr>
            <w:r w:rsidRPr="00C97368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 xml:space="preserve">Dr Vishal Jaunky and Sanjay Matadeen </w:t>
            </w:r>
          </w:p>
          <w:p w14:paraId="111C5205" w14:textId="77777777" w:rsidR="003A405E" w:rsidRPr="00C97368" w:rsidRDefault="003A405E" w:rsidP="006A1D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</w:pPr>
            <w:r w:rsidRPr="00C97368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>(</w:t>
            </w:r>
            <w:r w:rsidRPr="00C97368">
              <w:rPr>
                <w:rFonts w:ascii="Brandon Grotesque Regular" w:hAnsi="Brandon Grotesque Regular"/>
                <w:sz w:val="18"/>
                <w:szCs w:val="18"/>
              </w:rPr>
              <w:t>Ministry of Education, Middlesex University Mauritius)</w:t>
            </w:r>
          </w:p>
          <w:p w14:paraId="068352A7" w14:textId="77777777" w:rsidR="003A405E" w:rsidRPr="00C97368" w:rsidRDefault="003A405E" w:rsidP="006A1D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/>
                <w:sz w:val="18"/>
                <w:szCs w:val="18"/>
              </w:rPr>
            </w:pPr>
            <w:hyperlink r:id="rId9" w:history="1">
              <w:r w:rsidRPr="00C97368">
                <w:rPr>
                  <w:rStyle w:val="Hyperlink"/>
                  <w:rFonts w:ascii="Brandon Grotesque Regular" w:hAnsi="Brandon Grotesque Regular"/>
                  <w:sz w:val="18"/>
                  <w:szCs w:val="18"/>
                </w:rPr>
                <w:t>vishaljaunky@gmail.com</w:t>
              </w:r>
            </w:hyperlink>
          </w:p>
          <w:p w14:paraId="7706730F" w14:textId="77777777" w:rsidR="003A405E" w:rsidRPr="00C97368" w:rsidRDefault="003A405E" w:rsidP="006A1D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="Calibri"/>
                <w:b/>
                <w:bCs/>
                <w:sz w:val="18"/>
                <w:szCs w:val="18"/>
              </w:rPr>
            </w:pPr>
            <w:hyperlink r:id="rId10" w:history="1">
              <w:r w:rsidRPr="00C97368">
                <w:rPr>
                  <w:rStyle w:val="Hyperlink"/>
                  <w:rFonts w:ascii="Brandon Grotesque Regular" w:hAnsi="Brandon Grotesque Regular"/>
                  <w:sz w:val="18"/>
                  <w:szCs w:val="18"/>
                </w:rPr>
                <w:t>s.matadeen@mdx.ac.mu</w:t>
              </w:r>
            </w:hyperlink>
          </w:p>
        </w:tc>
      </w:tr>
      <w:tr w:rsidR="003A405E" w:rsidRPr="00145FA7" w14:paraId="697FA830" w14:textId="77777777" w:rsidTr="006A1D1F">
        <w:trPr>
          <w:trHeight w:val="7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vMerge/>
          </w:tcPr>
          <w:p w14:paraId="33665001" w14:textId="77777777" w:rsidR="003A405E" w:rsidRPr="00145FA7" w:rsidRDefault="003A405E" w:rsidP="006A1D1F">
            <w:pPr>
              <w:jc w:val="center"/>
              <w:rPr>
                <w:rFonts w:ascii="Brandon Grotesque Regular" w:hAnsi="Brandon Grotesque Regular" w:cstheme="minorHAnsi"/>
                <w:sz w:val="20"/>
                <w:szCs w:val="20"/>
              </w:rPr>
            </w:pPr>
          </w:p>
        </w:tc>
        <w:tc>
          <w:tcPr>
            <w:tcW w:w="1276" w:type="dxa"/>
          </w:tcPr>
          <w:p w14:paraId="771809D5" w14:textId="77777777" w:rsidR="003A405E" w:rsidRDefault="003A405E" w:rsidP="006A1D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</w:pPr>
            <w:r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  <w:t>12:30 – 12:50</w:t>
            </w:r>
          </w:p>
          <w:p w14:paraId="703E178D" w14:textId="77777777" w:rsidR="003A405E" w:rsidRDefault="003A405E" w:rsidP="006A1D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</w:pPr>
            <w:r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  <w:t>Online presentation</w:t>
            </w:r>
          </w:p>
        </w:tc>
        <w:tc>
          <w:tcPr>
            <w:tcW w:w="5387" w:type="dxa"/>
          </w:tcPr>
          <w:p w14:paraId="191A8113" w14:textId="77777777" w:rsidR="003A405E" w:rsidRPr="0001414A" w:rsidRDefault="003A405E" w:rsidP="006A1D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/>
                <w:sz w:val="18"/>
                <w:szCs w:val="18"/>
              </w:rPr>
            </w:pPr>
            <w:r w:rsidRPr="0001414A">
              <w:rPr>
                <w:rFonts w:ascii="Brandon Grotesque Regular" w:hAnsi="Brandon Grotesque Regular"/>
                <w:sz w:val="18"/>
                <w:szCs w:val="18"/>
              </w:rPr>
              <w:t xml:space="preserve">Alternative funding sources for the South African automotive industry </w:t>
            </w:r>
          </w:p>
          <w:p w14:paraId="28D66B54" w14:textId="77777777" w:rsidR="003A405E" w:rsidRPr="0001414A" w:rsidRDefault="003A405E" w:rsidP="006A1D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</w:pPr>
            <w:r w:rsidRPr="0001414A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>Dr Martin Mboweni</w:t>
            </w:r>
            <w:r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 xml:space="preserve"> (STADIO HE)</w:t>
            </w:r>
          </w:p>
          <w:p w14:paraId="44E03C8C" w14:textId="77777777" w:rsidR="003A405E" w:rsidRPr="00E72F86" w:rsidRDefault="003A405E" w:rsidP="006A1D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/>
                <w:sz w:val="18"/>
                <w:szCs w:val="18"/>
              </w:rPr>
            </w:pPr>
            <w:hyperlink r:id="rId11" w:history="1">
              <w:r w:rsidRPr="0001414A">
                <w:rPr>
                  <w:rStyle w:val="Hyperlink"/>
                  <w:rFonts w:ascii="Brandon Grotesque Regular" w:hAnsi="Brandon Grotesque Regular"/>
                  <w:sz w:val="18"/>
                  <w:szCs w:val="18"/>
                </w:rPr>
                <w:t>MartinM@stadio.ac.za</w:t>
              </w:r>
            </w:hyperlink>
          </w:p>
        </w:tc>
      </w:tr>
      <w:tr w:rsidR="003A405E" w:rsidRPr="00145FA7" w14:paraId="3C8F8B60" w14:textId="77777777" w:rsidTr="006A1D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616437C4" w14:textId="77777777" w:rsidR="003A405E" w:rsidRPr="00145FA7" w:rsidRDefault="003A405E" w:rsidP="006A1D1F">
            <w:pPr>
              <w:rPr>
                <w:rFonts w:ascii="Brandon Grotesque Regular" w:hAnsi="Brandon Grotesque Regular" w:cs="Calibr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6663" w:type="dxa"/>
            <w:gridSpan w:val="2"/>
          </w:tcPr>
          <w:p w14:paraId="5CBC3D7B" w14:textId="77777777" w:rsidR="003A405E" w:rsidRPr="000B778C" w:rsidRDefault="003A405E" w:rsidP="006A1D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b/>
                <w:bCs/>
                <w:sz w:val="16"/>
                <w:szCs w:val="16"/>
              </w:rPr>
            </w:pPr>
          </w:p>
        </w:tc>
      </w:tr>
      <w:tr w:rsidR="003A405E" w:rsidRPr="00145FA7" w14:paraId="61FDFFEA" w14:textId="77777777" w:rsidTr="006A1D1F">
        <w:trPr>
          <w:trHeight w:val="7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vMerge w:val="restart"/>
          </w:tcPr>
          <w:p w14:paraId="69E2A6BB" w14:textId="77777777" w:rsidR="003A405E" w:rsidRDefault="003A405E" w:rsidP="006A1D1F">
            <w:pPr>
              <w:jc w:val="center"/>
              <w:rPr>
                <w:rFonts w:ascii="Brandon Grotesque Regular" w:hAnsi="Brandon Grotesque Regular" w:cstheme="minorHAnsi"/>
                <w:b w:val="0"/>
                <w:bCs w:val="0"/>
                <w:sz w:val="20"/>
                <w:szCs w:val="20"/>
              </w:rPr>
            </w:pPr>
            <w:r w:rsidRPr="007A42D0">
              <w:rPr>
                <w:rFonts w:ascii="Brandon Grotesque Regular" w:hAnsi="Brandon Grotesque Regular" w:cstheme="minorHAnsi"/>
                <w:sz w:val="20"/>
                <w:szCs w:val="20"/>
              </w:rPr>
              <w:t xml:space="preserve">Track 2 </w:t>
            </w:r>
          </w:p>
          <w:p w14:paraId="3723515D" w14:textId="77777777" w:rsidR="003A405E" w:rsidRDefault="003A405E" w:rsidP="006A1D1F">
            <w:pPr>
              <w:jc w:val="center"/>
              <w:rPr>
                <w:rFonts w:ascii="Brandon Grotesque Regular" w:hAnsi="Brandon Grotesque Regular" w:cstheme="minorHAnsi"/>
                <w:sz w:val="18"/>
                <w:szCs w:val="18"/>
              </w:rPr>
            </w:pPr>
            <w:r w:rsidRPr="002B108A">
              <w:rPr>
                <w:rFonts w:ascii="Brandon Grotesque Regular" w:hAnsi="Brandon Grotesque Regular" w:cstheme="minorHAnsi"/>
                <w:sz w:val="20"/>
                <w:szCs w:val="20"/>
              </w:rPr>
              <w:t>Expanding the frontiers of progress</w:t>
            </w:r>
            <w:r w:rsidRPr="00920324">
              <w:rPr>
                <w:rFonts w:ascii="Brandon Grotesque Regular" w:hAnsi="Brandon Grotesque Regular" w:cstheme="minorHAnsi"/>
                <w:b w:val="0"/>
                <w:bCs w:val="0"/>
                <w:sz w:val="18"/>
                <w:szCs w:val="18"/>
              </w:rPr>
              <w:t xml:space="preserve"> </w:t>
            </w:r>
          </w:p>
          <w:p w14:paraId="60F5392C" w14:textId="77777777" w:rsidR="003A405E" w:rsidRPr="00920324" w:rsidRDefault="003A405E" w:rsidP="006A1D1F">
            <w:pPr>
              <w:jc w:val="center"/>
              <w:rPr>
                <w:rFonts w:ascii="Brandon Grotesque Regular" w:hAnsi="Brandon Grotesque Regular" w:cstheme="minorHAnsi"/>
                <w:b w:val="0"/>
                <w:bCs w:val="0"/>
                <w:sz w:val="18"/>
                <w:szCs w:val="18"/>
              </w:rPr>
            </w:pPr>
            <w:r w:rsidRPr="00920324">
              <w:rPr>
                <w:rFonts w:ascii="Brandon Grotesque Regular" w:hAnsi="Brandon Grotesque Regular" w:cstheme="minorHAnsi"/>
                <w:b w:val="0"/>
                <w:bCs w:val="0"/>
                <w:sz w:val="18"/>
                <w:szCs w:val="18"/>
              </w:rPr>
              <w:t>EG02</w:t>
            </w:r>
          </w:p>
          <w:p w14:paraId="3A9F2567" w14:textId="77777777" w:rsidR="003A405E" w:rsidRPr="00920324" w:rsidRDefault="003A405E" w:rsidP="006A1D1F">
            <w:pPr>
              <w:jc w:val="center"/>
              <w:rPr>
                <w:rFonts w:ascii="Brandon Grotesque Regular" w:hAnsi="Brandon Grotesque Regular" w:cstheme="minorHAnsi"/>
                <w:b w:val="0"/>
                <w:bCs w:val="0"/>
                <w:sz w:val="18"/>
                <w:szCs w:val="18"/>
              </w:rPr>
            </w:pPr>
          </w:p>
          <w:p w14:paraId="066AA0C9" w14:textId="77777777" w:rsidR="003A405E" w:rsidRPr="008F09E6" w:rsidRDefault="003A405E" w:rsidP="006A1D1F">
            <w:pPr>
              <w:jc w:val="center"/>
              <w:rPr>
                <w:rFonts w:ascii="Brandon Grotesque Regular" w:hAnsi="Brandon Grotesque Regular" w:cstheme="minorHAnsi"/>
                <w:b w:val="0"/>
                <w:bCs w:val="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43A6F39F" w14:textId="77777777" w:rsidR="003A405E" w:rsidRPr="000B778C" w:rsidRDefault="003A405E" w:rsidP="006A1D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</w:pPr>
            <w:r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  <w:t xml:space="preserve"> 11:30 – 11:50</w:t>
            </w:r>
          </w:p>
        </w:tc>
        <w:tc>
          <w:tcPr>
            <w:tcW w:w="5387" w:type="dxa"/>
          </w:tcPr>
          <w:p w14:paraId="76DCE1DE" w14:textId="77777777" w:rsidR="003A405E" w:rsidRPr="00E72F86" w:rsidRDefault="003A405E" w:rsidP="006A1D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/>
                <w:sz w:val="18"/>
                <w:szCs w:val="18"/>
              </w:rPr>
            </w:pPr>
            <w:r w:rsidRPr="00E72F86">
              <w:rPr>
                <w:rFonts w:ascii="Brandon Grotesque Regular" w:hAnsi="Brandon Grotesque Regular"/>
                <w:sz w:val="18"/>
                <w:szCs w:val="18"/>
              </w:rPr>
              <w:t>Is GenAI the catalyst for institutional agility? Rethinking academic workflows beyond productivity and toward purpose</w:t>
            </w:r>
          </w:p>
          <w:p w14:paraId="12D1E9F4" w14:textId="77777777" w:rsidR="003A405E" w:rsidRPr="00E72F86" w:rsidRDefault="003A405E" w:rsidP="006A1D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</w:pPr>
            <w:r w:rsidRPr="00E72F86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>Olivia Wilson (STADIO HE)</w:t>
            </w:r>
          </w:p>
          <w:p w14:paraId="1A08E320" w14:textId="77777777" w:rsidR="003A405E" w:rsidRPr="00E72F86" w:rsidRDefault="003A405E" w:rsidP="006A1D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="Calibri"/>
                <w:b/>
                <w:bCs/>
                <w:sz w:val="18"/>
                <w:szCs w:val="18"/>
              </w:rPr>
            </w:pPr>
            <w:hyperlink r:id="rId12" w:history="1">
              <w:r w:rsidRPr="00E72F86">
                <w:rPr>
                  <w:rStyle w:val="Hyperlink"/>
                  <w:rFonts w:ascii="Brandon Grotesque Regular" w:hAnsi="Brandon Grotesque Regular"/>
                  <w:sz w:val="18"/>
                  <w:szCs w:val="18"/>
                </w:rPr>
                <w:t>oliviaw@stadio.ac.za</w:t>
              </w:r>
            </w:hyperlink>
            <w:r w:rsidRPr="00E72F86">
              <w:rPr>
                <w:rFonts w:ascii="Brandon Grotesque Regular" w:hAnsi="Brandon Grotesque Regular"/>
                <w:sz w:val="18"/>
                <w:szCs w:val="18"/>
              </w:rPr>
              <w:t xml:space="preserve"> </w:t>
            </w:r>
          </w:p>
        </w:tc>
      </w:tr>
      <w:tr w:rsidR="003A405E" w:rsidRPr="00145FA7" w14:paraId="24B58518" w14:textId="77777777" w:rsidTr="006A1D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vMerge/>
          </w:tcPr>
          <w:p w14:paraId="684FA42C" w14:textId="77777777" w:rsidR="003A405E" w:rsidRPr="007A42D0" w:rsidRDefault="003A405E" w:rsidP="006A1D1F">
            <w:pPr>
              <w:jc w:val="center"/>
              <w:rPr>
                <w:rFonts w:ascii="Brandon Grotesque Regular" w:hAnsi="Brandon Grotesque Regular" w:cstheme="minorHAnsi"/>
                <w:sz w:val="20"/>
                <w:szCs w:val="20"/>
              </w:rPr>
            </w:pPr>
          </w:p>
        </w:tc>
        <w:tc>
          <w:tcPr>
            <w:tcW w:w="1276" w:type="dxa"/>
          </w:tcPr>
          <w:p w14:paraId="525A28F7" w14:textId="77777777" w:rsidR="003A405E" w:rsidRDefault="003A405E" w:rsidP="006A1D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</w:pPr>
            <w:r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  <w:t>12:00 – 12:20</w:t>
            </w:r>
          </w:p>
        </w:tc>
        <w:tc>
          <w:tcPr>
            <w:tcW w:w="5387" w:type="dxa"/>
          </w:tcPr>
          <w:p w14:paraId="67E264AB" w14:textId="77777777" w:rsidR="003A405E" w:rsidRPr="00E72F86" w:rsidRDefault="003A405E" w:rsidP="006A1D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/>
                <w:sz w:val="18"/>
                <w:szCs w:val="18"/>
              </w:rPr>
            </w:pPr>
            <w:r w:rsidRPr="00E72F86">
              <w:rPr>
                <w:rFonts w:ascii="Brandon Grotesque Regular" w:hAnsi="Brandon Grotesque Regular"/>
                <w:sz w:val="18"/>
                <w:szCs w:val="18"/>
              </w:rPr>
              <w:t>Role of technological innovation capabilities on the competitiveness of listed small businesses in sub-Saharan Africa</w:t>
            </w:r>
          </w:p>
          <w:p w14:paraId="733CE543" w14:textId="77777777" w:rsidR="003A405E" w:rsidRPr="00E72F86" w:rsidRDefault="003A405E" w:rsidP="006A1D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/>
                <w:sz w:val="18"/>
                <w:szCs w:val="18"/>
              </w:rPr>
            </w:pPr>
            <w:r w:rsidRPr="00E72F86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>Dr Timilehin Olubiyi (</w:t>
            </w:r>
            <w:r w:rsidRPr="00E72F86">
              <w:rPr>
                <w:rFonts w:ascii="Brandon Grotesque Regular" w:hAnsi="Brandon Grotesque Regular"/>
                <w:sz w:val="18"/>
                <w:szCs w:val="18"/>
              </w:rPr>
              <w:t>West Midlands Open University, Lagos, Nigeria)</w:t>
            </w:r>
          </w:p>
          <w:p w14:paraId="02341FD3" w14:textId="77777777" w:rsidR="003A405E" w:rsidRPr="00E72F86" w:rsidRDefault="003A405E" w:rsidP="006A1D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="Calibri"/>
                <w:b/>
                <w:bCs/>
                <w:sz w:val="18"/>
                <w:szCs w:val="18"/>
              </w:rPr>
            </w:pPr>
            <w:hyperlink r:id="rId13" w:history="1">
              <w:r w:rsidRPr="00E72F86">
                <w:rPr>
                  <w:rStyle w:val="Hyperlink"/>
                  <w:rFonts w:ascii="Brandon Grotesque Regular" w:hAnsi="Brandon Grotesque Regular"/>
                  <w:sz w:val="18"/>
                  <w:szCs w:val="18"/>
                </w:rPr>
                <w:t>timi.olubiyi@westmidlands.university</w:t>
              </w:r>
            </w:hyperlink>
            <w:r w:rsidRPr="00E72F86">
              <w:rPr>
                <w:rFonts w:ascii="Brandon Grotesque Regular" w:hAnsi="Brandon Grotesque Regular"/>
                <w:sz w:val="18"/>
                <w:szCs w:val="18"/>
              </w:rPr>
              <w:t xml:space="preserve"> </w:t>
            </w:r>
          </w:p>
        </w:tc>
      </w:tr>
      <w:tr w:rsidR="003A405E" w:rsidRPr="00145FA7" w14:paraId="562E970C" w14:textId="77777777" w:rsidTr="006A1D1F">
        <w:trPr>
          <w:trHeight w:val="7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vMerge/>
          </w:tcPr>
          <w:p w14:paraId="62BFC056" w14:textId="77777777" w:rsidR="003A405E" w:rsidRPr="007A42D0" w:rsidRDefault="003A405E" w:rsidP="006A1D1F">
            <w:pPr>
              <w:jc w:val="center"/>
              <w:rPr>
                <w:rFonts w:ascii="Brandon Grotesque Regular" w:hAnsi="Brandon Grotesque Regular" w:cstheme="minorHAnsi"/>
                <w:sz w:val="20"/>
                <w:szCs w:val="20"/>
              </w:rPr>
            </w:pPr>
          </w:p>
        </w:tc>
        <w:tc>
          <w:tcPr>
            <w:tcW w:w="1276" w:type="dxa"/>
          </w:tcPr>
          <w:p w14:paraId="7142932F" w14:textId="77777777" w:rsidR="003A405E" w:rsidRDefault="003A405E" w:rsidP="006A1D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</w:pPr>
            <w:r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  <w:t>12:30 – 12:50</w:t>
            </w:r>
          </w:p>
          <w:p w14:paraId="22155A27" w14:textId="77777777" w:rsidR="003A405E" w:rsidRDefault="003A405E" w:rsidP="006A1D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</w:pPr>
            <w:r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  <w:t>Online presentation</w:t>
            </w:r>
          </w:p>
        </w:tc>
        <w:tc>
          <w:tcPr>
            <w:tcW w:w="5387" w:type="dxa"/>
          </w:tcPr>
          <w:p w14:paraId="2830492F" w14:textId="77777777" w:rsidR="003A405E" w:rsidRPr="00E72F86" w:rsidRDefault="003A405E" w:rsidP="006A1D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/>
                <w:sz w:val="18"/>
                <w:szCs w:val="18"/>
              </w:rPr>
            </w:pPr>
            <w:r w:rsidRPr="00E72F86">
              <w:rPr>
                <w:rFonts w:ascii="Brandon Grotesque Regular" w:hAnsi="Brandon Grotesque Regular"/>
                <w:sz w:val="18"/>
                <w:szCs w:val="18"/>
              </w:rPr>
              <w:t xml:space="preserve">Transformative Leadership in Creative Higher Education: </w:t>
            </w:r>
            <w:proofErr w:type="gramStart"/>
            <w:r w:rsidRPr="00E72F86">
              <w:rPr>
                <w:rFonts w:ascii="Brandon Grotesque Regular" w:hAnsi="Brandon Grotesque Regular"/>
                <w:sz w:val="18"/>
                <w:szCs w:val="18"/>
              </w:rPr>
              <w:t>Building  Resilient</w:t>
            </w:r>
            <w:proofErr w:type="gramEnd"/>
            <w:r w:rsidRPr="00E72F86">
              <w:rPr>
                <w:rFonts w:ascii="Brandon Grotesque Regular" w:hAnsi="Brandon Grotesque Regular"/>
                <w:sz w:val="18"/>
                <w:szCs w:val="18"/>
              </w:rPr>
              <w:t xml:space="preserve"> Arts and Design Schools through Visionary Governance </w:t>
            </w:r>
            <w:proofErr w:type="gramStart"/>
            <w:r w:rsidRPr="00E72F86">
              <w:rPr>
                <w:rFonts w:ascii="Brandon Grotesque Regular" w:hAnsi="Brandon Grotesque Regular"/>
                <w:sz w:val="18"/>
                <w:szCs w:val="18"/>
              </w:rPr>
              <w:t>and  Distributed</w:t>
            </w:r>
            <w:proofErr w:type="gramEnd"/>
            <w:r w:rsidRPr="00E72F86">
              <w:rPr>
                <w:rFonts w:ascii="Brandon Grotesque Regular" w:hAnsi="Brandon Grotesque Regular"/>
                <w:sz w:val="18"/>
                <w:szCs w:val="18"/>
              </w:rPr>
              <w:t xml:space="preserve"> Leadership</w:t>
            </w:r>
          </w:p>
          <w:p w14:paraId="5F7460B2" w14:textId="77777777" w:rsidR="003A405E" w:rsidRPr="00E72F86" w:rsidRDefault="003A405E" w:rsidP="006A1D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</w:pPr>
            <w:r w:rsidRPr="00E72F86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>Dr Willem Bouwer (STADIO HE)</w:t>
            </w:r>
          </w:p>
          <w:p w14:paraId="0EAE7797" w14:textId="77777777" w:rsidR="003A405E" w:rsidRPr="00E72F86" w:rsidRDefault="003A405E" w:rsidP="006A1D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="Calibri"/>
                <w:b/>
                <w:bCs/>
                <w:sz w:val="18"/>
                <w:szCs w:val="18"/>
              </w:rPr>
            </w:pPr>
            <w:hyperlink r:id="rId14" w:history="1">
              <w:r w:rsidRPr="00E72F86">
                <w:rPr>
                  <w:rStyle w:val="Hyperlink"/>
                  <w:rFonts w:ascii="Brandon Grotesque Regular" w:hAnsi="Brandon Grotesque Regular"/>
                  <w:sz w:val="18"/>
                  <w:szCs w:val="18"/>
                </w:rPr>
                <w:t>drwillbouwer@gmail.com</w:t>
              </w:r>
            </w:hyperlink>
            <w:r w:rsidRPr="00E72F86">
              <w:rPr>
                <w:rFonts w:ascii="Brandon Grotesque Regular" w:hAnsi="Brandon Grotesque Regular"/>
                <w:sz w:val="18"/>
                <w:szCs w:val="18"/>
              </w:rPr>
              <w:t xml:space="preserve"> </w:t>
            </w:r>
          </w:p>
        </w:tc>
      </w:tr>
      <w:tr w:rsidR="003A405E" w:rsidRPr="00145FA7" w14:paraId="57D3B525" w14:textId="77777777" w:rsidTr="006A1D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5465943B" w14:textId="77777777" w:rsidR="003A405E" w:rsidRPr="00145FA7" w:rsidRDefault="003A405E" w:rsidP="006A1D1F">
            <w:pPr>
              <w:jc w:val="center"/>
              <w:rPr>
                <w:rFonts w:ascii="Brandon Grotesque Regular" w:hAnsi="Brandon Grotesque Regular" w:cstheme="minorHAnsi"/>
                <w:sz w:val="20"/>
                <w:szCs w:val="20"/>
              </w:rPr>
            </w:pPr>
          </w:p>
        </w:tc>
        <w:tc>
          <w:tcPr>
            <w:tcW w:w="6663" w:type="dxa"/>
            <w:gridSpan w:val="2"/>
          </w:tcPr>
          <w:p w14:paraId="57F47259" w14:textId="77777777" w:rsidR="003A405E" w:rsidRPr="00145FA7" w:rsidRDefault="003A405E" w:rsidP="006A1D1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20"/>
                <w:szCs w:val="20"/>
              </w:rPr>
            </w:pPr>
          </w:p>
        </w:tc>
      </w:tr>
      <w:tr w:rsidR="003A405E" w:rsidRPr="00145FA7" w14:paraId="223EE22D" w14:textId="77777777" w:rsidTr="006A1D1F">
        <w:trPr>
          <w:trHeight w:val="6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vMerge w:val="restart"/>
          </w:tcPr>
          <w:p w14:paraId="6FD92D19" w14:textId="77777777" w:rsidR="003A405E" w:rsidRDefault="003A405E" w:rsidP="006A1D1F">
            <w:pPr>
              <w:jc w:val="center"/>
              <w:rPr>
                <w:rFonts w:ascii="Brandon Grotesque Regular" w:hAnsi="Brandon Grotesque Regular" w:cstheme="minorHAnsi"/>
                <w:b w:val="0"/>
                <w:bCs w:val="0"/>
                <w:sz w:val="20"/>
                <w:szCs w:val="20"/>
              </w:rPr>
            </w:pPr>
            <w:r w:rsidRPr="00145FA7">
              <w:rPr>
                <w:rFonts w:ascii="Brandon Grotesque Regular" w:hAnsi="Brandon Grotesque Regular" w:cstheme="minorHAnsi"/>
                <w:sz w:val="20"/>
                <w:szCs w:val="20"/>
              </w:rPr>
              <w:t xml:space="preserve">Track 3 </w:t>
            </w:r>
          </w:p>
          <w:p w14:paraId="79A3FE0E" w14:textId="77777777" w:rsidR="003A405E" w:rsidRDefault="003A405E" w:rsidP="006A1D1F">
            <w:pPr>
              <w:jc w:val="center"/>
              <w:rPr>
                <w:rFonts w:ascii="Brandon Grotesque Regular" w:hAnsi="Brandon Grotesque Regular" w:cstheme="minorHAnsi"/>
                <w:sz w:val="18"/>
                <w:szCs w:val="18"/>
              </w:rPr>
            </w:pPr>
            <w:r w:rsidRPr="002B108A">
              <w:rPr>
                <w:rFonts w:ascii="Brandon Grotesque Regular" w:hAnsi="Brandon Grotesque Regular" w:cstheme="minorHAnsi"/>
                <w:sz w:val="20"/>
                <w:szCs w:val="20"/>
              </w:rPr>
              <w:t>Governance for global progress</w:t>
            </w:r>
            <w:r w:rsidRPr="00920324">
              <w:rPr>
                <w:rFonts w:ascii="Brandon Grotesque Regular" w:hAnsi="Brandon Grotesque Regular" w:cstheme="minorHAnsi"/>
                <w:b w:val="0"/>
                <w:bCs w:val="0"/>
                <w:sz w:val="18"/>
                <w:szCs w:val="18"/>
              </w:rPr>
              <w:t xml:space="preserve"> </w:t>
            </w:r>
          </w:p>
          <w:p w14:paraId="23566788" w14:textId="77777777" w:rsidR="003A405E" w:rsidRPr="00920324" w:rsidRDefault="003A405E" w:rsidP="006A1D1F">
            <w:pPr>
              <w:jc w:val="center"/>
              <w:rPr>
                <w:rFonts w:ascii="Brandon Grotesque Regular" w:hAnsi="Brandon Grotesque Regular" w:cstheme="minorHAnsi"/>
                <w:b w:val="0"/>
                <w:bCs w:val="0"/>
                <w:sz w:val="18"/>
                <w:szCs w:val="18"/>
              </w:rPr>
            </w:pPr>
            <w:r w:rsidRPr="00920324">
              <w:rPr>
                <w:rFonts w:ascii="Brandon Grotesque Regular" w:hAnsi="Brandon Grotesque Regular" w:cstheme="minorHAnsi"/>
                <w:b w:val="0"/>
                <w:bCs w:val="0"/>
                <w:sz w:val="18"/>
                <w:szCs w:val="18"/>
              </w:rPr>
              <w:t>EG03</w:t>
            </w:r>
          </w:p>
          <w:p w14:paraId="44CE9D67" w14:textId="77777777" w:rsidR="003A405E" w:rsidRPr="00145FA7" w:rsidRDefault="003A405E" w:rsidP="006A1D1F">
            <w:pPr>
              <w:jc w:val="center"/>
              <w:rPr>
                <w:rFonts w:ascii="Brandon Grotesque Regular" w:hAnsi="Brandon Grotesque Regular" w:cstheme="minorHAnsi"/>
                <w:sz w:val="20"/>
                <w:szCs w:val="20"/>
              </w:rPr>
            </w:pPr>
          </w:p>
        </w:tc>
        <w:tc>
          <w:tcPr>
            <w:tcW w:w="1276" w:type="dxa"/>
          </w:tcPr>
          <w:p w14:paraId="45795FD2" w14:textId="77777777" w:rsidR="003A405E" w:rsidRPr="000B778C" w:rsidRDefault="003A405E" w:rsidP="006A1D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20"/>
                <w:szCs w:val="20"/>
              </w:rPr>
            </w:pPr>
            <w:r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  <w:t xml:space="preserve"> 11:30 – 11:50</w:t>
            </w:r>
          </w:p>
        </w:tc>
        <w:tc>
          <w:tcPr>
            <w:tcW w:w="5387" w:type="dxa"/>
          </w:tcPr>
          <w:p w14:paraId="5C5DC83D" w14:textId="77777777" w:rsidR="003A405E" w:rsidRPr="00ED4A32" w:rsidRDefault="003A405E" w:rsidP="006A1D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/>
                <w:sz w:val="18"/>
                <w:szCs w:val="18"/>
              </w:rPr>
            </w:pPr>
            <w:r w:rsidRPr="00ED4A32">
              <w:rPr>
                <w:rFonts w:ascii="Brandon Grotesque Regular" w:hAnsi="Brandon Grotesque Regular"/>
                <w:sz w:val="18"/>
                <w:szCs w:val="18"/>
              </w:rPr>
              <w:t>Futuristic Policing for Wildlife Protection: Leveraging Governance for Global Progress in Preventing Turtle Wildlife Crime</w:t>
            </w:r>
          </w:p>
          <w:p w14:paraId="14D7BAE8" w14:textId="77777777" w:rsidR="003A405E" w:rsidRPr="00ED4A32" w:rsidRDefault="003A405E" w:rsidP="006A1D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</w:pPr>
            <w:r w:rsidRPr="00ED4A32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>Jeanette Smit and Dr Phillip Vuma (STADIO HE)</w:t>
            </w:r>
          </w:p>
          <w:p w14:paraId="332A1B97" w14:textId="77777777" w:rsidR="003A405E" w:rsidRPr="00ED4A32" w:rsidRDefault="003A405E" w:rsidP="006A1D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/>
                <w:sz w:val="18"/>
                <w:szCs w:val="18"/>
              </w:rPr>
            </w:pPr>
            <w:hyperlink r:id="rId15" w:history="1">
              <w:r w:rsidRPr="00ED4A32">
                <w:rPr>
                  <w:rStyle w:val="Hyperlink"/>
                  <w:rFonts w:ascii="Brandon Grotesque Regular" w:hAnsi="Brandon Grotesque Regular"/>
                  <w:sz w:val="18"/>
                  <w:szCs w:val="18"/>
                </w:rPr>
                <w:t>jeanettes@stadio.ac.za</w:t>
              </w:r>
            </w:hyperlink>
            <w:r w:rsidRPr="00ED4A32">
              <w:rPr>
                <w:rFonts w:ascii="Brandon Grotesque Regular" w:hAnsi="Brandon Grotesque Regular"/>
                <w:sz w:val="18"/>
                <w:szCs w:val="18"/>
              </w:rPr>
              <w:t xml:space="preserve"> </w:t>
            </w:r>
          </w:p>
          <w:p w14:paraId="71714A5E" w14:textId="77777777" w:rsidR="003A405E" w:rsidRPr="00ED4A32" w:rsidRDefault="003A405E" w:rsidP="006A1D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18"/>
                <w:szCs w:val="18"/>
              </w:rPr>
            </w:pPr>
            <w:hyperlink r:id="rId16" w:history="1">
              <w:r w:rsidRPr="00ED4A32">
                <w:rPr>
                  <w:rStyle w:val="Hyperlink"/>
                  <w:rFonts w:ascii="Brandon Grotesque Regular" w:hAnsi="Brandon Grotesque Regular" w:cstheme="minorHAnsi"/>
                  <w:sz w:val="18"/>
                  <w:szCs w:val="18"/>
                </w:rPr>
                <w:t>PhilipV@stadio.ac.za</w:t>
              </w:r>
            </w:hyperlink>
            <w:r w:rsidRPr="00ED4A32">
              <w:rPr>
                <w:rFonts w:ascii="Brandon Grotesque Regular" w:hAnsi="Brandon Grotesque Regular" w:cstheme="minorHAnsi"/>
                <w:sz w:val="18"/>
                <w:szCs w:val="18"/>
              </w:rPr>
              <w:t xml:space="preserve"> </w:t>
            </w:r>
          </w:p>
        </w:tc>
      </w:tr>
      <w:tr w:rsidR="003A405E" w:rsidRPr="00145FA7" w14:paraId="64EC7E4B" w14:textId="77777777" w:rsidTr="006A1D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vMerge/>
          </w:tcPr>
          <w:p w14:paraId="61778CB9" w14:textId="77777777" w:rsidR="003A405E" w:rsidRPr="00145FA7" w:rsidRDefault="003A405E" w:rsidP="006A1D1F">
            <w:pPr>
              <w:jc w:val="center"/>
              <w:rPr>
                <w:rFonts w:ascii="Brandon Grotesque Regular" w:hAnsi="Brandon Grotesque Regular" w:cstheme="minorHAnsi"/>
                <w:sz w:val="20"/>
                <w:szCs w:val="20"/>
              </w:rPr>
            </w:pPr>
          </w:p>
        </w:tc>
        <w:tc>
          <w:tcPr>
            <w:tcW w:w="1276" w:type="dxa"/>
          </w:tcPr>
          <w:p w14:paraId="425E6DC6" w14:textId="77777777" w:rsidR="003A405E" w:rsidRDefault="003A405E" w:rsidP="006A1D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</w:pPr>
            <w:r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  <w:t>12:00 – 12:20</w:t>
            </w:r>
          </w:p>
        </w:tc>
        <w:tc>
          <w:tcPr>
            <w:tcW w:w="5387" w:type="dxa"/>
          </w:tcPr>
          <w:p w14:paraId="3BA6133B" w14:textId="77777777" w:rsidR="003A405E" w:rsidRPr="00ED4A32" w:rsidRDefault="003A405E" w:rsidP="006A1D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/>
                <w:color w:val="000000" w:themeColor="text1"/>
                <w:sz w:val="18"/>
                <w:szCs w:val="18"/>
              </w:rPr>
            </w:pPr>
            <w:bookmarkStart w:id="0" w:name="_Hlk203139339"/>
            <w:r w:rsidRPr="00ED4A32">
              <w:rPr>
                <w:rFonts w:ascii="Brandon Grotesque Regular" w:hAnsi="Brandon Grotesque Regular"/>
                <w:color w:val="000000" w:themeColor="text1"/>
                <w:sz w:val="18"/>
                <w:szCs w:val="18"/>
              </w:rPr>
              <w:t>Leading with purpose: Sustainable practices for a resilient future in the world of finance</w:t>
            </w:r>
            <w:bookmarkEnd w:id="0"/>
          </w:p>
          <w:p w14:paraId="6D3C9127" w14:textId="77777777" w:rsidR="003A405E" w:rsidRPr="00ED4A32" w:rsidRDefault="003A405E" w:rsidP="006A1D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/>
                <w:color w:val="000000" w:themeColor="text1"/>
                <w:sz w:val="18"/>
                <w:szCs w:val="18"/>
              </w:rPr>
            </w:pPr>
            <w:bookmarkStart w:id="1" w:name="_Hlk203139319"/>
            <w:r w:rsidRPr="00ED4A32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>Irfaan Oodally</w:t>
            </w:r>
            <w:bookmarkEnd w:id="1"/>
            <w:r w:rsidRPr="00ED4A32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 xml:space="preserve"> (</w:t>
            </w:r>
            <w:r w:rsidRPr="00ED4A32">
              <w:rPr>
                <w:rFonts w:ascii="Brandon Grotesque Regular" w:hAnsi="Brandon Grotesque Regular"/>
                <w:color w:val="000000" w:themeColor="text1"/>
                <w:sz w:val="18"/>
                <w:szCs w:val="18"/>
              </w:rPr>
              <w:t>Middlesex University Mauritius)</w:t>
            </w:r>
          </w:p>
          <w:p w14:paraId="47997363" w14:textId="77777777" w:rsidR="003A405E" w:rsidRPr="00ED4A32" w:rsidRDefault="003A405E" w:rsidP="006A1D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="Calibri"/>
                <w:b/>
                <w:bCs/>
                <w:sz w:val="18"/>
                <w:szCs w:val="18"/>
              </w:rPr>
            </w:pPr>
            <w:hyperlink r:id="rId17" w:history="1">
              <w:r w:rsidRPr="00ED4A32">
                <w:rPr>
                  <w:rStyle w:val="Hyperlink"/>
                  <w:rFonts w:ascii="Brandon Grotesque Regular" w:hAnsi="Brandon Grotesque Regular"/>
                  <w:sz w:val="18"/>
                  <w:szCs w:val="18"/>
                </w:rPr>
                <w:t>i.oodally@mdx.ac.mu</w:t>
              </w:r>
            </w:hyperlink>
            <w:r w:rsidRPr="00ED4A32">
              <w:rPr>
                <w:rFonts w:ascii="Brandon Grotesque Regular" w:hAnsi="Brandon Grotesque Regular"/>
                <w:sz w:val="18"/>
                <w:szCs w:val="18"/>
              </w:rPr>
              <w:t xml:space="preserve"> </w:t>
            </w:r>
          </w:p>
        </w:tc>
      </w:tr>
      <w:tr w:rsidR="003A405E" w:rsidRPr="00145FA7" w14:paraId="511F0A9D" w14:textId="77777777" w:rsidTr="006A1D1F">
        <w:trPr>
          <w:trHeight w:val="6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vMerge/>
          </w:tcPr>
          <w:p w14:paraId="5FB60193" w14:textId="77777777" w:rsidR="003A405E" w:rsidRPr="00145FA7" w:rsidRDefault="003A405E" w:rsidP="006A1D1F">
            <w:pPr>
              <w:jc w:val="center"/>
              <w:rPr>
                <w:rFonts w:ascii="Brandon Grotesque Regular" w:hAnsi="Brandon Grotesque Regular" w:cstheme="minorHAnsi"/>
                <w:sz w:val="20"/>
                <w:szCs w:val="20"/>
              </w:rPr>
            </w:pPr>
          </w:p>
        </w:tc>
        <w:tc>
          <w:tcPr>
            <w:tcW w:w="1276" w:type="dxa"/>
          </w:tcPr>
          <w:p w14:paraId="646747AE" w14:textId="77777777" w:rsidR="003A405E" w:rsidRDefault="003A405E" w:rsidP="006A1D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</w:pPr>
            <w:r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  <w:t>12:30 – 12:50</w:t>
            </w:r>
          </w:p>
          <w:p w14:paraId="6935D1E6" w14:textId="77777777" w:rsidR="003A405E" w:rsidRDefault="003A405E" w:rsidP="006A1D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</w:pPr>
          </w:p>
        </w:tc>
        <w:tc>
          <w:tcPr>
            <w:tcW w:w="5387" w:type="dxa"/>
          </w:tcPr>
          <w:p w14:paraId="50C24FC7" w14:textId="77777777" w:rsidR="003A405E" w:rsidRPr="00CD0256" w:rsidRDefault="003A405E" w:rsidP="006A1D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/>
                <w:sz w:val="18"/>
                <w:szCs w:val="18"/>
              </w:rPr>
            </w:pPr>
            <w:r w:rsidRPr="00CD0256">
              <w:rPr>
                <w:rFonts w:ascii="Brandon Grotesque Regular" w:hAnsi="Brandon Grotesque Regular"/>
                <w:sz w:val="18"/>
                <w:szCs w:val="18"/>
              </w:rPr>
              <w:t>Bridging the Gap: Adaptive Governance and ESG Integration</w:t>
            </w:r>
          </w:p>
          <w:p w14:paraId="497B5C5C" w14:textId="77777777" w:rsidR="003A405E" w:rsidRPr="00CD0256" w:rsidRDefault="003A405E" w:rsidP="006A1D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</w:pPr>
            <w:r w:rsidRPr="00CD0256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>Ms Anri Lock (STADIO HE)</w:t>
            </w:r>
          </w:p>
          <w:p w14:paraId="1C9311D0" w14:textId="77777777" w:rsidR="003A405E" w:rsidRPr="00CD0256" w:rsidRDefault="003A405E" w:rsidP="006A1D1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="Calibri"/>
                <w:b/>
                <w:bCs/>
                <w:color w:val="000000" w:themeColor="text1"/>
                <w:sz w:val="18"/>
                <w:szCs w:val="18"/>
              </w:rPr>
            </w:pPr>
            <w:hyperlink r:id="rId18" w:history="1">
              <w:r w:rsidRPr="00CD0256">
                <w:rPr>
                  <w:rStyle w:val="Hyperlink"/>
                  <w:rFonts w:ascii="Brandon Grotesque Regular" w:hAnsi="Brandon Grotesque Regular"/>
                  <w:sz w:val="18"/>
                  <w:szCs w:val="18"/>
                </w:rPr>
                <w:t>anril@stadio.ac.za</w:t>
              </w:r>
            </w:hyperlink>
            <w:r w:rsidRPr="00CD0256">
              <w:rPr>
                <w:rFonts w:ascii="Brandon Grotesque Regular" w:hAnsi="Brandon Grotesque Regular"/>
                <w:sz w:val="18"/>
                <w:szCs w:val="18"/>
              </w:rPr>
              <w:t xml:space="preserve"> </w:t>
            </w:r>
          </w:p>
        </w:tc>
      </w:tr>
      <w:tr w:rsidR="003A405E" w:rsidRPr="00145FA7" w14:paraId="52C453F1" w14:textId="77777777" w:rsidTr="006A1D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2EE70FC3" w14:textId="77777777" w:rsidR="003A405E" w:rsidRPr="00145FA7" w:rsidRDefault="003A405E" w:rsidP="006A1D1F">
            <w:pPr>
              <w:rPr>
                <w:rFonts w:ascii="Brandon Grotesque Regular" w:hAnsi="Brandon Grotesque Regular" w:cs="Calibr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6663" w:type="dxa"/>
            <w:gridSpan w:val="2"/>
          </w:tcPr>
          <w:p w14:paraId="715486CD" w14:textId="77777777" w:rsidR="003A405E" w:rsidRPr="00145FA7" w:rsidRDefault="003A405E" w:rsidP="006A1D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="Calibri"/>
                <w:b/>
                <w:bCs/>
                <w:sz w:val="20"/>
                <w:szCs w:val="20"/>
              </w:rPr>
            </w:pPr>
          </w:p>
        </w:tc>
      </w:tr>
    </w:tbl>
    <w:p w14:paraId="2EAE86F5" w14:textId="73098A9A" w:rsidR="003A405E" w:rsidRDefault="003A405E">
      <w:r>
        <w:br w:type="page"/>
      </w:r>
    </w:p>
    <w:tbl>
      <w:tblPr>
        <w:tblStyle w:val="PlainTable1"/>
        <w:tblW w:w="8789" w:type="dxa"/>
        <w:tblInd w:w="-147" w:type="dxa"/>
        <w:tblLook w:val="04A0" w:firstRow="1" w:lastRow="0" w:firstColumn="1" w:lastColumn="0" w:noHBand="0" w:noVBand="1"/>
      </w:tblPr>
      <w:tblGrid>
        <w:gridCol w:w="2269"/>
        <w:gridCol w:w="1275"/>
        <w:gridCol w:w="5245"/>
      </w:tblGrid>
      <w:tr w:rsidR="00166AAF" w:rsidRPr="00586935" w14:paraId="74E30B77" w14:textId="77777777" w:rsidTr="001D025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89" w:type="dxa"/>
            <w:gridSpan w:val="3"/>
          </w:tcPr>
          <w:p w14:paraId="73E35FE7" w14:textId="1E1CFC29" w:rsidR="00166AAF" w:rsidRPr="00586935" w:rsidRDefault="00166AAF" w:rsidP="001D0256">
            <w:pPr>
              <w:jc w:val="center"/>
              <w:rPr>
                <w:rFonts w:ascii="Brandon Grotesque Regular" w:hAnsi="Brandon Grotesque Regular" w:cstheme="minorHAnsi"/>
                <w:sz w:val="24"/>
                <w:szCs w:val="24"/>
              </w:rPr>
            </w:pPr>
            <w:r w:rsidRPr="00586935">
              <w:rPr>
                <w:rFonts w:ascii="Brandon Grotesque Regular" w:hAnsi="Brandon Grotesque Regular" w:cstheme="minorHAnsi"/>
                <w:sz w:val="24"/>
                <w:szCs w:val="24"/>
              </w:rPr>
              <w:lastRenderedPageBreak/>
              <w:t xml:space="preserve">PARALLEL SESSION </w:t>
            </w:r>
            <w:r w:rsidR="002F2B10">
              <w:rPr>
                <w:rFonts w:ascii="Brandon Grotesque Regular" w:hAnsi="Brandon Grotesque Regular" w:cstheme="minorHAnsi"/>
                <w:sz w:val="24"/>
                <w:szCs w:val="24"/>
              </w:rPr>
              <w:t>2</w:t>
            </w:r>
          </w:p>
        </w:tc>
      </w:tr>
      <w:tr w:rsidR="00166AAF" w:rsidRPr="00145FA7" w14:paraId="04C1BAAB" w14:textId="77777777" w:rsidTr="001D02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89" w:type="dxa"/>
            <w:gridSpan w:val="3"/>
          </w:tcPr>
          <w:p w14:paraId="453BB975" w14:textId="64105EF3" w:rsidR="00166AAF" w:rsidRPr="00145FA7" w:rsidRDefault="004B4153" w:rsidP="001D0256">
            <w:pPr>
              <w:jc w:val="center"/>
              <w:rPr>
                <w:rFonts w:ascii="Brandon Grotesque Regular" w:hAnsi="Brandon Grotesque Regular" w:cstheme="minorHAnsi"/>
                <w:sz w:val="20"/>
                <w:szCs w:val="20"/>
              </w:rPr>
            </w:pPr>
            <w:r>
              <w:rPr>
                <w:rFonts w:ascii="Brandon Grotesque Regular" w:hAnsi="Brandon Grotesque Regular" w:cstheme="minorHAnsi"/>
                <w:sz w:val="20"/>
                <w:szCs w:val="20"/>
              </w:rPr>
              <w:t>Monday</w:t>
            </w:r>
          </w:p>
          <w:p w14:paraId="1F46A6A1" w14:textId="7AF523BC" w:rsidR="00166AAF" w:rsidRPr="00145FA7" w:rsidRDefault="00166AAF" w:rsidP="001D0256">
            <w:pPr>
              <w:jc w:val="center"/>
              <w:rPr>
                <w:rFonts w:ascii="Brandon Grotesque Regular" w:hAnsi="Brandon Grotesque Regular" w:cstheme="minorHAnsi"/>
                <w:sz w:val="20"/>
                <w:szCs w:val="20"/>
              </w:rPr>
            </w:pPr>
            <w:r>
              <w:rPr>
                <w:rFonts w:ascii="Brandon Grotesque Regular" w:hAnsi="Brandon Grotesque Regular" w:cstheme="minorHAnsi"/>
                <w:sz w:val="20"/>
                <w:szCs w:val="20"/>
              </w:rPr>
              <w:t>2 September 2025</w:t>
            </w:r>
          </w:p>
          <w:p w14:paraId="74734241" w14:textId="71BA297C" w:rsidR="00166AAF" w:rsidRPr="00145FA7" w:rsidRDefault="00166AAF" w:rsidP="001D0256">
            <w:pPr>
              <w:spacing w:after="120"/>
              <w:jc w:val="center"/>
              <w:rPr>
                <w:rFonts w:ascii="Brandon Grotesque Regular" w:hAnsi="Brandon Grotesque Regular" w:cstheme="minorHAnsi"/>
                <w:sz w:val="20"/>
                <w:szCs w:val="20"/>
              </w:rPr>
            </w:pPr>
            <w:r w:rsidRPr="00145FA7">
              <w:rPr>
                <w:rFonts w:ascii="Brandon Grotesque Regular" w:hAnsi="Brandon Grotesque Regular" w:cstheme="minorHAnsi"/>
                <w:sz w:val="20"/>
                <w:szCs w:val="20"/>
              </w:rPr>
              <w:t>1</w:t>
            </w:r>
            <w:r w:rsidR="005E73E1">
              <w:rPr>
                <w:rFonts w:ascii="Brandon Grotesque Regular" w:hAnsi="Brandon Grotesque Regular" w:cstheme="minorHAnsi"/>
                <w:sz w:val="20"/>
                <w:szCs w:val="20"/>
              </w:rPr>
              <w:t>5:00</w:t>
            </w:r>
            <w:r w:rsidRPr="00145FA7">
              <w:rPr>
                <w:rFonts w:ascii="Brandon Grotesque Regular" w:hAnsi="Brandon Grotesque Regular" w:cstheme="minorHAnsi"/>
                <w:sz w:val="20"/>
                <w:szCs w:val="20"/>
              </w:rPr>
              <w:t xml:space="preserve"> – 1</w:t>
            </w:r>
            <w:r w:rsidR="005E73E1">
              <w:rPr>
                <w:rFonts w:ascii="Brandon Grotesque Regular" w:hAnsi="Brandon Grotesque Regular" w:cstheme="minorHAnsi"/>
                <w:sz w:val="20"/>
                <w:szCs w:val="20"/>
              </w:rPr>
              <w:t>6:30</w:t>
            </w:r>
          </w:p>
        </w:tc>
      </w:tr>
      <w:tr w:rsidR="009C436C" w:rsidRPr="003A405E" w14:paraId="7E6E6C46" w14:textId="77777777" w:rsidTr="009C436C">
        <w:trPr>
          <w:trHeight w:val="7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9" w:type="dxa"/>
            <w:vMerge w:val="restart"/>
          </w:tcPr>
          <w:p w14:paraId="5ED7F0D9" w14:textId="77777777" w:rsidR="009C436C" w:rsidRDefault="009C436C" w:rsidP="009C436C">
            <w:pPr>
              <w:jc w:val="center"/>
              <w:rPr>
                <w:rFonts w:ascii="Brandon Grotesque Regular" w:hAnsi="Brandon Grotesque Regular" w:cstheme="minorHAnsi"/>
                <w:b w:val="0"/>
                <w:bCs w:val="0"/>
                <w:sz w:val="20"/>
                <w:szCs w:val="20"/>
              </w:rPr>
            </w:pPr>
            <w:r w:rsidRPr="00145FA7">
              <w:rPr>
                <w:rFonts w:ascii="Brandon Grotesque Regular" w:hAnsi="Brandon Grotesque Regular" w:cstheme="minorHAnsi"/>
                <w:sz w:val="20"/>
                <w:szCs w:val="20"/>
              </w:rPr>
              <w:t xml:space="preserve">Track 1 </w:t>
            </w:r>
          </w:p>
          <w:p w14:paraId="1D3F926B" w14:textId="77777777" w:rsidR="009C436C" w:rsidRPr="00145FA7" w:rsidRDefault="009C436C" w:rsidP="009C436C">
            <w:pPr>
              <w:jc w:val="center"/>
              <w:rPr>
                <w:rFonts w:ascii="Brandon Grotesque Regular" w:hAnsi="Brandon Grotesque Regular" w:cstheme="minorHAnsi"/>
                <w:sz w:val="20"/>
                <w:szCs w:val="20"/>
              </w:rPr>
            </w:pPr>
            <w:r>
              <w:rPr>
                <w:rFonts w:ascii="Brandon Grotesque Regular" w:hAnsi="Brandon Grotesque Regular" w:cstheme="minorHAnsi"/>
                <w:sz w:val="20"/>
                <w:szCs w:val="20"/>
              </w:rPr>
              <w:t xml:space="preserve"> </w:t>
            </w:r>
            <w:r w:rsidRPr="002B108A">
              <w:rPr>
                <w:rFonts w:ascii="Brandon Grotesque Regular" w:hAnsi="Brandon Grotesque Regular" w:cstheme="minorHAnsi"/>
                <w:sz w:val="20"/>
                <w:szCs w:val="20"/>
              </w:rPr>
              <w:t>Resilient enterprises – leading for long-term success</w:t>
            </w:r>
          </w:p>
          <w:p w14:paraId="2AE0E7B1" w14:textId="77777777" w:rsidR="009C436C" w:rsidRPr="00920324" w:rsidRDefault="009C436C" w:rsidP="009C436C">
            <w:pPr>
              <w:jc w:val="center"/>
              <w:rPr>
                <w:rFonts w:ascii="Brandon Grotesque Regular" w:hAnsi="Brandon Grotesque Regular" w:cstheme="minorHAnsi"/>
                <w:b w:val="0"/>
                <w:bCs w:val="0"/>
                <w:sz w:val="18"/>
                <w:szCs w:val="18"/>
              </w:rPr>
            </w:pPr>
            <w:r w:rsidRPr="00920324">
              <w:rPr>
                <w:rFonts w:ascii="Brandon Grotesque Regular" w:hAnsi="Brandon Grotesque Regular" w:cstheme="minorHAnsi"/>
                <w:b w:val="0"/>
                <w:bCs w:val="0"/>
                <w:sz w:val="18"/>
                <w:szCs w:val="18"/>
              </w:rPr>
              <w:t>EG01</w:t>
            </w:r>
          </w:p>
          <w:p w14:paraId="1722D9C3" w14:textId="77777777" w:rsidR="009C436C" w:rsidRPr="00145FA7" w:rsidRDefault="009C436C" w:rsidP="00C80C26">
            <w:pPr>
              <w:jc w:val="center"/>
              <w:rPr>
                <w:rFonts w:ascii="Brandon Grotesque Regular" w:hAnsi="Brandon Grotesque Regular" w:cstheme="minorHAnsi"/>
                <w:sz w:val="20"/>
                <w:szCs w:val="20"/>
              </w:rPr>
            </w:pPr>
          </w:p>
        </w:tc>
        <w:tc>
          <w:tcPr>
            <w:tcW w:w="1275" w:type="dxa"/>
          </w:tcPr>
          <w:p w14:paraId="21EE1A53" w14:textId="227FE7CD" w:rsidR="009C436C" w:rsidRPr="000E49B0" w:rsidRDefault="005E73E1" w:rsidP="009C43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16"/>
                <w:szCs w:val="16"/>
              </w:rPr>
            </w:pPr>
            <w:r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  <w:t>15:00 – 15:20</w:t>
            </w:r>
          </w:p>
        </w:tc>
        <w:tc>
          <w:tcPr>
            <w:tcW w:w="5245" w:type="dxa"/>
          </w:tcPr>
          <w:p w14:paraId="2F39D408" w14:textId="77777777" w:rsidR="009C436C" w:rsidRPr="002855A9" w:rsidRDefault="00CD32C9" w:rsidP="009C43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/>
                <w:sz w:val="18"/>
                <w:szCs w:val="18"/>
              </w:rPr>
            </w:pPr>
            <w:r w:rsidRPr="002855A9">
              <w:rPr>
                <w:rFonts w:ascii="Brandon Grotesque Regular" w:hAnsi="Brandon Grotesque Regular"/>
                <w:sz w:val="18"/>
                <w:szCs w:val="18"/>
              </w:rPr>
              <w:t>The university of the future: views from academic leaders</w:t>
            </w:r>
          </w:p>
          <w:p w14:paraId="17F68B7E" w14:textId="77777777" w:rsidR="00CD32C9" w:rsidRPr="003A405E" w:rsidRDefault="00E25BFD" w:rsidP="009C43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/>
                <w:color w:val="4D4D4D" w:themeColor="accent6"/>
                <w:sz w:val="18"/>
                <w:szCs w:val="18"/>
                <w:lang w:val="fr-FR"/>
              </w:rPr>
            </w:pPr>
            <w:r w:rsidRPr="003A405E">
              <w:rPr>
                <w:rFonts w:ascii="Brandon Grotesque Regular" w:hAnsi="Brandon Grotesque Regular"/>
                <w:color w:val="4D4D4D" w:themeColor="accent6"/>
                <w:sz w:val="18"/>
                <w:szCs w:val="18"/>
                <w:lang w:val="fr-FR"/>
              </w:rPr>
              <w:t>Prof Annemarie Davis (UNISA)</w:t>
            </w:r>
          </w:p>
          <w:p w14:paraId="2F08C4B0" w14:textId="34FA1B91" w:rsidR="00E25BFD" w:rsidRPr="003A405E" w:rsidRDefault="000F68F3" w:rsidP="009C43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18"/>
                <w:szCs w:val="18"/>
                <w:lang w:val="fr-FR"/>
              </w:rPr>
            </w:pPr>
            <w:hyperlink r:id="rId19" w:history="1">
              <w:r w:rsidRPr="003A405E">
                <w:rPr>
                  <w:rStyle w:val="Hyperlink"/>
                  <w:rFonts w:ascii="Brandon Grotesque Regular" w:hAnsi="Brandon Grotesque Regular"/>
                  <w:sz w:val="18"/>
                  <w:szCs w:val="18"/>
                  <w:lang w:val="fr-FR"/>
                </w:rPr>
                <w:t>davisa@unisa.ac.za</w:t>
              </w:r>
            </w:hyperlink>
            <w:r w:rsidRPr="003A405E">
              <w:rPr>
                <w:rFonts w:ascii="Brandon Grotesque Regular" w:hAnsi="Brandon Grotesque Regular"/>
                <w:sz w:val="18"/>
                <w:szCs w:val="18"/>
                <w:lang w:val="fr-FR"/>
              </w:rPr>
              <w:t xml:space="preserve"> </w:t>
            </w:r>
          </w:p>
        </w:tc>
      </w:tr>
      <w:tr w:rsidR="009C436C" w:rsidRPr="00145FA7" w14:paraId="24C108A3" w14:textId="77777777" w:rsidTr="009C43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9" w:type="dxa"/>
            <w:vMerge/>
          </w:tcPr>
          <w:p w14:paraId="3D57DB11" w14:textId="77777777" w:rsidR="009C436C" w:rsidRPr="003A405E" w:rsidRDefault="009C436C" w:rsidP="009C436C">
            <w:pPr>
              <w:jc w:val="center"/>
              <w:rPr>
                <w:rFonts w:ascii="Brandon Grotesque Regular" w:hAnsi="Brandon Grotesque Regular" w:cstheme="minorHAnsi"/>
                <w:sz w:val="20"/>
                <w:szCs w:val="20"/>
                <w:lang w:val="fr-FR"/>
              </w:rPr>
            </w:pPr>
          </w:p>
        </w:tc>
        <w:tc>
          <w:tcPr>
            <w:tcW w:w="1275" w:type="dxa"/>
          </w:tcPr>
          <w:p w14:paraId="353C14A6" w14:textId="57DBDB35" w:rsidR="009C436C" w:rsidRPr="000E49B0" w:rsidRDefault="005E73E1" w:rsidP="009C43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16"/>
                <w:szCs w:val="16"/>
              </w:rPr>
            </w:pPr>
            <w:r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  <w:t xml:space="preserve">15:30 </w:t>
            </w:r>
            <w:r w:rsidR="00762D8B"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  <w:t>–</w:t>
            </w:r>
            <w:r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  <w:t xml:space="preserve"> </w:t>
            </w:r>
            <w:r w:rsidR="00762D8B"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  <w:t>15:50</w:t>
            </w:r>
          </w:p>
        </w:tc>
        <w:tc>
          <w:tcPr>
            <w:tcW w:w="5245" w:type="dxa"/>
          </w:tcPr>
          <w:p w14:paraId="28DE90EC" w14:textId="77777777" w:rsidR="009C436C" w:rsidRPr="002855A9" w:rsidRDefault="00911066" w:rsidP="009C43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/>
                <w:sz w:val="18"/>
                <w:szCs w:val="18"/>
              </w:rPr>
            </w:pPr>
            <w:r w:rsidRPr="002855A9">
              <w:rPr>
                <w:rFonts w:ascii="Brandon Grotesque Regular" w:hAnsi="Brandon Grotesque Regular"/>
                <w:sz w:val="18"/>
                <w:szCs w:val="18"/>
              </w:rPr>
              <w:t>Panel Supervision for Doctoral Students: A Purpose-Driven Innovation Bridging Academia and Industry for Lasting Impact</w:t>
            </w:r>
          </w:p>
          <w:p w14:paraId="6DC38B5B" w14:textId="582B4860" w:rsidR="00911066" w:rsidRPr="002855A9" w:rsidRDefault="00352CF5" w:rsidP="009C43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</w:pPr>
            <w:r w:rsidRPr="002855A9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 xml:space="preserve">Prof </w:t>
            </w:r>
            <w:r w:rsidR="00B85BD1" w:rsidRPr="002855A9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>Flip Schutte (STADIO HE)</w:t>
            </w:r>
          </w:p>
          <w:p w14:paraId="6E7BF709" w14:textId="23F50037" w:rsidR="00B85BD1" w:rsidRPr="002855A9" w:rsidRDefault="00352CF5" w:rsidP="009C43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18"/>
                <w:szCs w:val="18"/>
              </w:rPr>
            </w:pPr>
            <w:hyperlink r:id="rId20" w:history="1">
              <w:r w:rsidRPr="002855A9">
                <w:rPr>
                  <w:rStyle w:val="Hyperlink"/>
                  <w:rFonts w:ascii="Brandon Grotesque Regular" w:hAnsi="Brandon Grotesque Regular"/>
                  <w:sz w:val="18"/>
                  <w:szCs w:val="18"/>
                </w:rPr>
                <w:t>flips@stadio.ac.za</w:t>
              </w:r>
            </w:hyperlink>
            <w:r w:rsidRPr="002855A9">
              <w:rPr>
                <w:rFonts w:ascii="Brandon Grotesque Regular" w:hAnsi="Brandon Grotesque Regular"/>
                <w:sz w:val="18"/>
                <w:szCs w:val="18"/>
              </w:rPr>
              <w:t xml:space="preserve"> </w:t>
            </w:r>
          </w:p>
        </w:tc>
      </w:tr>
      <w:tr w:rsidR="009C436C" w:rsidRPr="00145FA7" w14:paraId="56D913D1" w14:textId="77777777" w:rsidTr="009C436C">
        <w:trPr>
          <w:trHeight w:val="7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9" w:type="dxa"/>
            <w:vMerge/>
          </w:tcPr>
          <w:p w14:paraId="1C750C24" w14:textId="77777777" w:rsidR="009C436C" w:rsidRPr="00145FA7" w:rsidRDefault="009C436C" w:rsidP="009C436C">
            <w:pPr>
              <w:jc w:val="center"/>
              <w:rPr>
                <w:rFonts w:ascii="Brandon Grotesque Regular" w:hAnsi="Brandon Grotesque Regular" w:cstheme="minorHAnsi"/>
                <w:sz w:val="20"/>
                <w:szCs w:val="20"/>
              </w:rPr>
            </w:pPr>
          </w:p>
        </w:tc>
        <w:tc>
          <w:tcPr>
            <w:tcW w:w="1275" w:type="dxa"/>
          </w:tcPr>
          <w:p w14:paraId="5B57BAA0" w14:textId="2E802BED" w:rsidR="009C436C" w:rsidRDefault="009C436C" w:rsidP="009C43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</w:pPr>
            <w:r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  <w:t>1</w:t>
            </w:r>
            <w:r w:rsidR="00762D8B"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  <w:t>6:00 – 16:20</w:t>
            </w:r>
          </w:p>
          <w:p w14:paraId="1734F7B1" w14:textId="40763226" w:rsidR="00E122F4" w:rsidRPr="000E49B0" w:rsidRDefault="00E122F4" w:rsidP="009C43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16"/>
                <w:szCs w:val="16"/>
              </w:rPr>
            </w:pPr>
          </w:p>
        </w:tc>
        <w:tc>
          <w:tcPr>
            <w:tcW w:w="5245" w:type="dxa"/>
          </w:tcPr>
          <w:p w14:paraId="515F7A06" w14:textId="38D413F9" w:rsidR="00E122F4" w:rsidRPr="002855A9" w:rsidRDefault="00E122F4" w:rsidP="009C43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18"/>
                <w:szCs w:val="18"/>
              </w:rPr>
            </w:pPr>
          </w:p>
        </w:tc>
      </w:tr>
      <w:tr w:rsidR="009C436C" w:rsidRPr="001E6D42" w14:paraId="212D5440" w14:textId="77777777" w:rsidTr="004518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9" w:type="dxa"/>
          </w:tcPr>
          <w:p w14:paraId="6D3CBF8D" w14:textId="77777777" w:rsidR="009C436C" w:rsidRPr="001E6D42" w:rsidRDefault="009C436C" w:rsidP="009C436C">
            <w:pPr>
              <w:rPr>
                <w:rFonts w:ascii="Brandon Grotesque Regular" w:hAnsi="Brandon Grotesque Regular" w:cs="Calibri"/>
                <w:b w:val="0"/>
                <w:bCs w:val="0"/>
                <w:sz w:val="16"/>
                <w:szCs w:val="16"/>
              </w:rPr>
            </w:pPr>
          </w:p>
        </w:tc>
        <w:tc>
          <w:tcPr>
            <w:tcW w:w="6520" w:type="dxa"/>
            <w:gridSpan w:val="2"/>
          </w:tcPr>
          <w:p w14:paraId="4E8D6375" w14:textId="77777777" w:rsidR="009C436C" w:rsidRPr="000E49B0" w:rsidRDefault="009C436C" w:rsidP="009C43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b/>
                <w:bCs/>
                <w:sz w:val="16"/>
                <w:szCs w:val="16"/>
              </w:rPr>
            </w:pPr>
          </w:p>
        </w:tc>
      </w:tr>
      <w:tr w:rsidR="00762D8B" w:rsidRPr="00145FA7" w14:paraId="4D1F6C88" w14:textId="77777777" w:rsidTr="009C436C">
        <w:trPr>
          <w:trHeight w:val="7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9" w:type="dxa"/>
            <w:vMerge w:val="restart"/>
          </w:tcPr>
          <w:p w14:paraId="2A890D92" w14:textId="77777777" w:rsidR="00762D8B" w:rsidRDefault="00762D8B" w:rsidP="00762D8B">
            <w:pPr>
              <w:jc w:val="center"/>
              <w:rPr>
                <w:rFonts w:ascii="Brandon Grotesque Regular" w:hAnsi="Brandon Grotesque Regular" w:cstheme="minorHAnsi"/>
                <w:b w:val="0"/>
                <w:bCs w:val="0"/>
                <w:sz w:val="20"/>
                <w:szCs w:val="20"/>
              </w:rPr>
            </w:pPr>
            <w:r w:rsidRPr="007A42D0">
              <w:rPr>
                <w:rFonts w:ascii="Brandon Grotesque Regular" w:hAnsi="Brandon Grotesque Regular" w:cstheme="minorHAnsi"/>
                <w:sz w:val="20"/>
                <w:szCs w:val="20"/>
              </w:rPr>
              <w:t xml:space="preserve">Track 2 </w:t>
            </w:r>
          </w:p>
          <w:p w14:paraId="66DA6B8F" w14:textId="77777777" w:rsidR="00762D8B" w:rsidRDefault="00762D8B" w:rsidP="00762D8B">
            <w:pPr>
              <w:jc w:val="center"/>
              <w:rPr>
                <w:rFonts w:ascii="Brandon Grotesque Regular" w:hAnsi="Brandon Grotesque Regular" w:cstheme="minorHAnsi"/>
                <w:sz w:val="18"/>
                <w:szCs w:val="18"/>
              </w:rPr>
            </w:pPr>
            <w:r w:rsidRPr="002B108A">
              <w:rPr>
                <w:rFonts w:ascii="Brandon Grotesque Regular" w:hAnsi="Brandon Grotesque Regular" w:cstheme="minorHAnsi"/>
                <w:sz w:val="20"/>
                <w:szCs w:val="20"/>
              </w:rPr>
              <w:t>Expanding the frontiers of progress</w:t>
            </w:r>
            <w:r w:rsidRPr="00920324">
              <w:rPr>
                <w:rFonts w:ascii="Brandon Grotesque Regular" w:hAnsi="Brandon Grotesque Regular" w:cstheme="minorHAnsi"/>
                <w:b w:val="0"/>
                <w:bCs w:val="0"/>
                <w:sz w:val="18"/>
                <w:szCs w:val="18"/>
              </w:rPr>
              <w:t xml:space="preserve"> </w:t>
            </w:r>
          </w:p>
          <w:p w14:paraId="645D3EC3" w14:textId="77777777" w:rsidR="00762D8B" w:rsidRPr="00920324" w:rsidRDefault="00762D8B" w:rsidP="00762D8B">
            <w:pPr>
              <w:jc w:val="center"/>
              <w:rPr>
                <w:rFonts w:ascii="Brandon Grotesque Regular" w:hAnsi="Brandon Grotesque Regular" w:cstheme="minorHAnsi"/>
                <w:b w:val="0"/>
                <w:bCs w:val="0"/>
                <w:sz w:val="18"/>
                <w:szCs w:val="18"/>
              </w:rPr>
            </w:pPr>
            <w:r w:rsidRPr="00920324">
              <w:rPr>
                <w:rFonts w:ascii="Brandon Grotesque Regular" w:hAnsi="Brandon Grotesque Regular" w:cstheme="minorHAnsi"/>
                <w:b w:val="0"/>
                <w:bCs w:val="0"/>
                <w:sz w:val="18"/>
                <w:szCs w:val="18"/>
              </w:rPr>
              <w:t>EG02</w:t>
            </w:r>
          </w:p>
          <w:p w14:paraId="222F0E6F" w14:textId="77777777" w:rsidR="00762D8B" w:rsidRPr="00920324" w:rsidRDefault="00762D8B" w:rsidP="00762D8B">
            <w:pPr>
              <w:jc w:val="center"/>
              <w:rPr>
                <w:rFonts w:ascii="Brandon Grotesque Regular" w:hAnsi="Brandon Grotesque Regular" w:cstheme="minorHAnsi"/>
                <w:b w:val="0"/>
                <w:bCs w:val="0"/>
                <w:sz w:val="18"/>
                <w:szCs w:val="18"/>
              </w:rPr>
            </w:pPr>
          </w:p>
          <w:p w14:paraId="6305DF6F" w14:textId="77777777" w:rsidR="00762D8B" w:rsidRPr="007A42D0" w:rsidRDefault="00762D8B" w:rsidP="00762D8B">
            <w:pPr>
              <w:jc w:val="center"/>
              <w:rPr>
                <w:rFonts w:ascii="Brandon Grotesque Regular" w:hAnsi="Brandon Grotesque Regular" w:cstheme="minorHAnsi"/>
                <w:sz w:val="20"/>
                <w:szCs w:val="20"/>
              </w:rPr>
            </w:pPr>
          </w:p>
        </w:tc>
        <w:tc>
          <w:tcPr>
            <w:tcW w:w="1275" w:type="dxa"/>
          </w:tcPr>
          <w:p w14:paraId="61375811" w14:textId="37A113C1" w:rsidR="00762D8B" w:rsidRPr="000E49B0" w:rsidRDefault="00762D8B" w:rsidP="00762D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</w:pPr>
            <w:r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  <w:t>15:00 – 15:20</w:t>
            </w:r>
          </w:p>
        </w:tc>
        <w:tc>
          <w:tcPr>
            <w:tcW w:w="5245" w:type="dxa"/>
          </w:tcPr>
          <w:p w14:paraId="5EDF512C" w14:textId="77777777" w:rsidR="00762D8B" w:rsidRPr="002855A9" w:rsidRDefault="00762D8B" w:rsidP="00762D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/>
                <w:sz w:val="18"/>
                <w:szCs w:val="18"/>
              </w:rPr>
            </w:pPr>
            <w:r w:rsidRPr="002855A9">
              <w:rPr>
                <w:rFonts w:ascii="Brandon Grotesque Regular" w:hAnsi="Brandon Grotesque Regular"/>
                <w:sz w:val="18"/>
                <w:szCs w:val="18"/>
              </w:rPr>
              <w:t>Human-Centred AI Literacy: Rethinking Experiential Education for Sustainable Digital Futures</w:t>
            </w:r>
          </w:p>
          <w:p w14:paraId="7135DB08" w14:textId="77777777" w:rsidR="00762D8B" w:rsidRPr="002855A9" w:rsidRDefault="00762D8B" w:rsidP="00762D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</w:pPr>
            <w:r w:rsidRPr="002855A9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>Charles Wiggill (STADIO HE)</w:t>
            </w:r>
          </w:p>
          <w:p w14:paraId="73598A66" w14:textId="23B8EDA3" w:rsidR="00762D8B" w:rsidRPr="002855A9" w:rsidRDefault="00762D8B" w:rsidP="00762D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="Calibri"/>
                <w:b/>
                <w:bCs/>
                <w:sz w:val="18"/>
                <w:szCs w:val="18"/>
              </w:rPr>
            </w:pPr>
            <w:hyperlink r:id="rId21" w:history="1">
              <w:r w:rsidRPr="002855A9">
                <w:rPr>
                  <w:rStyle w:val="Hyperlink"/>
                  <w:rFonts w:ascii="Brandon Grotesque Regular" w:hAnsi="Brandon Grotesque Regular"/>
                  <w:sz w:val="18"/>
                  <w:szCs w:val="18"/>
                </w:rPr>
                <w:t>charliw@stadio.ac.za</w:t>
              </w:r>
            </w:hyperlink>
            <w:r w:rsidRPr="002855A9">
              <w:rPr>
                <w:rFonts w:ascii="Brandon Grotesque Regular" w:hAnsi="Brandon Grotesque Regular"/>
                <w:sz w:val="18"/>
                <w:szCs w:val="18"/>
              </w:rPr>
              <w:t xml:space="preserve"> </w:t>
            </w:r>
          </w:p>
        </w:tc>
      </w:tr>
      <w:tr w:rsidR="00762D8B" w:rsidRPr="00145FA7" w14:paraId="4D5456D4" w14:textId="77777777" w:rsidTr="009C43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9" w:type="dxa"/>
            <w:vMerge/>
          </w:tcPr>
          <w:p w14:paraId="4ABDC4B0" w14:textId="77777777" w:rsidR="00762D8B" w:rsidRPr="007A42D0" w:rsidRDefault="00762D8B" w:rsidP="00762D8B">
            <w:pPr>
              <w:jc w:val="center"/>
              <w:rPr>
                <w:rFonts w:ascii="Brandon Grotesque Regular" w:hAnsi="Brandon Grotesque Regular" w:cstheme="minorHAnsi"/>
                <w:sz w:val="20"/>
                <w:szCs w:val="20"/>
              </w:rPr>
            </w:pPr>
          </w:p>
        </w:tc>
        <w:tc>
          <w:tcPr>
            <w:tcW w:w="1275" w:type="dxa"/>
          </w:tcPr>
          <w:p w14:paraId="7348A045" w14:textId="7162E696" w:rsidR="00762D8B" w:rsidRPr="000E49B0" w:rsidRDefault="00762D8B" w:rsidP="00762D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</w:pPr>
            <w:r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  <w:t>15:30 – 15:50</w:t>
            </w:r>
          </w:p>
        </w:tc>
        <w:tc>
          <w:tcPr>
            <w:tcW w:w="5245" w:type="dxa"/>
          </w:tcPr>
          <w:p w14:paraId="42291609" w14:textId="77777777" w:rsidR="00762D8B" w:rsidRPr="002855A9" w:rsidRDefault="00762D8B" w:rsidP="00762D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/>
                <w:sz w:val="18"/>
                <w:szCs w:val="18"/>
              </w:rPr>
            </w:pPr>
            <w:bookmarkStart w:id="2" w:name="_Hlk200378310"/>
            <w:r w:rsidRPr="002855A9">
              <w:rPr>
                <w:rFonts w:ascii="Brandon Grotesque Regular" w:hAnsi="Brandon Grotesque Regular"/>
                <w:sz w:val="18"/>
                <w:szCs w:val="18"/>
              </w:rPr>
              <w:t>Leadership Parallels between Braveheart's Captain Kenau of Haarlem and Public Prosecutor Madonsela of South Africa: Two Role Models of Resistance and Justice</w:t>
            </w:r>
            <w:bookmarkEnd w:id="2"/>
          </w:p>
          <w:p w14:paraId="010E4D89" w14:textId="77777777" w:rsidR="00762D8B" w:rsidRPr="002855A9" w:rsidRDefault="00762D8B" w:rsidP="00762D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</w:pPr>
            <w:r w:rsidRPr="002855A9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>Dr Christo Swart (STADIO HE)</w:t>
            </w:r>
          </w:p>
          <w:p w14:paraId="6D2F5ECA" w14:textId="530E1F42" w:rsidR="00762D8B" w:rsidRPr="002855A9" w:rsidRDefault="00762D8B" w:rsidP="00762D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="Calibri"/>
                <w:b/>
                <w:bCs/>
                <w:sz w:val="18"/>
                <w:szCs w:val="18"/>
              </w:rPr>
            </w:pPr>
            <w:hyperlink r:id="rId22" w:history="1">
              <w:r w:rsidRPr="002855A9">
                <w:rPr>
                  <w:rStyle w:val="Hyperlink"/>
                  <w:rFonts w:ascii="Brandon Grotesque Regular" w:hAnsi="Brandon Grotesque Regular"/>
                  <w:sz w:val="18"/>
                  <w:szCs w:val="18"/>
                </w:rPr>
                <w:t>ChristoS@stadio.ac.za</w:t>
              </w:r>
            </w:hyperlink>
            <w:r w:rsidRPr="002855A9">
              <w:rPr>
                <w:rFonts w:ascii="Brandon Grotesque Regular" w:hAnsi="Brandon Grotesque Regular"/>
                <w:sz w:val="18"/>
                <w:szCs w:val="18"/>
              </w:rPr>
              <w:t xml:space="preserve"> </w:t>
            </w:r>
          </w:p>
        </w:tc>
      </w:tr>
      <w:tr w:rsidR="00762D8B" w:rsidRPr="00145FA7" w14:paraId="4C7C9125" w14:textId="77777777" w:rsidTr="009C436C">
        <w:trPr>
          <w:trHeight w:val="7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9" w:type="dxa"/>
            <w:vMerge/>
          </w:tcPr>
          <w:p w14:paraId="3793EF23" w14:textId="77777777" w:rsidR="00762D8B" w:rsidRPr="007A42D0" w:rsidRDefault="00762D8B" w:rsidP="00762D8B">
            <w:pPr>
              <w:jc w:val="center"/>
              <w:rPr>
                <w:rFonts w:ascii="Brandon Grotesque Regular" w:hAnsi="Brandon Grotesque Regular" w:cstheme="minorHAnsi"/>
                <w:sz w:val="20"/>
                <w:szCs w:val="20"/>
              </w:rPr>
            </w:pPr>
          </w:p>
        </w:tc>
        <w:tc>
          <w:tcPr>
            <w:tcW w:w="1275" w:type="dxa"/>
          </w:tcPr>
          <w:p w14:paraId="7A350372" w14:textId="77777777" w:rsidR="00762D8B" w:rsidRDefault="00762D8B" w:rsidP="00762D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</w:pPr>
            <w:r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  <w:t>16:00 – 16:20</w:t>
            </w:r>
          </w:p>
          <w:p w14:paraId="4FC17D4E" w14:textId="0907D517" w:rsidR="00762D8B" w:rsidRPr="000E49B0" w:rsidRDefault="00762D8B" w:rsidP="00762D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</w:pPr>
          </w:p>
        </w:tc>
        <w:tc>
          <w:tcPr>
            <w:tcW w:w="5245" w:type="dxa"/>
          </w:tcPr>
          <w:p w14:paraId="166625B5" w14:textId="77777777" w:rsidR="00762D8B" w:rsidRPr="002855A9" w:rsidRDefault="00762D8B" w:rsidP="00762D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/>
                <w:sz w:val="18"/>
                <w:szCs w:val="18"/>
              </w:rPr>
            </w:pPr>
            <w:bookmarkStart w:id="3" w:name="_Hlk200365280"/>
            <w:r w:rsidRPr="002855A9">
              <w:rPr>
                <w:rFonts w:ascii="Brandon Grotesque Regular" w:hAnsi="Brandon Grotesque Regular"/>
                <w:sz w:val="18"/>
                <w:szCs w:val="18"/>
              </w:rPr>
              <w:t xml:space="preserve">The Resilient Remix:  Redesigning leadership systems with circular thinking </w:t>
            </w:r>
            <w:proofErr w:type="gramStart"/>
            <w:r w:rsidRPr="002855A9">
              <w:rPr>
                <w:rFonts w:ascii="Brandon Grotesque Regular" w:hAnsi="Brandon Grotesque Regular"/>
                <w:sz w:val="18"/>
                <w:szCs w:val="18"/>
              </w:rPr>
              <w:t>and  regenerative</w:t>
            </w:r>
            <w:proofErr w:type="gramEnd"/>
            <w:r w:rsidRPr="002855A9">
              <w:rPr>
                <w:rFonts w:ascii="Brandon Grotesque Regular" w:hAnsi="Brandon Grotesque Regular"/>
                <w:sz w:val="18"/>
                <w:szCs w:val="18"/>
              </w:rPr>
              <w:t xml:space="preserve"> purpose</w:t>
            </w:r>
            <w:bookmarkEnd w:id="3"/>
            <w:r w:rsidRPr="002855A9">
              <w:rPr>
                <w:rFonts w:ascii="Brandon Grotesque Regular" w:hAnsi="Brandon Grotesque Regular"/>
                <w:sz w:val="18"/>
                <w:szCs w:val="18"/>
              </w:rPr>
              <w:t xml:space="preserve">  </w:t>
            </w:r>
          </w:p>
          <w:p w14:paraId="255F043C" w14:textId="77777777" w:rsidR="00762D8B" w:rsidRPr="002855A9" w:rsidRDefault="00762D8B" w:rsidP="00762D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/>
                <w:sz w:val="18"/>
                <w:szCs w:val="18"/>
              </w:rPr>
            </w:pPr>
            <w:r w:rsidRPr="002855A9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>Dr Ameena Ahamed (</w:t>
            </w:r>
            <w:r w:rsidRPr="002855A9">
              <w:rPr>
                <w:rFonts w:ascii="Brandon Grotesque Regular" w:hAnsi="Brandon Grotesque Regular"/>
                <w:sz w:val="18"/>
                <w:szCs w:val="18"/>
              </w:rPr>
              <w:t xml:space="preserve">SSR Medical College, </w:t>
            </w:r>
            <w:proofErr w:type="spellStart"/>
            <w:r w:rsidRPr="002855A9">
              <w:rPr>
                <w:rFonts w:ascii="Brandon Grotesque Regular" w:hAnsi="Brandon Grotesque Regular"/>
                <w:sz w:val="18"/>
                <w:szCs w:val="18"/>
              </w:rPr>
              <w:t>Qualityedge</w:t>
            </w:r>
            <w:proofErr w:type="spellEnd"/>
            <w:r w:rsidRPr="002855A9">
              <w:rPr>
                <w:rFonts w:ascii="Brandon Grotesque Regular" w:hAnsi="Brandon Grotesque Regular"/>
                <w:sz w:val="18"/>
                <w:szCs w:val="18"/>
              </w:rPr>
              <w:t>-Consulting)</w:t>
            </w:r>
          </w:p>
          <w:p w14:paraId="4149EFAD" w14:textId="0081034B" w:rsidR="00762D8B" w:rsidRPr="002855A9" w:rsidRDefault="00762D8B" w:rsidP="00762D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="Calibri"/>
                <w:b/>
                <w:bCs/>
                <w:sz w:val="18"/>
                <w:szCs w:val="18"/>
              </w:rPr>
            </w:pPr>
            <w:hyperlink r:id="rId23" w:history="1">
              <w:r w:rsidRPr="002855A9">
                <w:rPr>
                  <w:rStyle w:val="Hyperlink"/>
                  <w:rFonts w:ascii="Brandon Grotesque Regular" w:hAnsi="Brandon Grotesque Regular"/>
                  <w:sz w:val="18"/>
                  <w:szCs w:val="18"/>
                </w:rPr>
                <w:t>ahamedameena@gmail.com</w:t>
              </w:r>
            </w:hyperlink>
            <w:r w:rsidRPr="002855A9">
              <w:rPr>
                <w:rFonts w:ascii="Brandon Grotesque Regular" w:hAnsi="Brandon Grotesque Regular"/>
                <w:sz w:val="18"/>
                <w:szCs w:val="18"/>
              </w:rPr>
              <w:t xml:space="preserve"> </w:t>
            </w:r>
          </w:p>
        </w:tc>
      </w:tr>
      <w:tr w:rsidR="009C436C" w:rsidRPr="00145FA7" w14:paraId="1B0D3757" w14:textId="77777777" w:rsidTr="004518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9" w:type="dxa"/>
          </w:tcPr>
          <w:p w14:paraId="49937273" w14:textId="77777777" w:rsidR="009C436C" w:rsidRPr="001E6D42" w:rsidRDefault="009C436C" w:rsidP="009C436C">
            <w:pPr>
              <w:jc w:val="center"/>
              <w:rPr>
                <w:rFonts w:ascii="Brandon Grotesque Regular" w:hAnsi="Brandon Grotesque Regular" w:cstheme="minorHAnsi"/>
                <w:sz w:val="16"/>
                <w:szCs w:val="16"/>
              </w:rPr>
            </w:pPr>
          </w:p>
        </w:tc>
        <w:tc>
          <w:tcPr>
            <w:tcW w:w="6520" w:type="dxa"/>
            <w:gridSpan w:val="2"/>
          </w:tcPr>
          <w:p w14:paraId="389A85D6" w14:textId="77777777" w:rsidR="009C436C" w:rsidRPr="000E49B0" w:rsidRDefault="009C436C" w:rsidP="009C436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16"/>
                <w:szCs w:val="16"/>
              </w:rPr>
            </w:pPr>
          </w:p>
        </w:tc>
      </w:tr>
      <w:tr w:rsidR="00762D8B" w:rsidRPr="00145FA7" w14:paraId="38B4E451" w14:textId="77777777" w:rsidTr="009C436C">
        <w:trPr>
          <w:trHeight w:val="6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9" w:type="dxa"/>
            <w:vMerge w:val="restart"/>
          </w:tcPr>
          <w:p w14:paraId="024975B2" w14:textId="77777777" w:rsidR="00762D8B" w:rsidRDefault="00762D8B" w:rsidP="00762D8B">
            <w:pPr>
              <w:jc w:val="center"/>
              <w:rPr>
                <w:rFonts w:ascii="Brandon Grotesque Regular" w:hAnsi="Brandon Grotesque Regular" w:cstheme="minorHAnsi"/>
                <w:b w:val="0"/>
                <w:bCs w:val="0"/>
                <w:sz w:val="20"/>
                <w:szCs w:val="20"/>
              </w:rPr>
            </w:pPr>
            <w:r w:rsidRPr="00145FA7">
              <w:rPr>
                <w:rFonts w:ascii="Brandon Grotesque Regular" w:hAnsi="Brandon Grotesque Regular" w:cstheme="minorHAnsi"/>
                <w:sz w:val="20"/>
                <w:szCs w:val="20"/>
              </w:rPr>
              <w:t xml:space="preserve">Track 3 </w:t>
            </w:r>
          </w:p>
          <w:p w14:paraId="5734D813" w14:textId="77777777" w:rsidR="00762D8B" w:rsidRDefault="00762D8B" w:rsidP="00762D8B">
            <w:pPr>
              <w:jc w:val="center"/>
              <w:rPr>
                <w:rFonts w:ascii="Brandon Grotesque Regular" w:hAnsi="Brandon Grotesque Regular" w:cstheme="minorHAnsi"/>
                <w:sz w:val="18"/>
                <w:szCs w:val="18"/>
              </w:rPr>
            </w:pPr>
            <w:r w:rsidRPr="002B108A">
              <w:rPr>
                <w:rFonts w:ascii="Brandon Grotesque Regular" w:hAnsi="Brandon Grotesque Regular" w:cstheme="minorHAnsi"/>
                <w:sz w:val="20"/>
                <w:szCs w:val="20"/>
              </w:rPr>
              <w:t>Governance for global progress</w:t>
            </w:r>
            <w:r w:rsidRPr="00920324">
              <w:rPr>
                <w:rFonts w:ascii="Brandon Grotesque Regular" w:hAnsi="Brandon Grotesque Regular" w:cstheme="minorHAnsi"/>
                <w:b w:val="0"/>
                <w:bCs w:val="0"/>
                <w:sz w:val="18"/>
                <w:szCs w:val="18"/>
              </w:rPr>
              <w:t xml:space="preserve"> </w:t>
            </w:r>
          </w:p>
          <w:p w14:paraId="21522367" w14:textId="77777777" w:rsidR="00762D8B" w:rsidRPr="00920324" w:rsidRDefault="00762D8B" w:rsidP="00762D8B">
            <w:pPr>
              <w:jc w:val="center"/>
              <w:rPr>
                <w:rFonts w:ascii="Brandon Grotesque Regular" w:hAnsi="Brandon Grotesque Regular" w:cstheme="minorHAnsi"/>
                <w:b w:val="0"/>
                <w:bCs w:val="0"/>
                <w:sz w:val="18"/>
                <w:szCs w:val="18"/>
              </w:rPr>
            </w:pPr>
            <w:r w:rsidRPr="00920324">
              <w:rPr>
                <w:rFonts w:ascii="Brandon Grotesque Regular" w:hAnsi="Brandon Grotesque Regular" w:cstheme="minorHAnsi"/>
                <w:b w:val="0"/>
                <w:bCs w:val="0"/>
                <w:sz w:val="18"/>
                <w:szCs w:val="18"/>
              </w:rPr>
              <w:t>EG03</w:t>
            </w:r>
          </w:p>
          <w:p w14:paraId="6510BADA" w14:textId="77777777" w:rsidR="00762D8B" w:rsidRPr="00145FA7" w:rsidRDefault="00762D8B" w:rsidP="00C80C26">
            <w:pPr>
              <w:jc w:val="center"/>
              <w:rPr>
                <w:rFonts w:ascii="Brandon Grotesque Regular" w:hAnsi="Brandon Grotesque Regular" w:cstheme="minorHAnsi"/>
                <w:sz w:val="20"/>
                <w:szCs w:val="20"/>
              </w:rPr>
            </w:pPr>
          </w:p>
        </w:tc>
        <w:tc>
          <w:tcPr>
            <w:tcW w:w="1275" w:type="dxa"/>
          </w:tcPr>
          <w:p w14:paraId="67973768" w14:textId="442AFB88" w:rsidR="00762D8B" w:rsidRPr="000E49B0" w:rsidRDefault="00762D8B" w:rsidP="00762D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</w:pPr>
            <w:r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  <w:t>15:00 – 15:20</w:t>
            </w:r>
          </w:p>
        </w:tc>
        <w:tc>
          <w:tcPr>
            <w:tcW w:w="5245" w:type="dxa"/>
          </w:tcPr>
          <w:p w14:paraId="3DB48950" w14:textId="77777777" w:rsidR="00762D8B" w:rsidRPr="002855A9" w:rsidRDefault="00762D8B" w:rsidP="00762D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/>
                <w:sz w:val="18"/>
                <w:szCs w:val="18"/>
              </w:rPr>
            </w:pPr>
            <w:r w:rsidRPr="002855A9">
              <w:rPr>
                <w:rFonts w:ascii="Brandon Grotesque Regular" w:hAnsi="Brandon Grotesque Regular"/>
                <w:sz w:val="18"/>
                <w:szCs w:val="18"/>
              </w:rPr>
              <w:t>A framework for strategic international and cross-sector partnership in higher education</w:t>
            </w:r>
          </w:p>
          <w:p w14:paraId="35E864ED" w14:textId="77777777" w:rsidR="00762D8B" w:rsidRPr="002855A9" w:rsidRDefault="00762D8B" w:rsidP="00762D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</w:pPr>
            <w:r w:rsidRPr="002855A9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>Dr Vanessa Grootboom (STADIO HE)</w:t>
            </w:r>
          </w:p>
          <w:p w14:paraId="4DDD2A84" w14:textId="4798C961" w:rsidR="00762D8B" w:rsidRPr="002855A9" w:rsidRDefault="00762D8B" w:rsidP="00762D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="Calibri"/>
                <w:sz w:val="18"/>
                <w:szCs w:val="18"/>
              </w:rPr>
            </w:pPr>
            <w:hyperlink r:id="rId24" w:history="1">
              <w:r w:rsidRPr="002855A9">
                <w:rPr>
                  <w:rStyle w:val="Hyperlink"/>
                  <w:rFonts w:ascii="Brandon Grotesque Regular" w:hAnsi="Brandon Grotesque Regular"/>
                  <w:sz w:val="18"/>
                  <w:szCs w:val="18"/>
                </w:rPr>
                <w:t>VanessaG@stadio.ac.za</w:t>
              </w:r>
            </w:hyperlink>
            <w:r w:rsidRPr="002855A9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 xml:space="preserve"> </w:t>
            </w:r>
          </w:p>
        </w:tc>
      </w:tr>
      <w:tr w:rsidR="00762D8B" w:rsidRPr="00145FA7" w14:paraId="0BF7E7F3" w14:textId="77777777" w:rsidTr="009C43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9" w:type="dxa"/>
            <w:vMerge/>
          </w:tcPr>
          <w:p w14:paraId="67EFD71B" w14:textId="77777777" w:rsidR="00762D8B" w:rsidRPr="00145FA7" w:rsidRDefault="00762D8B" w:rsidP="00762D8B">
            <w:pPr>
              <w:jc w:val="center"/>
              <w:rPr>
                <w:rFonts w:ascii="Brandon Grotesque Regular" w:hAnsi="Brandon Grotesque Regular" w:cstheme="minorHAnsi"/>
                <w:sz w:val="20"/>
                <w:szCs w:val="20"/>
              </w:rPr>
            </w:pPr>
          </w:p>
        </w:tc>
        <w:tc>
          <w:tcPr>
            <w:tcW w:w="1275" w:type="dxa"/>
          </w:tcPr>
          <w:p w14:paraId="5A23B744" w14:textId="6C3AB612" w:rsidR="00762D8B" w:rsidRPr="000E49B0" w:rsidRDefault="00762D8B" w:rsidP="00762D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</w:pPr>
            <w:r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  <w:t>15:30 – 15:50</w:t>
            </w:r>
          </w:p>
        </w:tc>
        <w:tc>
          <w:tcPr>
            <w:tcW w:w="5245" w:type="dxa"/>
          </w:tcPr>
          <w:p w14:paraId="4D83CB00" w14:textId="77777777" w:rsidR="00762D8B" w:rsidRPr="002855A9" w:rsidRDefault="00762D8B" w:rsidP="00762D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/>
                <w:color w:val="000000" w:themeColor="text1"/>
                <w:sz w:val="18"/>
                <w:szCs w:val="18"/>
              </w:rPr>
            </w:pPr>
            <w:bookmarkStart w:id="4" w:name="_Hlk203136059"/>
            <w:r w:rsidRPr="002855A9">
              <w:rPr>
                <w:rFonts w:ascii="Brandon Grotesque Regular" w:hAnsi="Brandon Grotesque Regular"/>
                <w:color w:val="000000" w:themeColor="text1"/>
                <w:sz w:val="18"/>
                <w:szCs w:val="18"/>
              </w:rPr>
              <w:t>Embedding education for sustainable development in Transnational Education</w:t>
            </w:r>
            <w:bookmarkEnd w:id="4"/>
          </w:p>
          <w:p w14:paraId="357D2C3E" w14:textId="77777777" w:rsidR="00762D8B" w:rsidRPr="002855A9" w:rsidRDefault="00762D8B" w:rsidP="00762D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/>
                <w:color w:val="000000" w:themeColor="text1"/>
                <w:sz w:val="18"/>
                <w:szCs w:val="18"/>
              </w:rPr>
            </w:pPr>
            <w:bookmarkStart w:id="5" w:name="_Hlk203136034"/>
            <w:r w:rsidRPr="002855A9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 xml:space="preserve">Dr. Shaheen Motala-Timol, Dr. Tasneem </w:t>
            </w:r>
            <w:proofErr w:type="spellStart"/>
            <w:r w:rsidRPr="002855A9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>Mustun</w:t>
            </w:r>
            <w:proofErr w:type="spellEnd"/>
            <w:r w:rsidRPr="002855A9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>, Dr. Phil Barter</w:t>
            </w:r>
            <w:bookmarkEnd w:id="5"/>
            <w:r w:rsidRPr="002855A9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 xml:space="preserve"> (</w:t>
            </w:r>
            <w:r w:rsidRPr="002855A9">
              <w:rPr>
                <w:rFonts w:ascii="Brandon Grotesque Regular" w:hAnsi="Brandon Grotesque Regular"/>
                <w:color w:val="000000" w:themeColor="text1"/>
                <w:sz w:val="18"/>
                <w:szCs w:val="18"/>
              </w:rPr>
              <w:t>Middlesex University Mauritius)</w:t>
            </w:r>
          </w:p>
          <w:p w14:paraId="771C18FF" w14:textId="5951C409" w:rsidR="00762D8B" w:rsidRPr="002855A9" w:rsidRDefault="00762D8B" w:rsidP="00762D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="Calibri"/>
                <w:b/>
                <w:bCs/>
                <w:sz w:val="18"/>
                <w:szCs w:val="18"/>
              </w:rPr>
            </w:pPr>
            <w:hyperlink r:id="rId25" w:history="1">
              <w:r w:rsidRPr="002855A9">
                <w:rPr>
                  <w:rStyle w:val="Hyperlink"/>
                  <w:rFonts w:ascii="Brandon Grotesque Regular" w:hAnsi="Brandon Grotesque Regular"/>
                  <w:sz w:val="18"/>
                  <w:szCs w:val="18"/>
                </w:rPr>
                <w:t>p.barter@mdx.ac.mu</w:t>
              </w:r>
            </w:hyperlink>
            <w:r w:rsidRPr="002855A9">
              <w:rPr>
                <w:rFonts w:ascii="Brandon Grotesque Regular" w:hAnsi="Brandon Grotesque Regular"/>
                <w:sz w:val="18"/>
                <w:szCs w:val="18"/>
              </w:rPr>
              <w:t xml:space="preserve"> </w:t>
            </w:r>
          </w:p>
        </w:tc>
      </w:tr>
      <w:tr w:rsidR="00762D8B" w:rsidRPr="00145FA7" w14:paraId="72AB7508" w14:textId="77777777" w:rsidTr="009C436C">
        <w:trPr>
          <w:trHeight w:val="6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9" w:type="dxa"/>
            <w:vMerge/>
          </w:tcPr>
          <w:p w14:paraId="408A0BC0" w14:textId="77777777" w:rsidR="00762D8B" w:rsidRPr="00145FA7" w:rsidRDefault="00762D8B" w:rsidP="00762D8B">
            <w:pPr>
              <w:jc w:val="center"/>
              <w:rPr>
                <w:rFonts w:ascii="Brandon Grotesque Regular" w:hAnsi="Brandon Grotesque Regular" w:cstheme="minorHAnsi"/>
                <w:sz w:val="20"/>
                <w:szCs w:val="20"/>
              </w:rPr>
            </w:pPr>
          </w:p>
        </w:tc>
        <w:tc>
          <w:tcPr>
            <w:tcW w:w="1275" w:type="dxa"/>
          </w:tcPr>
          <w:p w14:paraId="2367CF18" w14:textId="77777777" w:rsidR="00762D8B" w:rsidRDefault="00762D8B" w:rsidP="00762D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</w:pPr>
            <w:r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  <w:t>16:00 – 16:20</w:t>
            </w:r>
          </w:p>
          <w:p w14:paraId="1B860EB7" w14:textId="6EFB434A" w:rsidR="00762D8B" w:rsidRPr="000E49B0" w:rsidRDefault="00762D8B" w:rsidP="00762D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</w:pPr>
          </w:p>
        </w:tc>
        <w:tc>
          <w:tcPr>
            <w:tcW w:w="5245" w:type="dxa"/>
          </w:tcPr>
          <w:p w14:paraId="2C59869A" w14:textId="77777777" w:rsidR="00762D8B" w:rsidRPr="0090720C" w:rsidRDefault="00762D8B" w:rsidP="00762D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/>
                <w:color w:val="000000" w:themeColor="text1"/>
                <w:sz w:val="18"/>
                <w:szCs w:val="18"/>
              </w:rPr>
            </w:pPr>
            <w:r w:rsidRPr="0090720C">
              <w:rPr>
                <w:rFonts w:ascii="Brandon Grotesque Regular" w:hAnsi="Brandon Grotesque Regular"/>
                <w:color w:val="000000" w:themeColor="text1"/>
                <w:sz w:val="18"/>
                <w:szCs w:val="18"/>
              </w:rPr>
              <w:t>Leadership for a sustainable tomorrow: Reimagining chartered accountancy education in South Africa</w:t>
            </w:r>
          </w:p>
          <w:p w14:paraId="4322AC2E" w14:textId="77777777" w:rsidR="00762D8B" w:rsidRPr="0090720C" w:rsidRDefault="00762D8B" w:rsidP="00762D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/>
                <w:color w:val="000000" w:themeColor="text1"/>
                <w:sz w:val="18"/>
                <w:szCs w:val="18"/>
              </w:rPr>
            </w:pPr>
            <w:r w:rsidRPr="0090720C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>Judith Terblanche and Marlize Putter (</w:t>
            </w:r>
            <w:r w:rsidRPr="0090720C">
              <w:rPr>
                <w:rFonts w:ascii="Brandon Grotesque Regular" w:hAnsi="Brandon Grotesque Regular"/>
                <w:color w:val="000000" w:themeColor="text1"/>
                <w:sz w:val="18"/>
                <w:szCs w:val="18"/>
              </w:rPr>
              <w:t>Milpark Education, South Africa)</w:t>
            </w:r>
          </w:p>
          <w:p w14:paraId="61A960A2" w14:textId="77777777" w:rsidR="00762D8B" w:rsidRPr="0090720C" w:rsidRDefault="00762D8B" w:rsidP="00762D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/>
                <w:sz w:val="18"/>
                <w:szCs w:val="18"/>
              </w:rPr>
            </w:pPr>
            <w:hyperlink r:id="rId26" w:history="1">
              <w:r w:rsidRPr="0090720C">
                <w:rPr>
                  <w:rStyle w:val="Hyperlink"/>
                  <w:rFonts w:ascii="Brandon Grotesque Regular" w:hAnsi="Brandon Grotesque Regular"/>
                  <w:sz w:val="18"/>
                  <w:szCs w:val="18"/>
                </w:rPr>
                <w:t>judith.terblanche@milpark.ac.za</w:t>
              </w:r>
            </w:hyperlink>
          </w:p>
          <w:p w14:paraId="0AF1A09E" w14:textId="4BBA8CA8" w:rsidR="00762D8B" w:rsidRPr="0090720C" w:rsidRDefault="00762D8B" w:rsidP="00762D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="Calibri"/>
                <w:b/>
                <w:bCs/>
                <w:sz w:val="18"/>
                <w:szCs w:val="18"/>
              </w:rPr>
            </w:pPr>
            <w:hyperlink r:id="rId27" w:history="1">
              <w:r w:rsidRPr="0090720C">
                <w:rPr>
                  <w:rStyle w:val="Hyperlink"/>
                  <w:rFonts w:ascii="Brandon Grotesque Regular" w:hAnsi="Brandon Grotesque Regular"/>
                  <w:sz w:val="18"/>
                  <w:szCs w:val="18"/>
                </w:rPr>
                <w:t>marilize.putter@milpark.ac.za</w:t>
              </w:r>
            </w:hyperlink>
            <w:r w:rsidRPr="0090720C">
              <w:rPr>
                <w:rFonts w:ascii="Brandon Grotesque Regular" w:hAnsi="Brandon Grotesque Regular"/>
                <w:sz w:val="18"/>
                <w:szCs w:val="18"/>
              </w:rPr>
              <w:t xml:space="preserve"> </w:t>
            </w:r>
          </w:p>
        </w:tc>
      </w:tr>
      <w:tr w:rsidR="000654CB" w:rsidRPr="00145FA7" w14:paraId="06C6118D" w14:textId="77777777" w:rsidTr="00BC6C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9" w:type="dxa"/>
          </w:tcPr>
          <w:p w14:paraId="15B4E50B" w14:textId="77777777" w:rsidR="000654CB" w:rsidRPr="001E6D42" w:rsidRDefault="000654CB" w:rsidP="00BC6CA4">
            <w:pPr>
              <w:jc w:val="center"/>
              <w:rPr>
                <w:rFonts w:ascii="Brandon Grotesque Regular" w:hAnsi="Brandon Grotesque Regular" w:cstheme="minorHAnsi"/>
                <w:sz w:val="16"/>
                <w:szCs w:val="16"/>
              </w:rPr>
            </w:pPr>
          </w:p>
        </w:tc>
        <w:tc>
          <w:tcPr>
            <w:tcW w:w="6520" w:type="dxa"/>
            <w:gridSpan w:val="2"/>
          </w:tcPr>
          <w:p w14:paraId="57C39F60" w14:textId="77777777" w:rsidR="000654CB" w:rsidRPr="000E49B0" w:rsidRDefault="000654CB" w:rsidP="00BC6CA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16"/>
                <w:szCs w:val="16"/>
              </w:rPr>
            </w:pPr>
          </w:p>
        </w:tc>
      </w:tr>
      <w:tr w:rsidR="000654CB" w:rsidRPr="00145FA7" w14:paraId="6677029C" w14:textId="77777777" w:rsidTr="00BC6CA4">
        <w:trPr>
          <w:trHeight w:val="6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9" w:type="dxa"/>
            <w:vMerge w:val="restart"/>
          </w:tcPr>
          <w:p w14:paraId="779C025F" w14:textId="3E7CDBAE" w:rsidR="000654CB" w:rsidRDefault="000654CB" w:rsidP="00BC6CA4">
            <w:pPr>
              <w:jc w:val="center"/>
              <w:rPr>
                <w:rFonts w:ascii="Brandon Grotesque Regular" w:hAnsi="Brandon Grotesque Regular" w:cstheme="minorHAnsi"/>
                <w:b w:val="0"/>
                <w:bCs w:val="0"/>
                <w:sz w:val="20"/>
                <w:szCs w:val="20"/>
              </w:rPr>
            </w:pPr>
            <w:r w:rsidRPr="00145FA7">
              <w:rPr>
                <w:rFonts w:ascii="Brandon Grotesque Regular" w:hAnsi="Brandon Grotesque Regular" w:cstheme="minorHAnsi"/>
                <w:sz w:val="20"/>
                <w:szCs w:val="20"/>
              </w:rPr>
              <w:t xml:space="preserve">Track </w:t>
            </w:r>
            <w:r>
              <w:rPr>
                <w:rFonts w:ascii="Brandon Grotesque Regular" w:hAnsi="Brandon Grotesque Regular" w:cstheme="minorHAnsi"/>
                <w:sz w:val="20"/>
                <w:szCs w:val="20"/>
              </w:rPr>
              <w:t>4</w:t>
            </w:r>
          </w:p>
          <w:p w14:paraId="1099C283" w14:textId="0F0B7A38" w:rsidR="000654CB" w:rsidRPr="00920324" w:rsidRDefault="002D4EFA" w:rsidP="00BC6CA4">
            <w:pPr>
              <w:jc w:val="center"/>
              <w:rPr>
                <w:rFonts w:ascii="Brandon Grotesque Regular" w:hAnsi="Brandon Grotesque Regular" w:cstheme="minorHAnsi"/>
                <w:b w:val="0"/>
                <w:bCs w:val="0"/>
                <w:sz w:val="18"/>
                <w:szCs w:val="18"/>
              </w:rPr>
            </w:pPr>
            <w:r w:rsidRPr="002B108A">
              <w:rPr>
                <w:rFonts w:ascii="Brandon Grotesque Regular" w:hAnsi="Brandon Grotesque Regular" w:cstheme="minorHAnsi"/>
                <w:sz w:val="20"/>
                <w:szCs w:val="20"/>
              </w:rPr>
              <w:t xml:space="preserve">Expanding the frontiers </w:t>
            </w:r>
            <w:r w:rsidR="00A036C5">
              <w:rPr>
                <w:rFonts w:ascii="Brandon Grotesque Regular" w:hAnsi="Brandon Grotesque Regular" w:cstheme="minorHAnsi"/>
                <w:sz w:val="20"/>
                <w:szCs w:val="20"/>
              </w:rPr>
              <w:t>sustainably</w:t>
            </w:r>
          </w:p>
          <w:p w14:paraId="75C7CDCA" w14:textId="77777777" w:rsidR="000654CB" w:rsidRPr="00145FA7" w:rsidRDefault="000654CB" w:rsidP="00BC6CA4">
            <w:pPr>
              <w:jc w:val="center"/>
              <w:rPr>
                <w:rFonts w:ascii="Brandon Grotesque Regular" w:hAnsi="Brandon Grotesque Regular" w:cstheme="minorHAnsi"/>
                <w:sz w:val="20"/>
                <w:szCs w:val="20"/>
              </w:rPr>
            </w:pPr>
          </w:p>
        </w:tc>
        <w:tc>
          <w:tcPr>
            <w:tcW w:w="1275" w:type="dxa"/>
          </w:tcPr>
          <w:p w14:paraId="0D2EB30D" w14:textId="77777777" w:rsidR="000654CB" w:rsidRPr="000E49B0" w:rsidRDefault="000654CB" w:rsidP="00BC6C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</w:pPr>
            <w:r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  <w:t>15:00 – 15:20</w:t>
            </w:r>
          </w:p>
        </w:tc>
        <w:tc>
          <w:tcPr>
            <w:tcW w:w="5245" w:type="dxa"/>
          </w:tcPr>
          <w:p w14:paraId="51E3C0DE" w14:textId="77777777" w:rsidR="000654CB" w:rsidRPr="006A6815" w:rsidRDefault="00997056" w:rsidP="00BC6C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/>
                <w:sz w:val="18"/>
                <w:szCs w:val="18"/>
              </w:rPr>
            </w:pPr>
            <w:r w:rsidRPr="006A6815">
              <w:rPr>
                <w:rFonts w:ascii="Brandon Grotesque Regular" w:hAnsi="Brandon Grotesque Regular"/>
                <w:sz w:val="18"/>
                <w:szCs w:val="18"/>
              </w:rPr>
              <w:t>Analysing the Crisis in Leadership for People and Planet: Leveraging the Sustainable Developing Goals (SDGs) for Gaia</w:t>
            </w:r>
          </w:p>
          <w:p w14:paraId="7ACDB1A9" w14:textId="77777777" w:rsidR="006A6815" w:rsidRPr="006A6815" w:rsidRDefault="00B426F8" w:rsidP="00B426F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/>
                <w:color w:val="000000" w:themeColor="text1"/>
                <w:sz w:val="18"/>
                <w:szCs w:val="18"/>
              </w:rPr>
            </w:pPr>
            <w:r w:rsidRPr="006A6815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 xml:space="preserve">Krishnee Adnarain Appadoo, S. Esmael, M. Conhye, B. </w:t>
            </w:r>
            <w:proofErr w:type="spellStart"/>
            <w:r w:rsidRPr="006A6815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>Jaggeshar</w:t>
            </w:r>
            <w:proofErr w:type="spellEnd"/>
            <w:r w:rsidRPr="006A6815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 xml:space="preserve"> and J. </w:t>
            </w:r>
            <w:proofErr w:type="spellStart"/>
            <w:r w:rsidRPr="006A6815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>Augnoo</w:t>
            </w:r>
            <w:proofErr w:type="spellEnd"/>
            <w:r w:rsidR="006A6815" w:rsidRPr="006A6815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 xml:space="preserve"> (</w:t>
            </w:r>
            <w:r w:rsidR="006A6815" w:rsidRPr="006A6815">
              <w:rPr>
                <w:rFonts w:ascii="Brandon Grotesque Regular" w:hAnsi="Brandon Grotesque Regular"/>
                <w:color w:val="000000" w:themeColor="text1"/>
                <w:sz w:val="18"/>
                <w:szCs w:val="18"/>
              </w:rPr>
              <w:t>Climate Justice Compact)</w:t>
            </w:r>
          </w:p>
          <w:p w14:paraId="026383F2" w14:textId="25C60447" w:rsidR="00997056" w:rsidRPr="006A6815" w:rsidRDefault="006A6815" w:rsidP="00B426F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</w:pPr>
            <w:hyperlink r:id="rId28" w:history="1">
              <w:r w:rsidRPr="006A6815">
                <w:rPr>
                  <w:rStyle w:val="Hyperlink"/>
                  <w:rFonts w:ascii="Brandon Grotesque Regular" w:hAnsi="Brandon Grotesque Regular"/>
                  <w:sz w:val="18"/>
                  <w:szCs w:val="18"/>
                </w:rPr>
                <w:t>ka.appadoo@uom.ac.mu</w:t>
              </w:r>
            </w:hyperlink>
          </w:p>
          <w:p w14:paraId="2CFC4F32" w14:textId="6DDC3D9E" w:rsidR="00B426F8" w:rsidRPr="006A6815" w:rsidRDefault="00B426F8" w:rsidP="00B426F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="Calibri"/>
                <w:sz w:val="18"/>
                <w:szCs w:val="18"/>
              </w:rPr>
            </w:pPr>
          </w:p>
        </w:tc>
      </w:tr>
      <w:tr w:rsidR="00A164B1" w:rsidRPr="00145FA7" w14:paraId="14212A40" w14:textId="77777777" w:rsidTr="00BC6C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9" w:type="dxa"/>
            <w:vMerge/>
          </w:tcPr>
          <w:p w14:paraId="7EAC0584" w14:textId="77777777" w:rsidR="00A164B1" w:rsidRPr="00145FA7" w:rsidRDefault="00A164B1" w:rsidP="00A164B1">
            <w:pPr>
              <w:jc w:val="center"/>
              <w:rPr>
                <w:rFonts w:ascii="Brandon Grotesque Regular" w:hAnsi="Brandon Grotesque Regular" w:cstheme="minorHAnsi"/>
                <w:sz w:val="20"/>
                <w:szCs w:val="20"/>
              </w:rPr>
            </w:pPr>
          </w:p>
        </w:tc>
        <w:tc>
          <w:tcPr>
            <w:tcW w:w="1275" w:type="dxa"/>
          </w:tcPr>
          <w:p w14:paraId="5F9D0837" w14:textId="77777777" w:rsidR="00A164B1" w:rsidRDefault="00A164B1" w:rsidP="00A164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</w:pPr>
            <w:r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  <w:t>15:30 – 15:50</w:t>
            </w:r>
          </w:p>
          <w:p w14:paraId="285C99E8" w14:textId="26510CB6" w:rsidR="00A164B1" w:rsidRPr="000E49B0" w:rsidRDefault="00A164B1" w:rsidP="00A164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</w:pPr>
            <w:r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  <w:t>Online Presentation</w:t>
            </w:r>
          </w:p>
        </w:tc>
        <w:tc>
          <w:tcPr>
            <w:tcW w:w="5245" w:type="dxa"/>
          </w:tcPr>
          <w:p w14:paraId="3B8763B3" w14:textId="77777777" w:rsidR="00A164B1" w:rsidRPr="002855A9" w:rsidRDefault="00A164B1" w:rsidP="00A164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/>
                <w:sz w:val="18"/>
                <w:szCs w:val="18"/>
              </w:rPr>
            </w:pPr>
            <w:r w:rsidRPr="002855A9">
              <w:rPr>
                <w:rFonts w:ascii="Brandon Grotesque Regular" w:hAnsi="Brandon Grotesque Regular"/>
                <w:sz w:val="18"/>
                <w:szCs w:val="18"/>
              </w:rPr>
              <w:t>Is creating awareness enough? Business and Leadership Sustainability needs action</w:t>
            </w:r>
          </w:p>
          <w:p w14:paraId="5408A630" w14:textId="77777777" w:rsidR="00A164B1" w:rsidRPr="002855A9" w:rsidRDefault="00A164B1" w:rsidP="00A164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</w:pPr>
            <w:r w:rsidRPr="002855A9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 xml:space="preserve">Dr Antje </w:t>
            </w:r>
            <w:proofErr w:type="spellStart"/>
            <w:r w:rsidRPr="002855A9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>Hargarter</w:t>
            </w:r>
            <w:proofErr w:type="spellEnd"/>
            <w:r w:rsidRPr="002855A9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 xml:space="preserve"> (STADIO HE)</w:t>
            </w:r>
          </w:p>
          <w:p w14:paraId="6ADC694F" w14:textId="77777777" w:rsidR="00A164B1" w:rsidRPr="002855A9" w:rsidRDefault="00A164B1" w:rsidP="00A164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/>
                <w:sz w:val="18"/>
                <w:szCs w:val="18"/>
              </w:rPr>
            </w:pPr>
            <w:hyperlink r:id="rId29" w:history="1">
              <w:r w:rsidRPr="002855A9">
                <w:rPr>
                  <w:rStyle w:val="Hyperlink"/>
                  <w:rFonts w:ascii="Brandon Grotesque Regular" w:hAnsi="Brandon Grotesque Regular"/>
                  <w:sz w:val="18"/>
                  <w:szCs w:val="18"/>
                </w:rPr>
                <w:t>antjeh@stadio.ac.za</w:t>
              </w:r>
            </w:hyperlink>
            <w:r w:rsidRPr="002855A9">
              <w:rPr>
                <w:rFonts w:ascii="Brandon Grotesque Regular" w:hAnsi="Brandon Grotesque Regular"/>
                <w:sz w:val="18"/>
                <w:szCs w:val="18"/>
              </w:rPr>
              <w:t xml:space="preserve"> </w:t>
            </w:r>
          </w:p>
          <w:p w14:paraId="22DD054D" w14:textId="4110D0F8" w:rsidR="00A164B1" w:rsidRPr="002855A9" w:rsidRDefault="00A164B1" w:rsidP="00A164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="Calibri"/>
                <w:b/>
                <w:bCs/>
                <w:sz w:val="18"/>
                <w:szCs w:val="18"/>
              </w:rPr>
            </w:pPr>
          </w:p>
        </w:tc>
      </w:tr>
      <w:tr w:rsidR="00A164B1" w:rsidRPr="00145FA7" w14:paraId="3CA1E9BE" w14:textId="77777777" w:rsidTr="00BC6CA4">
        <w:trPr>
          <w:trHeight w:val="6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9" w:type="dxa"/>
            <w:vMerge/>
          </w:tcPr>
          <w:p w14:paraId="575E9378" w14:textId="77777777" w:rsidR="00A164B1" w:rsidRPr="00145FA7" w:rsidRDefault="00A164B1" w:rsidP="00A164B1">
            <w:pPr>
              <w:jc w:val="center"/>
              <w:rPr>
                <w:rFonts w:ascii="Brandon Grotesque Regular" w:hAnsi="Brandon Grotesque Regular" w:cstheme="minorHAnsi"/>
                <w:sz w:val="20"/>
                <w:szCs w:val="20"/>
              </w:rPr>
            </w:pPr>
          </w:p>
        </w:tc>
        <w:tc>
          <w:tcPr>
            <w:tcW w:w="1275" w:type="dxa"/>
          </w:tcPr>
          <w:p w14:paraId="624C419A" w14:textId="77777777" w:rsidR="00A164B1" w:rsidRDefault="00A164B1" w:rsidP="00A164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</w:pPr>
            <w:r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  <w:t>16:00 – 16:20</w:t>
            </w:r>
          </w:p>
          <w:p w14:paraId="227D9713" w14:textId="77777777" w:rsidR="00A164B1" w:rsidRPr="000E49B0" w:rsidRDefault="00A164B1" w:rsidP="00A164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</w:pPr>
          </w:p>
        </w:tc>
        <w:tc>
          <w:tcPr>
            <w:tcW w:w="5245" w:type="dxa"/>
          </w:tcPr>
          <w:p w14:paraId="20537450" w14:textId="63EFF5BA" w:rsidR="00A164B1" w:rsidRPr="0090720C" w:rsidRDefault="00A164B1" w:rsidP="00A164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="Calibri"/>
                <w:b/>
                <w:bCs/>
                <w:sz w:val="18"/>
                <w:szCs w:val="18"/>
              </w:rPr>
            </w:pPr>
          </w:p>
        </w:tc>
      </w:tr>
      <w:tr w:rsidR="00166AAF" w:rsidRPr="00586935" w14:paraId="48EED803" w14:textId="77777777" w:rsidTr="001D02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89" w:type="dxa"/>
            <w:gridSpan w:val="3"/>
          </w:tcPr>
          <w:p w14:paraId="1F1377FD" w14:textId="4D1BF350" w:rsidR="00166AAF" w:rsidRPr="00586935" w:rsidRDefault="00166AAF" w:rsidP="001D0256">
            <w:pPr>
              <w:jc w:val="center"/>
              <w:rPr>
                <w:rFonts w:ascii="Brandon Grotesque Regular" w:hAnsi="Brandon Grotesque Regular" w:cstheme="minorHAnsi"/>
                <w:sz w:val="24"/>
                <w:szCs w:val="24"/>
              </w:rPr>
            </w:pPr>
            <w:r w:rsidRPr="00586935">
              <w:rPr>
                <w:rFonts w:ascii="Brandon Grotesque Regular" w:hAnsi="Brandon Grotesque Regular" w:cstheme="minorHAnsi"/>
                <w:sz w:val="24"/>
                <w:szCs w:val="24"/>
              </w:rPr>
              <w:lastRenderedPageBreak/>
              <w:t xml:space="preserve">PARALLEL SESSION </w:t>
            </w:r>
            <w:r w:rsidR="002F2B10">
              <w:rPr>
                <w:rFonts w:ascii="Brandon Grotesque Regular" w:hAnsi="Brandon Grotesque Regular" w:cstheme="minorHAnsi"/>
                <w:sz w:val="24"/>
                <w:szCs w:val="24"/>
              </w:rPr>
              <w:t>3</w:t>
            </w:r>
          </w:p>
        </w:tc>
      </w:tr>
      <w:tr w:rsidR="00166AAF" w:rsidRPr="00145FA7" w14:paraId="291E97AE" w14:textId="77777777" w:rsidTr="001D0256">
        <w:trPr>
          <w:trHeight w:val="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89" w:type="dxa"/>
            <w:gridSpan w:val="3"/>
          </w:tcPr>
          <w:p w14:paraId="0DE1C049" w14:textId="309D95F1" w:rsidR="00166AAF" w:rsidRPr="00145FA7" w:rsidRDefault="0045184B" w:rsidP="001D0256">
            <w:pPr>
              <w:jc w:val="center"/>
              <w:rPr>
                <w:rFonts w:ascii="Brandon Grotesque Regular" w:hAnsi="Brandon Grotesque Regular" w:cstheme="minorHAnsi"/>
                <w:sz w:val="20"/>
                <w:szCs w:val="20"/>
              </w:rPr>
            </w:pPr>
            <w:r>
              <w:rPr>
                <w:rFonts w:ascii="Brandon Grotesque Regular" w:hAnsi="Brandon Grotesque Regular" w:cstheme="minorHAnsi"/>
                <w:sz w:val="20"/>
                <w:szCs w:val="20"/>
              </w:rPr>
              <w:t>Tues</w:t>
            </w:r>
            <w:r w:rsidR="00166AAF">
              <w:rPr>
                <w:rFonts w:ascii="Brandon Grotesque Regular" w:hAnsi="Brandon Grotesque Regular" w:cstheme="minorHAnsi"/>
                <w:sz w:val="20"/>
                <w:szCs w:val="20"/>
              </w:rPr>
              <w:t>day</w:t>
            </w:r>
          </w:p>
          <w:p w14:paraId="289A7827" w14:textId="49323771" w:rsidR="00166AAF" w:rsidRPr="00145FA7" w:rsidRDefault="00166AAF" w:rsidP="001D0256">
            <w:pPr>
              <w:jc w:val="center"/>
              <w:rPr>
                <w:rFonts w:ascii="Brandon Grotesque Regular" w:hAnsi="Brandon Grotesque Regular" w:cstheme="minorHAnsi"/>
                <w:sz w:val="20"/>
                <w:szCs w:val="20"/>
              </w:rPr>
            </w:pPr>
            <w:r>
              <w:rPr>
                <w:rFonts w:ascii="Brandon Grotesque Regular" w:hAnsi="Brandon Grotesque Regular" w:cstheme="minorHAnsi"/>
                <w:sz w:val="20"/>
                <w:szCs w:val="20"/>
              </w:rPr>
              <w:t>2 September 2025</w:t>
            </w:r>
          </w:p>
          <w:p w14:paraId="49003C85" w14:textId="6BA189A6" w:rsidR="00166AAF" w:rsidRPr="00145FA7" w:rsidRDefault="00166AAF" w:rsidP="001D0256">
            <w:pPr>
              <w:spacing w:after="120"/>
              <w:jc w:val="center"/>
              <w:rPr>
                <w:rFonts w:ascii="Brandon Grotesque Regular" w:hAnsi="Brandon Grotesque Regular" w:cstheme="minorHAnsi"/>
                <w:sz w:val="20"/>
                <w:szCs w:val="20"/>
              </w:rPr>
            </w:pPr>
            <w:r w:rsidRPr="00145FA7">
              <w:rPr>
                <w:rFonts w:ascii="Brandon Grotesque Regular" w:hAnsi="Brandon Grotesque Regular" w:cstheme="minorHAnsi"/>
                <w:sz w:val="20"/>
                <w:szCs w:val="20"/>
              </w:rPr>
              <w:t>1</w:t>
            </w:r>
            <w:r w:rsidR="003B1C32">
              <w:rPr>
                <w:rFonts w:ascii="Brandon Grotesque Regular" w:hAnsi="Brandon Grotesque Regular" w:cstheme="minorHAnsi"/>
                <w:sz w:val="20"/>
                <w:szCs w:val="20"/>
              </w:rPr>
              <w:t>0:15</w:t>
            </w:r>
            <w:r w:rsidRPr="00145FA7">
              <w:rPr>
                <w:rFonts w:ascii="Brandon Grotesque Regular" w:hAnsi="Brandon Grotesque Regular" w:cstheme="minorHAnsi"/>
                <w:sz w:val="20"/>
                <w:szCs w:val="20"/>
              </w:rPr>
              <w:t xml:space="preserve"> – 1</w:t>
            </w:r>
            <w:r w:rsidR="003B1C32">
              <w:rPr>
                <w:rFonts w:ascii="Brandon Grotesque Regular" w:hAnsi="Brandon Grotesque Regular" w:cstheme="minorHAnsi"/>
                <w:sz w:val="20"/>
                <w:szCs w:val="20"/>
              </w:rPr>
              <w:t>1:45</w:t>
            </w:r>
          </w:p>
        </w:tc>
      </w:tr>
      <w:tr w:rsidR="00A204DC" w:rsidRPr="00145FA7" w14:paraId="1F8019EA" w14:textId="77777777" w:rsidTr="00A204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9" w:type="dxa"/>
            <w:vMerge w:val="restart"/>
          </w:tcPr>
          <w:p w14:paraId="2B9C4A8F" w14:textId="77777777" w:rsidR="00A204DC" w:rsidRDefault="00A204DC" w:rsidP="00A204DC">
            <w:pPr>
              <w:jc w:val="center"/>
              <w:rPr>
                <w:rFonts w:ascii="Brandon Grotesque Regular" w:hAnsi="Brandon Grotesque Regular" w:cstheme="minorHAnsi"/>
                <w:b w:val="0"/>
                <w:bCs w:val="0"/>
                <w:sz w:val="20"/>
                <w:szCs w:val="20"/>
              </w:rPr>
            </w:pPr>
            <w:r w:rsidRPr="00145FA7">
              <w:rPr>
                <w:rFonts w:ascii="Brandon Grotesque Regular" w:hAnsi="Brandon Grotesque Regular" w:cstheme="minorHAnsi"/>
                <w:sz w:val="20"/>
                <w:szCs w:val="20"/>
              </w:rPr>
              <w:t xml:space="preserve">Track 1 </w:t>
            </w:r>
          </w:p>
          <w:p w14:paraId="25E52CA3" w14:textId="77777777" w:rsidR="00A204DC" w:rsidRPr="00145FA7" w:rsidRDefault="00A204DC" w:rsidP="00A204DC">
            <w:pPr>
              <w:jc w:val="center"/>
              <w:rPr>
                <w:rFonts w:ascii="Brandon Grotesque Regular" w:hAnsi="Brandon Grotesque Regular" w:cstheme="minorHAnsi"/>
                <w:sz w:val="20"/>
                <w:szCs w:val="20"/>
              </w:rPr>
            </w:pPr>
            <w:r>
              <w:rPr>
                <w:rFonts w:ascii="Brandon Grotesque Regular" w:hAnsi="Brandon Grotesque Regular" w:cstheme="minorHAnsi"/>
                <w:sz w:val="20"/>
                <w:szCs w:val="20"/>
              </w:rPr>
              <w:t xml:space="preserve"> </w:t>
            </w:r>
            <w:r w:rsidRPr="002B108A">
              <w:rPr>
                <w:rFonts w:ascii="Brandon Grotesque Regular" w:hAnsi="Brandon Grotesque Regular" w:cstheme="minorHAnsi"/>
                <w:sz w:val="20"/>
                <w:szCs w:val="20"/>
              </w:rPr>
              <w:t>Resilient enterprises – leading for long-term success</w:t>
            </w:r>
          </w:p>
          <w:p w14:paraId="63EE3723" w14:textId="77777777" w:rsidR="00A204DC" w:rsidRPr="00920324" w:rsidRDefault="00A204DC" w:rsidP="00A204DC">
            <w:pPr>
              <w:jc w:val="center"/>
              <w:rPr>
                <w:rFonts w:ascii="Brandon Grotesque Regular" w:hAnsi="Brandon Grotesque Regular" w:cstheme="minorHAnsi"/>
                <w:b w:val="0"/>
                <w:bCs w:val="0"/>
                <w:sz w:val="18"/>
                <w:szCs w:val="18"/>
              </w:rPr>
            </w:pPr>
            <w:r w:rsidRPr="00920324">
              <w:rPr>
                <w:rFonts w:ascii="Brandon Grotesque Regular" w:hAnsi="Brandon Grotesque Regular" w:cstheme="minorHAnsi"/>
                <w:b w:val="0"/>
                <w:bCs w:val="0"/>
                <w:sz w:val="18"/>
                <w:szCs w:val="18"/>
              </w:rPr>
              <w:t>EG01</w:t>
            </w:r>
          </w:p>
          <w:p w14:paraId="15ADAE21" w14:textId="77777777" w:rsidR="00A204DC" w:rsidRPr="00145FA7" w:rsidRDefault="00A204DC" w:rsidP="00C80C26">
            <w:pPr>
              <w:jc w:val="center"/>
              <w:rPr>
                <w:rFonts w:ascii="Brandon Grotesque Regular" w:hAnsi="Brandon Grotesque Regular" w:cstheme="minorHAnsi"/>
                <w:sz w:val="20"/>
                <w:szCs w:val="20"/>
              </w:rPr>
            </w:pPr>
          </w:p>
        </w:tc>
        <w:tc>
          <w:tcPr>
            <w:tcW w:w="1275" w:type="dxa"/>
          </w:tcPr>
          <w:p w14:paraId="5DF7C35A" w14:textId="2BD3425F" w:rsidR="00A204DC" w:rsidRPr="000E49B0" w:rsidRDefault="003B1C32" w:rsidP="00A204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16"/>
                <w:szCs w:val="16"/>
              </w:rPr>
            </w:pPr>
            <w:r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  <w:t xml:space="preserve">10:15 </w:t>
            </w:r>
            <w:r w:rsidR="006D419E"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  <w:t>–</w:t>
            </w:r>
            <w:r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  <w:t xml:space="preserve"> </w:t>
            </w:r>
            <w:r w:rsidR="006D419E"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  <w:t>10:35</w:t>
            </w:r>
          </w:p>
        </w:tc>
        <w:tc>
          <w:tcPr>
            <w:tcW w:w="5245" w:type="dxa"/>
          </w:tcPr>
          <w:p w14:paraId="46F3CCEC" w14:textId="77777777" w:rsidR="00A204DC" w:rsidRPr="00AD5947" w:rsidRDefault="00962882" w:rsidP="00A204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/>
                <w:sz w:val="18"/>
                <w:szCs w:val="18"/>
              </w:rPr>
            </w:pPr>
            <w:r w:rsidRPr="00AD5947">
              <w:rPr>
                <w:rFonts w:ascii="Brandon Grotesque Regular" w:hAnsi="Brandon Grotesque Regular"/>
                <w:sz w:val="18"/>
                <w:szCs w:val="18"/>
              </w:rPr>
              <w:t>Evaluating the Impact of Celebrity Endorsements on Brand Perception: A Case Study of STADIO Higher Education</w:t>
            </w:r>
          </w:p>
          <w:p w14:paraId="262AC3D2" w14:textId="77777777" w:rsidR="00962882" w:rsidRPr="00AD5947" w:rsidRDefault="001C57CB" w:rsidP="00A204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</w:pPr>
            <w:r w:rsidRPr="00AD5947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>Mr Simangaliso Zulu (STADIO HE)</w:t>
            </w:r>
          </w:p>
          <w:p w14:paraId="36202940" w14:textId="77777777" w:rsidR="00FD17E5" w:rsidRPr="00AD5947" w:rsidRDefault="00FD17E5" w:rsidP="00FD17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/>
                <w:sz w:val="18"/>
                <w:szCs w:val="18"/>
              </w:rPr>
            </w:pPr>
            <w:hyperlink r:id="rId30" w:history="1">
              <w:r w:rsidRPr="00AD5947">
                <w:rPr>
                  <w:rStyle w:val="Hyperlink"/>
                  <w:rFonts w:ascii="Brandon Grotesque Regular" w:hAnsi="Brandon Grotesque Regular"/>
                  <w:sz w:val="18"/>
                  <w:szCs w:val="18"/>
                </w:rPr>
                <w:t>Bayabongazulu@gmail.com</w:t>
              </w:r>
            </w:hyperlink>
          </w:p>
          <w:p w14:paraId="42FDD924" w14:textId="703FF2A9" w:rsidR="001C57CB" w:rsidRPr="00AD5947" w:rsidRDefault="00FD17E5" w:rsidP="00FD17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18"/>
                <w:szCs w:val="18"/>
              </w:rPr>
            </w:pPr>
            <w:hyperlink r:id="rId31" w:history="1">
              <w:r w:rsidRPr="00AD5947">
                <w:rPr>
                  <w:rStyle w:val="Hyperlink"/>
                  <w:rFonts w:ascii="Brandon Grotesque Regular" w:hAnsi="Brandon Grotesque Regular"/>
                  <w:sz w:val="18"/>
                  <w:szCs w:val="18"/>
                </w:rPr>
                <w:t>Simangalisoz@stadio.ac.za</w:t>
              </w:r>
            </w:hyperlink>
            <w:r w:rsidRPr="00AD5947">
              <w:rPr>
                <w:rFonts w:ascii="Brandon Grotesque Regular" w:hAnsi="Brandon Grotesque Regular"/>
                <w:sz w:val="18"/>
                <w:szCs w:val="18"/>
              </w:rPr>
              <w:t xml:space="preserve"> </w:t>
            </w:r>
          </w:p>
        </w:tc>
      </w:tr>
      <w:tr w:rsidR="00A204DC" w:rsidRPr="00145FA7" w14:paraId="5370A939" w14:textId="77777777" w:rsidTr="00A204DC">
        <w:trPr>
          <w:trHeight w:val="7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9" w:type="dxa"/>
            <w:vMerge/>
          </w:tcPr>
          <w:p w14:paraId="42668A4B" w14:textId="77777777" w:rsidR="00A204DC" w:rsidRPr="00145FA7" w:rsidRDefault="00A204DC" w:rsidP="00A204DC">
            <w:pPr>
              <w:jc w:val="center"/>
              <w:rPr>
                <w:rFonts w:ascii="Brandon Grotesque Regular" w:hAnsi="Brandon Grotesque Regular" w:cstheme="minorHAnsi"/>
                <w:sz w:val="20"/>
                <w:szCs w:val="20"/>
              </w:rPr>
            </w:pPr>
          </w:p>
        </w:tc>
        <w:tc>
          <w:tcPr>
            <w:tcW w:w="1275" w:type="dxa"/>
          </w:tcPr>
          <w:p w14:paraId="763FAC08" w14:textId="7184A02A" w:rsidR="00A204DC" w:rsidRPr="000E49B0" w:rsidRDefault="006D419E" w:rsidP="00A204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16"/>
                <w:szCs w:val="16"/>
              </w:rPr>
            </w:pPr>
            <w:r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  <w:t>10:45 – 11:05</w:t>
            </w:r>
          </w:p>
        </w:tc>
        <w:tc>
          <w:tcPr>
            <w:tcW w:w="5245" w:type="dxa"/>
          </w:tcPr>
          <w:p w14:paraId="78FBEBE0" w14:textId="77777777" w:rsidR="00A204DC" w:rsidRPr="00AD5947" w:rsidRDefault="00821EAA" w:rsidP="00A204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/>
                <w:color w:val="000000" w:themeColor="text1"/>
                <w:sz w:val="18"/>
                <w:szCs w:val="18"/>
              </w:rPr>
            </w:pPr>
            <w:r w:rsidRPr="00AD5947">
              <w:rPr>
                <w:rFonts w:ascii="Brandon Grotesque Regular" w:hAnsi="Brandon Grotesque Regular"/>
                <w:color w:val="000000" w:themeColor="text1"/>
                <w:sz w:val="18"/>
                <w:szCs w:val="18"/>
              </w:rPr>
              <w:t>Navigating the F.R.A.G.I.L.E. World: Purposeful Leadership for a Resilient Future</w:t>
            </w:r>
          </w:p>
          <w:p w14:paraId="44938B33" w14:textId="526B3477" w:rsidR="00821EAA" w:rsidRPr="00AD5947" w:rsidRDefault="009E6E2B" w:rsidP="00A204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</w:pPr>
            <w:r w:rsidRPr="00AD5947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>Prof Nico Schutte</w:t>
            </w:r>
            <w:r w:rsidR="00AD300D" w:rsidRPr="00AD5947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 xml:space="preserve"> (UWC)</w:t>
            </w:r>
            <w:r w:rsidRPr="00AD5947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>, Marius Pretorius</w:t>
            </w:r>
            <w:r w:rsidR="00AD300D" w:rsidRPr="00AD5947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 xml:space="preserve"> (TDCI)</w:t>
            </w:r>
            <w:r w:rsidRPr="00AD5947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>, Prof Nicolene Schutte</w:t>
            </w:r>
            <w:r w:rsidR="00AD300D" w:rsidRPr="00AD5947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 xml:space="preserve"> (</w:t>
            </w:r>
            <w:r w:rsidR="00220969" w:rsidRPr="00AD5947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>UFS)</w:t>
            </w:r>
          </w:p>
          <w:p w14:paraId="5CB1F56E" w14:textId="77777777" w:rsidR="0001776A" w:rsidRPr="00AD5947" w:rsidRDefault="0001776A" w:rsidP="000177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/>
                <w:color w:val="000000" w:themeColor="text1"/>
                <w:sz w:val="18"/>
                <w:szCs w:val="18"/>
              </w:rPr>
            </w:pPr>
            <w:hyperlink r:id="rId32" w:history="1">
              <w:r w:rsidRPr="00AD5947">
                <w:rPr>
                  <w:rStyle w:val="Hyperlink"/>
                  <w:rFonts w:ascii="Brandon Grotesque Regular" w:hAnsi="Brandon Grotesque Regular"/>
                  <w:sz w:val="18"/>
                  <w:szCs w:val="18"/>
                </w:rPr>
                <w:t>nschutte@uwc.ac.za</w:t>
              </w:r>
            </w:hyperlink>
          </w:p>
          <w:p w14:paraId="32216E7A" w14:textId="6B3EE915" w:rsidR="0001776A" w:rsidRPr="00AD5947" w:rsidRDefault="0001776A" w:rsidP="000177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/>
                <w:color w:val="000000" w:themeColor="text1"/>
                <w:sz w:val="18"/>
                <w:szCs w:val="18"/>
              </w:rPr>
            </w:pPr>
            <w:hyperlink r:id="rId33" w:history="1">
              <w:r w:rsidRPr="00AD5947">
                <w:rPr>
                  <w:rStyle w:val="Hyperlink"/>
                  <w:rFonts w:ascii="Brandon Grotesque Regular" w:hAnsi="Brandon Grotesque Regular"/>
                  <w:sz w:val="18"/>
                  <w:szCs w:val="18"/>
                </w:rPr>
                <w:t>barkhuizenEN@ufs.ac.za</w:t>
              </w:r>
            </w:hyperlink>
          </w:p>
          <w:p w14:paraId="72D43E8D" w14:textId="62658226" w:rsidR="009E6E2B" w:rsidRPr="00AD5947" w:rsidRDefault="0001776A" w:rsidP="00A204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/>
                <w:color w:val="000000" w:themeColor="text1"/>
                <w:sz w:val="18"/>
                <w:szCs w:val="18"/>
              </w:rPr>
            </w:pPr>
            <w:hyperlink r:id="rId34" w:history="1">
              <w:r w:rsidRPr="00AD5947">
                <w:rPr>
                  <w:rStyle w:val="Hyperlink"/>
                  <w:rFonts w:ascii="Brandon Grotesque Regular" w:hAnsi="Brandon Grotesque Regular"/>
                  <w:sz w:val="18"/>
                  <w:szCs w:val="18"/>
                </w:rPr>
                <w:t>marius@tdci.co.za</w:t>
              </w:r>
            </w:hyperlink>
          </w:p>
        </w:tc>
      </w:tr>
      <w:tr w:rsidR="00A204DC" w:rsidRPr="00145FA7" w14:paraId="5272977C" w14:textId="77777777" w:rsidTr="00A204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9" w:type="dxa"/>
            <w:vMerge/>
          </w:tcPr>
          <w:p w14:paraId="2418CF3E" w14:textId="77777777" w:rsidR="00A204DC" w:rsidRPr="00145FA7" w:rsidRDefault="00A204DC" w:rsidP="00A204DC">
            <w:pPr>
              <w:jc w:val="center"/>
              <w:rPr>
                <w:rFonts w:ascii="Brandon Grotesque Regular" w:hAnsi="Brandon Grotesque Regular" w:cstheme="minorHAnsi"/>
                <w:sz w:val="20"/>
                <w:szCs w:val="20"/>
              </w:rPr>
            </w:pPr>
          </w:p>
        </w:tc>
        <w:tc>
          <w:tcPr>
            <w:tcW w:w="1275" w:type="dxa"/>
          </w:tcPr>
          <w:p w14:paraId="2441FCD2" w14:textId="19420FB7" w:rsidR="00A204DC" w:rsidRPr="000E49B0" w:rsidRDefault="006D419E" w:rsidP="00A204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16"/>
                <w:szCs w:val="16"/>
              </w:rPr>
            </w:pPr>
            <w:r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  <w:t>11:15 – 11:35</w:t>
            </w:r>
          </w:p>
        </w:tc>
        <w:tc>
          <w:tcPr>
            <w:tcW w:w="5245" w:type="dxa"/>
          </w:tcPr>
          <w:p w14:paraId="08CD72C9" w14:textId="77777777" w:rsidR="00A204DC" w:rsidRPr="00AD5947" w:rsidRDefault="00F15C03" w:rsidP="00A204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/>
                <w:sz w:val="18"/>
                <w:szCs w:val="18"/>
              </w:rPr>
            </w:pPr>
            <w:r w:rsidRPr="00AD5947">
              <w:rPr>
                <w:rFonts w:ascii="Brandon Grotesque Regular" w:hAnsi="Brandon Grotesque Regular"/>
                <w:sz w:val="18"/>
                <w:szCs w:val="18"/>
              </w:rPr>
              <w:t>Sustainable Higher Education: From Ivory Tower to Responsive Leadership</w:t>
            </w:r>
          </w:p>
          <w:p w14:paraId="5C1CC043" w14:textId="77777777" w:rsidR="00F15C03" w:rsidRPr="00AD5947" w:rsidRDefault="004F4268" w:rsidP="00A204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</w:pPr>
            <w:r w:rsidRPr="00AD5947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 xml:space="preserve">Prof Divya Singh and </w:t>
            </w:r>
            <w:proofErr w:type="spellStart"/>
            <w:r w:rsidRPr="00AD5947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>Diandri</w:t>
            </w:r>
            <w:proofErr w:type="spellEnd"/>
            <w:r w:rsidRPr="00AD5947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 xml:space="preserve"> Ehlers (STADIO HE)</w:t>
            </w:r>
          </w:p>
          <w:p w14:paraId="66D347B3" w14:textId="5F3783E0" w:rsidR="004F4268" w:rsidRPr="00AD5947" w:rsidRDefault="00AD5947" w:rsidP="00A204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18"/>
                <w:szCs w:val="18"/>
              </w:rPr>
            </w:pPr>
            <w:hyperlink r:id="rId35" w:history="1">
              <w:r w:rsidRPr="008942EE">
                <w:rPr>
                  <w:rStyle w:val="Hyperlink"/>
                  <w:rFonts w:ascii="Brandon Grotesque Regular" w:hAnsi="Brandon Grotesque Regular"/>
                  <w:sz w:val="18"/>
                  <w:szCs w:val="18"/>
                </w:rPr>
                <w:t>divyas@stadio.co.za</w:t>
              </w:r>
            </w:hyperlink>
            <w:r>
              <w:rPr>
                <w:rFonts w:ascii="Brandon Grotesque Regular" w:hAnsi="Brandon Grotesque Regular"/>
                <w:sz w:val="18"/>
                <w:szCs w:val="18"/>
              </w:rPr>
              <w:t xml:space="preserve"> </w:t>
            </w:r>
          </w:p>
        </w:tc>
      </w:tr>
      <w:tr w:rsidR="00A204DC" w:rsidRPr="001E6D42" w14:paraId="79C74768" w14:textId="77777777" w:rsidTr="0045184B">
        <w:trPr>
          <w:trHeight w:val="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9" w:type="dxa"/>
          </w:tcPr>
          <w:p w14:paraId="106EE5B3" w14:textId="77777777" w:rsidR="00A204DC" w:rsidRPr="001E6D42" w:rsidRDefault="00A204DC" w:rsidP="00A204DC">
            <w:pPr>
              <w:rPr>
                <w:rFonts w:ascii="Brandon Grotesque Regular" w:hAnsi="Brandon Grotesque Regular" w:cs="Calibri"/>
                <w:b w:val="0"/>
                <w:bCs w:val="0"/>
                <w:sz w:val="16"/>
                <w:szCs w:val="16"/>
              </w:rPr>
            </w:pPr>
          </w:p>
        </w:tc>
        <w:tc>
          <w:tcPr>
            <w:tcW w:w="6520" w:type="dxa"/>
            <w:gridSpan w:val="2"/>
          </w:tcPr>
          <w:p w14:paraId="096EC6A4" w14:textId="77777777" w:rsidR="00A204DC" w:rsidRPr="000E49B0" w:rsidRDefault="00A204DC" w:rsidP="00A204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b/>
                <w:bCs/>
                <w:sz w:val="16"/>
                <w:szCs w:val="16"/>
              </w:rPr>
            </w:pPr>
          </w:p>
        </w:tc>
      </w:tr>
      <w:tr w:rsidR="006D419E" w:rsidRPr="00145FA7" w14:paraId="6319D67F" w14:textId="77777777" w:rsidTr="00BC17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9" w:type="dxa"/>
            <w:vMerge w:val="restart"/>
          </w:tcPr>
          <w:p w14:paraId="4E5BAAA2" w14:textId="77777777" w:rsidR="006D419E" w:rsidRDefault="006D419E" w:rsidP="006D419E">
            <w:pPr>
              <w:jc w:val="center"/>
              <w:rPr>
                <w:rFonts w:ascii="Brandon Grotesque Regular" w:hAnsi="Brandon Grotesque Regular" w:cstheme="minorHAnsi"/>
                <w:b w:val="0"/>
                <w:bCs w:val="0"/>
                <w:sz w:val="20"/>
                <w:szCs w:val="20"/>
              </w:rPr>
            </w:pPr>
            <w:r w:rsidRPr="007A42D0">
              <w:rPr>
                <w:rFonts w:ascii="Brandon Grotesque Regular" w:hAnsi="Brandon Grotesque Regular" w:cstheme="minorHAnsi"/>
                <w:sz w:val="20"/>
                <w:szCs w:val="20"/>
              </w:rPr>
              <w:t xml:space="preserve">Track 2 </w:t>
            </w:r>
          </w:p>
          <w:p w14:paraId="2DADEB76" w14:textId="77777777" w:rsidR="006D419E" w:rsidRDefault="006D419E" w:rsidP="006D419E">
            <w:pPr>
              <w:jc w:val="center"/>
              <w:rPr>
                <w:rFonts w:ascii="Brandon Grotesque Regular" w:hAnsi="Brandon Grotesque Regular" w:cstheme="minorHAnsi"/>
                <w:sz w:val="18"/>
                <w:szCs w:val="18"/>
              </w:rPr>
            </w:pPr>
            <w:r w:rsidRPr="002B108A">
              <w:rPr>
                <w:rFonts w:ascii="Brandon Grotesque Regular" w:hAnsi="Brandon Grotesque Regular" w:cstheme="minorHAnsi"/>
                <w:sz w:val="20"/>
                <w:szCs w:val="20"/>
              </w:rPr>
              <w:t>Expanding the frontiers of progress</w:t>
            </w:r>
            <w:r w:rsidRPr="00920324">
              <w:rPr>
                <w:rFonts w:ascii="Brandon Grotesque Regular" w:hAnsi="Brandon Grotesque Regular" w:cstheme="minorHAnsi"/>
                <w:b w:val="0"/>
                <w:bCs w:val="0"/>
                <w:sz w:val="18"/>
                <w:szCs w:val="18"/>
              </w:rPr>
              <w:t xml:space="preserve"> </w:t>
            </w:r>
          </w:p>
          <w:p w14:paraId="042ED9D9" w14:textId="77777777" w:rsidR="006D419E" w:rsidRPr="00920324" w:rsidRDefault="006D419E" w:rsidP="006D419E">
            <w:pPr>
              <w:jc w:val="center"/>
              <w:rPr>
                <w:rFonts w:ascii="Brandon Grotesque Regular" w:hAnsi="Brandon Grotesque Regular" w:cstheme="minorHAnsi"/>
                <w:b w:val="0"/>
                <w:bCs w:val="0"/>
                <w:sz w:val="18"/>
                <w:szCs w:val="18"/>
              </w:rPr>
            </w:pPr>
            <w:r w:rsidRPr="00920324">
              <w:rPr>
                <w:rFonts w:ascii="Brandon Grotesque Regular" w:hAnsi="Brandon Grotesque Regular" w:cstheme="minorHAnsi"/>
                <w:b w:val="0"/>
                <w:bCs w:val="0"/>
                <w:sz w:val="18"/>
                <w:szCs w:val="18"/>
              </w:rPr>
              <w:t>EG02</w:t>
            </w:r>
          </w:p>
          <w:p w14:paraId="242634A0" w14:textId="77777777" w:rsidR="006D419E" w:rsidRPr="00920324" w:rsidRDefault="006D419E" w:rsidP="006D419E">
            <w:pPr>
              <w:jc w:val="center"/>
              <w:rPr>
                <w:rFonts w:ascii="Brandon Grotesque Regular" w:hAnsi="Brandon Grotesque Regular" w:cstheme="minorHAnsi"/>
                <w:b w:val="0"/>
                <w:bCs w:val="0"/>
                <w:sz w:val="18"/>
                <w:szCs w:val="18"/>
              </w:rPr>
            </w:pPr>
          </w:p>
          <w:p w14:paraId="6D0B6C12" w14:textId="77777777" w:rsidR="006D419E" w:rsidRPr="007A42D0" w:rsidRDefault="006D419E" w:rsidP="006D419E">
            <w:pPr>
              <w:jc w:val="center"/>
              <w:rPr>
                <w:rFonts w:ascii="Brandon Grotesque Regular" w:hAnsi="Brandon Grotesque Regular" w:cstheme="minorHAnsi"/>
                <w:sz w:val="20"/>
                <w:szCs w:val="20"/>
              </w:rPr>
            </w:pPr>
          </w:p>
        </w:tc>
        <w:tc>
          <w:tcPr>
            <w:tcW w:w="1275" w:type="dxa"/>
          </w:tcPr>
          <w:p w14:paraId="5EA252CC" w14:textId="5267B61A" w:rsidR="006D419E" w:rsidRPr="000E49B0" w:rsidRDefault="006D419E" w:rsidP="006D41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</w:pPr>
            <w:r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  <w:t>10:15 – 10:35</w:t>
            </w:r>
          </w:p>
        </w:tc>
        <w:tc>
          <w:tcPr>
            <w:tcW w:w="5245" w:type="dxa"/>
          </w:tcPr>
          <w:p w14:paraId="0E7D5512" w14:textId="77777777" w:rsidR="006D419E" w:rsidRPr="00A43F29" w:rsidRDefault="006D419E" w:rsidP="006D41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/>
                <w:sz w:val="18"/>
                <w:szCs w:val="18"/>
              </w:rPr>
            </w:pPr>
            <w:r w:rsidRPr="00A43F29">
              <w:rPr>
                <w:rFonts w:ascii="Brandon Grotesque Regular" w:hAnsi="Brandon Grotesque Regular"/>
                <w:sz w:val="18"/>
                <w:szCs w:val="18"/>
              </w:rPr>
              <w:t>AI-Driven Transformation: The Role of Digitally Skilled Leaders in Navigating Technological Change</w:t>
            </w:r>
          </w:p>
          <w:p w14:paraId="407F61DA" w14:textId="3617B5C4" w:rsidR="006D419E" w:rsidRPr="00A43F29" w:rsidRDefault="006D419E" w:rsidP="006D41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/>
                <w:sz w:val="18"/>
                <w:szCs w:val="18"/>
              </w:rPr>
            </w:pPr>
            <w:r w:rsidRPr="00A43F29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>Dr Shilpa Joshi, Dr Harshita Kumar and Ms Amrita Mathews (</w:t>
            </w:r>
            <w:r w:rsidRPr="00A43F29">
              <w:rPr>
                <w:rFonts w:ascii="Brandon Grotesque Regular" w:hAnsi="Brandon Grotesque Regular"/>
                <w:sz w:val="18"/>
                <w:szCs w:val="18"/>
              </w:rPr>
              <w:t>Universal AI University, Mumbai, India)</w:t>
            </w:r>
          </w:p>
          <w:p w14:paraId="6B4FF96E" w14:textId="77777777" w:rsidR="006D419E" w:rsidRPr="00A43F29" w:rsidRDefault="006D419E" w:rsidP="006D41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/>
                <w:sz w:val="18"/>
                <w:szCs w:val="18"/>
              </w:rPr>
            </w:pPr>
            <w:hyperlink r:id="rId36" w:history="1">
              <w:r w:rsidRPr="00A43F29">
                <w:rPr>
                  <w:rStyle w:val="Hyperlink"/>
                  <w:rFonts w:ascii="Brandon Grotesque Regular" w:hAnsi="Brandon Grotesque Regular"/>
                  <w:sz w:val="18"/>
                  <w:szCs w:val="18"/>
                </w:rPr>
                <w:t>Shilpa.joshi@universalai.in</w:t>
              </w:r>
            </w:hyperlink>
          </w:p>
          <w:p w14:paraId="7620ECAA" w14:textId="77777777" w:rsidR="006D419E" w:rsidRPr="00A43F29" w:rsidRDefault="006D419E" w:rsidP="006D41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/>
                <w:sz w:val="18"/>
                <w:szCs w:val="18"/>
              </w:rPr>
            </w:pPr>
            <w:hyperlink r:id="rId37" w:history="1">
              <w:r w:rsidRPr="00A43F29">
                <w:rPr>
                  <w:rStyle w:val="Hyperlink"/>
                  <w:rFonts w:ascii="Brandon Grotesque Regular" w:hAnsi="Brandon Grotesque Regular"/>
                  <w:sz w:val="18"/>
                  <w:szCs w:val="18"/>
                </w:rPr>
                <w:t>Harshita.kumar@universalai.in</w:t>
              </w:r>
            </w:hyperlink>
          </w:p>
          <w:p w14:paraId="3F112C96" w14:textId="682431C3" w:rsidR="006D419E" w:rsidRPr="00A43F29" w:rsidRDefault="006D419E" w:rsidP="006D41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</w:pPr>
            <w:hyperlink r:id="rId38" w:history="1">
              <w:r w:rsidRPr="00A43F29">
                <w:rPr>
                  <w:rStyle w:val="Hyperlink"/>
                  <w:rFonts w:ascii="Brandon Grotesque Regular" w:hAnsi="Brandon Grotesque Regular"/>
                  <w:sz w:val="18"/>
                  <w:szCs w:val="18"/>
                </w:rPr>
                <w:t>amrita.mathews@universalai.in</w:t>
              </w:r>
            </w:hyperlink>
          </w:p>
          <w:p w14:paraId="6A3DE227" w14:textId="32016436" w:rsidR="006D419E" w:rsidRPr="00A43F29" w:rsidRDefault="006D419E" w:rsidP="006D41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="Calibri"/>
                <w:b/>
                <w:bCs/>
                <w:sz w:val="18"/>
                <w:szCs w:val="18"/>
              </w:rPr>
            </w:pPr>
          </w:p>
        </w:tc>
      </w:tr>
      <w:tr w:rsidR="006D419E" w:rsidRPr="00145FA7" w14:paraId="34DE9286" w14:textId="77777777" w:rsidTr="00BC1770">
        <w:trPr>
          <w:trHeight w:val="7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9" w:type="dxa"/>
            <w:vMerge/>
          </w:tcPr>
          <w:p w14:paraId="2D3F8B4D" w14:textId="77777777" w:rsidR="006D419E" w:rsidRPr="007A42D0" w:rsidRDefault="006D419E" w:rsidP="006D419E">
            <w:pPr>
              <w:jc w:val="center"/>
              <w:rPr>
                <w:rFonts w:ascii="Brandon Grotesque Regular" w:hAnsi="Brandon Grotesque Regular" w:cstheme="minorHAnsi"/>
                <w:sz w:val="20"/>
                <w:szCs w:val="20"/>
              </w:rPr>
            </w:pPr>
          </w:p>
        </w:tc>
        <w:tc>
          <w:tcPr>
            <w:tcW w:w="1275" w:type="dxa"/>
          </w:tcPr>
          <w:p w14:paraId="26500145" w14:textId="77777777" w:rsidR="006D419E" w:rsidRDefault="006D419E" w:rsidP="006D41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</w:pPr>
            <w:r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  <w:t>10:45 – 11:05</w:t>
            </w:r>
          </w:p>
          <w:p w14:paraId="2BCDC0EC" w14:textId="606ECFCF" w:rsidR="00F870DB" w:rsidRPr="000E49B0" w:rsidRDefault="00F870DB" w:rsidP="006D41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</w:pPr>
          </w:p>
        </w:tc>
        <w:tc>
          <w:tcPr>
            <w:tcW w:w="5245" w:type="dxa"/>
          </w:tcPr>
          <w:p w14:paraId="0F7C4365" w14:textId="77777777" w:rsidR="006D419E" w:rsidRPr="00A43F29" w:rsidRDefault="006D419E" w:rsidP="006D41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/>
                <w:sz w:val="18"/>
                <w:szCs w:val="18"/>
              </w:rPr>
            </w:pPr>
            <w:r w:rsidRPr="00A43F29">
              <w:rPr>
                <w:rFonts w:ascii="Brandon Grotesque Regular" w:hAnsi="Brandon Grotesque Regular"/>
                <w:sz w:val="18"/>
                <w:szCs w:val="18"/>
              </w:rPr>
              <w:t>Balancing act of natural resource management against community business aspirations within forestry land reform ecosystem - systematic literature review</w:t>
            </w:r>
          </w:p>
          <w:p w14:paraId="41AF070D" w14:textId="77777777" w:rsidR="006D419E" w:rsidRPr="00A43F29" w:rsidRDefault="006D419E" w:rsidP="006D41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</w:pPr>
            <w:r w:rsidRPr="00A43F29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>Jim Matsho (STADIO HE)</w:t>
            </w:r>
          </w:p>
          <w:bookmarkStart w:id="6" w:name="_Hlk200117063"/>
          <w:p w14:paraId="79CFD300" w14:textId="2E9A3CD9" w:rsidR="006D419E" w:rsidRPr="00A43F29" w:rsidRDefault="006D419E" w:rsidP="006D41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="Calibri"/>
                <w:b/>
                <w:bCs/>
                <w:sz w:val="18"/>
                <w:szCs w:val="18"/>
              </w:rPr>
            </w:pPr>
            <w:r w:rsidRPr="00A43F29">
              <w:rPr>
                <w:rFonts w:ascii="Brandon Grotesque Regular" w:hAnsi="Brandon Grotesque Regular"/>
                <w:sz w:val="18"/>
                <w:szCs w:val="18"/>
              </w:rPr>
              <w:fldChar w:fldCharType="begin"/>
            </w:r>
            <w:r w:rsidRPr="00A43F29">
              <w:rPr>
                <w:rFonts w:ascii="Brandon Grotesque Regular" w:hAnsi="Brandon Grotesque Regular"/>
                <w:sz w:val="18"/>
                <w:szCs w:val="18"/>
              </w:rPr>
              <w:instrText>HYPERLINK "mailto:jim_matsho@yahoo.com"</w:instrText>
            </w:r>
            <w:r w:rsidRPr="00A43F29">
              <w:rPr>
                <w:rFonts w:ascii="Brandon Grotesque Regular" w:hAnsi="Brandon Grotesque Regular"/>
                <w:sz w:val="18"/>
                <w:szCs w:val="18"/>
              </w:rPr>
            </w:r>
            <w:r w:rsidRPr="00A43F29">
              <w:rPr>
                <w:rFonts w:ascii="Brandon Grotesque Regular" w:hAnsi="Brandon Grotesque Regular"/>
                <w:sz w:val="18"/>
                <w:szCs w:val="18"/>
              </w:rPr>
              <w:fldChar w:fldCharType="separate"/>
            </w:r>
            <w:r w:rsidRPr="00A43F29">
              <w:rPr>
                <w:rStyle w:val="Hyperlink"/>
                <w:rFonts w:ascii="Brandon Grotesque Regular" w:hAnsi="Brandon Grotesque Regular"/>
                <w:sz w:val="18"/>
                <w:szCs w:val="18"/>
              </w:rPr>
              <w:t>jim_matsho@yahoo.com</w:t>
            </w:r>
            <w:bookmarkEnd w:id="6"/>
            <w:r w:rsidRPr="00A43F29">
              <w:rPr>
                <w:rFonts w:ascii="Brandon Grotesque Regular" w:hAnsi="Brandon Grotesque Regular"/>
                <w:sz w:val="18"/>
                <w:szCs w:val="18"/>
              </w:rPr>
              <w:fldChar w:fldCharType="end"/>
            </w:r>
            <w:r w:rsidRPr="00A43F29">
              <w:rPr>
                <w:rFonts w:ascii="Brandon Grotesque Regular" w:hAnsi="Brandon Grotesque Regular"/>
                <w:sz w:val="18"/>
                <w:szCs w:val="18"/>
              </w:rPr>
              <w:t xml:space="preserve"> </w:t>
            </w:r>
          </w:p>
        </w:tc>
      </w:tr>
      <w:tr w:rsidR="006D419E" w:rsidRPr="00145FA7" w14:paraId="7103118A" w14:textId="77777777" w:rsidTr="00BC17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9" w:type="dxa"/>
            <w:vMerge/>
          </w:tcPr>
          <w:p w14:paraId="59A7EB55" w14:textId="77777777" w:rsidR="006D419E" w:rsidRPr="007A42D0" w:rsidRDefault="006D419E" w:rsidP="006D419E">
            <w:pPr>
              <w:jc w:val="center"/>
              <w:rPr>
                <w:rFonts w:ascii="Brandon Grotesque Regular" w:hAnsi="Brandon Grotesque Regular" w:cstheme="minorHAnsi"/>
                <w:sz w:val="20"/>
                <w:szCs w:val="20"/>
              </w:rPr>
            </w:pPr>
          </w:p>
        </w:tc>
        <w:tc>
          <w:tcPr>
            <w:tcW w:w="1275" w:type="dxa"/>
          </w:tcPr>
          <w:p w14:paraId="1702E50B" w14:textId="0DA4F274" w:rsidR="006D419E" w:rsidRPr="000E49B0" w:rsidRDefault="006D419E" w:rsidP="006D41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</w:pPr>
            <w:r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  <w:t>11:15 – 11:35</w:t>
            </w:r>
          </w:p>
        </w:tc>
        <w:tc>
          <w:tcPr>
            <w:tcW w:w="5245" w:type="dxa"/>
          </w:tcPr>
          <w:p w14:paraId="697C407E" w14:textId="77777777" w:rsidR="006D419E" w:rsidRPr="00A43F29" w:rsidRDefault="006D419E" w:rsidP="006D41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/>
                <w:sz w:val="18"/>
                <w:szCs w:val="18"/>
              </w:rPr>
            </w:pPr>
            <w:r w:rsidRPr="00A43F29">
              <w:rPr>
                <w:rFonts w:ascii="Brandon Grotesque Regular" w:hAnsi="Brandon Grotesque Regular"/>
                <w:sz w:val="18"/>
                <w:szCs w:val="18"/>
              </w:rPr>
              <w:t xml:space="preserve">Towards a professional doctorate for Africa’s sustainability future: the vision behind the DCOM </w:t>
            </w:r>
            <w:proofErr w:type="gramStart"/>
            <w:r w:rsidRPr="00A43F29">
              <w:rPr>
                <w:rFonts w:ascii="Brandon Grotesque Regular" w:hAnsi="Brandon Grotesque Regular"/>
                <w:sz w:val="18"/>
                <w:szCs w:val="18"/>
              </w:rPr>
              <w:t>in  sustainability</w:t>
            </w:r>
            <w:proofErr w:type="gramEnd"/>
            <w:r w:rsidRPr="00A43F29">
              <w:rPr>
                <w:rFonts w:ascii="Brandon Grotesque Regular" w:hAnsi="Brandon Grotesque Regular"/>
                <w:sz w:val="18"/>
                <w:szCs w:val="18"/>
              </w:rPr>
              <w:t xml:space="preserve"> sciences</w:t>
            </w:r>
          </w:p>
          <w:p w14:paraId="3954E72B" w14:textId="77777777" w:rsidR="006D419E" w:rsidRPr="00A43F29" w:rsidRDefault="006D419E" w:rsidP="006D41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</w:pPr>
            <w:r w:rsidRPr="00A43F29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>Dr Karen Stander (UNISA)</w:t>
            </w:r>
          </w:p>
          <w:p w14:paraId="19FBEEC1" w14:textId="5A4A20A4" w:rsidR="006D419E" w:rsidRPr="00A43F29" w:rsidRDefault="006D419E" w:rsidP="006D41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="Calibri"/>
                <w:b/>
                <w:bCs/>
                <w:sz w:val="18"/>
                <w:szCs w:val="18"/>
              </w:rPr>
            </w:pPr>
            <w:hyperlink r:id="rId39" w:history="1">
              <w:r w:rsidRPr="00A43F29">
                <w:rPr>
                  <w:rStyle w:val="Hyperlink"/>
                  <w:rFonts w:ascii="Brandon Grotesque Regular" w:hAnsi="Brandon Grotesque Regular"/>
                  <w:sz w:val="18"/>
                  <w:szCs w:val="18"/>
                </w:rPr>
                <w:t>standk@unisa.ac.za</w:t>
              </w:r>
            </w:hyperlink>
            <w:r w:rsidRPr="00A43F29">
              <w:rPr>
                <w:rFonts w:ascii="Brandon Grotesque Regular" w:hAnsi="Brandon Grotesque Regular"/>
                <w:sz w:val="18"/>
                <w:szCs w:val="18"/>
              </w:rPr>
              <w:t xml:space="preserve"> </w:t>
            </w:r>
          </w:p>
        </w:tc>
      </w:tr>
      <w:tr w:rsidR="00BC1770" w:rsidRPr="00145FA7" w14:paraId="7871A419" w14:textId="77777777" w:rsidTr="0045184B">
        <w:trPr>
          <w:trHeight w:val="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9" w:type="dxa"/>
          </w:tcPr>
          <w:p w14:paraId="7146A84A" w14:textId="77777777" w:rsidR="00BC1770" w:rsidRPr="001E6D42" w:rsidRDefault="00BC1770" w:rsidP="00BC1770">
            <w:pPr>
              <w:jc w:val="center"/>
              <w:rPr>
                <w:rFonts w:ascii="Brandon Grotesque Regular" w:hAnsi="Brandon Grotesque Regular" w:cstheme="minorHAnsi"/>
                <w:sz w:val="16"/>
                <w:szCs w:val="16"/>
              </w:rPr>
            </w:pPr>
          </w:p>
        </w:tc>
        <w:tc>
          <w:tcPr>
            <w:tcW w:w="6520" w:type="dxa"/>
            <w:gridSpan w:val="2"/>
          </w:tcPr>
          <w:p w14:paraId="3EB31D23" w14:textId="77777777" w:rsidR="00BC1770" w:rsidRPr="000E49B0" w:rsidRDefault="00BC1770" w:rsidP="00BC17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16"/>
                <w:szCs w:val="16"/>
              </w:rPr>
            </w:pPr>
          </w:p>
        </w:tc>
      </w:tr>
      <w:tr w:rsidR="006D419E" w:rsidRPr="00145FA7" w14:paraId="36C8FA45" w14:textId="77777777" w:rsidTr="00BC17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9" w:type="dxa"/>
            <w:vMerge w:val="restart"/>
          </w:tcPr>
          <w:p w14:paraId="68BDA947" w14:textId="77777777" w:rsidR="006D419E" w:rsidRDefault="006D419E" w:rsidP="006D419E">
            <w:pPr>
              <w:jc w:val="center"/>
              <w:rPr>
                <w:rFonts w:ascii="Brandon Grotesque Regular" w:hAnsi="Brandon Grotesque Regular" w:cstheme="minorHAnsi"/>
                <w:b w:val="0"/>
                <w:bCs w:val="0"/>
                <w:sz w:val="20"/>
                <w:szCs w:val="20"/>
              </w:rPr>
            </w:pPr>
            <w:r w:rsidRPr="00145FA7">
              <w:rPr>
                <w:rFonts w:ascii="Brandon Grotesque Regular" w:hAnsi="Brandon Grotesque Regular" w:cstheme="minorHAnsi"/>
                <w:sz w:val="20"/>
                <w:szCs w:val="20"/>
              </w:rPr>
              <w:t xml:space="preserve">Track 3 </w:t>
            </w:r>
          </w:p>
          <w:p w14:paraId="4F13E9C0" w14:textId="77777777" w:rsidR="006D419E" w:rsidRDefault="006D419E" w:rsidP="006D419E">
            <w:pPr>
              <w:jc w:val="center"/>
              <w:rPr>
                <w:rFonts w:ascii="Brandon Grotesque Regular" w:hAnsi="Brandon Grotesque Regular" w:cstheme="minorHAnsi"/>
                <w:sz w:val="18"/>
                <w:szCs w:val="18"/>
              </w:rPr>
            </w:pPr>
            <w:r w:rsidRPr="002B108A">
              <w:rPr>
                <w:rFonts w:ascii="Brandon Grotesque Regular" w:hAnsi="Brandon Grotesque Regular" w:cstheme="minorHAnsi"/>
                <w:sz w:val="20"/>
                <w:szCs w:val="20"/>
              </w:rPr>
              <w:t>Governance for global progress</w:t>
            </w:r>
            <w:r w:rsidRPr="00920324">
              <w:rPr>
                <w:rFonts w:ascii="Brandon Grotesque Regular" w:hAnsi="Brandon Grotesque Regular" w:cstheme="minorHAnsi"/>
                <w:b w:val="0"/>
                <w:bCs w:val="0"/>
                <w:sz w:val="18"/>
                <w:szCs w:val="18"/>
              </w:rPr>
              <w:t xml:space="preserve"> </w:t>
            </w:r>
          </w:p>
          <w:p w14:paraId="49FB463D" w14:textId="77777777" w:rsidR="006D419E" w:rsidRPr="00920324" w:rsidRDefault="006D419E" w:rsidP="006D419E">
            <w:pPr>
              <w:jc w:val="center"/>
              <w:rPr>
                <w:rFonts w:ascii="Brandon Grotesque Regular" w:hAnsi="Brandon Grotesque Regular" w:cstheme="minorHAnsi"/>
                <w:b w:val="0"/>
                <w:bCs w:val="0"/>
                <w:sz w:val="18"/>
                <w:szCs w:val="18"/>
              </w:rPr>
            </w:pPr>
            <w:r w:rsidRPr="00920324">
              <w:rPr>
                <w:rFonts w:ascii="Brandon Grotesque Regular" w:hAnsi="Brandon Grotesque Regular" w:cstheme="minorHAnsi"/>
                <w:b w:val="0"/>
                <w:bCs w:val="0"/>
                <w:sz w:val="18"/>
                <w:szCs w:val="18"/>
              </w:rPr>
              <w:t>EG03</w:t>
            </w:r>
          </w:p>
          <w:p w14:paraId="3AB151DD" w14:textId="77777777" w:rsidR="006D419E" w:rsidRPr="00145FA7" w:rsidRDefault="006D419E" w:rsidP="00C80C26">
            <w:pPr>
              <w:jc w:val="center"/>
              <w:rPr>
                <w:rFonts w:ascii="Brandon Grotesque Regular" w:hAnsi="Brandon Grotesque Regular" w:cstheme="minorHAnsi"/>
                <w:sz w:val="20"/>
                <w:szCs w:val="20"/>
              </w:rPr>
            </w:pPr>
          </w:p>
        </w:tc>
        <w:tc>
          <w:tcPr>
            <w:tcW w:w="1275" w:type="dxa"/>
          </w:tcPr>
          <w:p w14:paraId="5C9A5CB9" w14:textId="77777777" w:rsidR="006D419E" w:rsidRDefault="006D419E" w:rsidP="006D41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</w:pPr>
            <w:r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  <w:t>10:15 – 10:35</w:t>
            </w:r>
          </w:p>
          <w:p w14:paraId="2CC30DA8" w14:textId="352E1AF6" w:rsidR="00982774" w:rsidRPr="000E49B0" w:rsidRDefault="00982774" w:rsidP="006D41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</w:pPr>
            <w:r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  <w:t>Online presentation</w:t>
            </w:r>
          </w:p>
        </w:tc>
        <w:tc>
          <w:tcPr>
            <w:tcW w:w="5245" w:type="dxa"/>
          </w:tcPr>
          <w:p w14:paraId="2AB12CCC" w14:textId="77777777" w:rsidR="006D419E" w:rsidRPr="00543014" w:rsidRDefault="006D419E" w:rsidP="006D41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/>
                <w:sz w:val="18"/>
                <w:szCs w:val="18"/>
              </w:rPr>
            </w:pPr>
            <w:r w:rsidRPr="00543014">
              <w:rPr>
                <w:rFonts w:ascii="Brandon Grotesque Regular" w:hAnsi="Brandon Grotesque Regular"/>
                <w:sz w:val="18"/>
                <w:szCs w:val="18"/>
              </w:rPr>
              <w:t>A Collaborative Leadership Framework for a Federated NPO</w:t>
            </w:r>
          </w:p>
          <w:p w14:paraId="00D5B18A" w14:textId="77777777" w:rsidR="006D419E" w:rsidRPr="00543014" w:rsidRDefault="006D419E" w:rsidP="006D41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</w:pPr>
            <w:r w:rsidRPr="00543014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>Ms Mpho Masondo and Dr Derek Verrier (STADIO HE)</w:t>
            </w:r>
          </w:p>
          <w:p w14:paraId="3F9E4BA6" w14:textId="3A97994D" w:rsidR="006D419E" w:rsidRPr="00543014" w:rsidRDefault="006D419E" w:rsidP="006D41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/>
                <w:sz w:val="18"/>
                <w:szCs w:val="18"/>
              </w:rPr>
            </w:pPr>
            <w:hyperlink r:id="rId40" w:history="1">
              <w:r w:rsidRPr="00543014">
                <w:rPr>
                  <w:rStyle w:val="Hyperlink"/>
                  <w:rFonts w:ascii="Brandon Grotesque Regular" w:hAnsi="Brandon Grotesque Regular"/>
                  <w:sz w:val="18"/>
                  <w:szCs w:val="18"/>
                </w:rPr>
                <w:t>mphoroberta@gmail.com</w:t>
              </w:r>
            </w:hyperlink>
            <w:r w:rsidRPr="00543014">
              <w:rPr>
                <w:rFonts w:ascii="Brandon Grotesque Regular" w:hAnsi="Brandon Grotesque Regular"/>
                <w:sz w:val="18"/>
                <w:szCs w:val="18"/>
              </w:rPr>
              <w:t xml:space="preserve"> </w:t>
            </w:r>
          </w:p>
        </w:tc>
      </w:tr>
      <w:tr w:rsidR="006D419E" w:rsidRPr="00145FA7" w14:paraId="58DE25FD" w14:textId="77777777" w:rsidTr="00BC1770">
        <w:trPr>
          <w:trHeight w:val="6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9" w:type="dxa"/>
            <w:vMerge/>
          </w:tcPr>
          <w:p w14:paraId="6A2F0813" w14:textId="77777777" w:rsidR="006D419E" w:rsidRPr="00145FA7" w:rsidRDefault="006D419E" w:rsidP="006D419E">
            <w:pPr>
              <w:jc w:val="center"/>
              <w:rPr>
                <w:rFonts w:ascii="Brandon Grotesque Regular" w:hAnsi="Brandon Grotesque Regular" w:cstheme="minorHAnsi"/>
                <w:sz w:val="20"/>
                <w:szCs w:val="20"/>
              </w:rPr>
            </w:pPr>
          </w:p>
        </w:tc>
        <w:tc>
          <w:tcPr>
            <w:tcW w:w="1275" w:type="dxa"/>
          </w:tcPr>
          <w:p w14:paraId="03860C22" w14:textId="3B3DA0A1" w:rsidR="006D419E" w:rsidRPr="000E49B0" w:rsidRDefault="006D419E" w:rsidP="006D41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</w:pPr>
            <w:r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  <w:t>10:45 – 11:05</w:t>
            </w:r>
          </w:p>
        </w:tc>
        <w:tc>
          <w:tcPr>
            <w:tcW w:w="5245" w:type="dxa"/>
          </w:tcPr>
          <w:p w14:paraId="745BDDBF" w14:textId="77777777" w:rsidR="006D419E" w:rsidRPr="00543014" w:rsidRDefault="006D419E" w:rsidP="006D41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/>
                <w:sz w:val="18"/>
                <w:szCs w:val="18"/>
              </w:rPr>
            </w:pPr>
            <w:r w:rsidRPr="00543014">
              <w:rPr>
                <w:rFonts w:ascii="Brandon Grotesque Regular" w:hAnsi="Brandon Grotesque Regular"/>
                <w:sz w:val="18"/>
                <w:szCs w:val="18"/>
              </w:rPr>
              <w:t xml:space="preserve">Financial Analysis of Ocado Group Plc </w:t>
            </w:r>
          </w:p>
          <w:p w14:paraId="53A83578" w14:textId="77777777" w:rsidR="006D419E" w:rsidRPr="00543014" w:rsidRDefault="006D419E" w:rsidP="006D41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/>
                <w:sz w:val="18"/>
                <w:szCs w:val="18"/>
              </w:rPr>
            </w:pPr>
            <w:r w:rsidRPr="00543014">
              <w:rPr>
                <w:rFonts w:ascii="Brandon Grotesque Regular" w:hAnsi="Brandon Grotesque Regular"/>
                <w:sz w:val="18"/>
                <w:szCs w:val="18"/>
              </w:rPr>
              <w:t>Risk, Capital Structure and Payout Policy</w:t>
            </w:r>
          </w:p>
          <w:p w14:paraId="11D866AF" w14:textId="77777777" w:rsidR="006D419E" w:rsidRPr="00543014" w:rsidRDefault="006D419E" w:rsidP="006D41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</w:pPr>
            <w:r w:rsidRPr="00543014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>Dr Vani Sarada (</w:t>
            </w:r>
            <w:proofErr w:type="spellStart"/>
            <w:r w:rsidRPr="00543014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>Kristujayanti</w:t>
            </w:r>
            <w:proofErr w:type="spellEnd"/>
            <w:r w:rsidRPr="00543014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 xml:space="preserve"> College</w:t>
            </w:r>
            <w:proofErr w:type="gramStart"/>
            <w:r w:rsidRPr="00543014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>) ,</w:t>
            </w:r>
            <w:proofErr w:type="gramEnd"/>
            <w:r w:rsidRPr="00543014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 xml:space="preserve"> Dr Vishal C. Jaunky (Middlesex Mauritius) and Dr Sanjay Matadeen (Middlesex Mauritius)</w:t>
            </w:r>
          </w:p>
          <w:p w14:paraId="192364EC" w14:textId="77777777" w:rsidR="006D419E" w:rsidRPr="00543014" w:rsidRDefault="006D419E" w:rsidP="006D41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/>
                <w:sz w:val="18"/>
                <w:szCs w:val="18"/>
              </w:rPr>
            </w:pPr>
            <w:hyperlink r:id="rId41" w:history="1">
              <w:r w:rsidRPr="00543014">
                <w:rPr>
                  <w:rStyle w:val="Hyperlink"/>
                  <w:rFonts w:ascii="Brandon Grotesque Regular" w:hAnsi="Brandon Grotesque Regular"/>
                  <w:sz w:val="18"/>
                  <w:szCs w:val="18"/>
                </w:rPr>
                <w:t>sarada889@yahoo.in</w:t>
              </w:r>
            </w:hyperlink>
          </w:p>
          <w:p w14:paraId="2955BA70" w14:textId="7DE3741E" w:rsidR="006D419E" w:rsidRPr="00543014" w:rsidRDefault="006D419E" w:rsidP="006D41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="Calibri"/>
                <w:b/>
                <w:bCs/>
                <w:sz w:val="18"/>
                <w:szCs w:val="18"/>
              </w:rPr>
            </w:pPr>
            <w:hyperlink r:id="rId42" w:history="1">
              <w:r w:rsidRPr="00543014">
                <w:rPr>
                  <w:rStyle w:val="Hyperlink"/>
                  <w:rFonts w:ascii="Brandon Grotesque Regular" w:hAnsi="Brandon Grotesque Regular"/>
                  <w:sz w:val="18"/>
                  <w:szCs w:val="18"/>
                </w:rPr>
                <w:t>vanisarada@kristujayanti.com</w:t>
              </w:r>
            </w:hyperlink>
          </w:p>
        </w:tc>
      </w:tr>
      <w:tr w:rsidR="006D419E" w:rsidRPr="00145FA7" w14:paraId="4AFDF2E6" w14:textId="77777777" w:rsidTr="00BC17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9" w:type="dxa"/>
            <w:vMerge/>
          </w:tcPr>
          <w:p w14:paraId="5D6449CD" w14:textId="77777777" w:rsidR="006D419E" w:rsidRPr="00145FA7" w:rsidRDefault="006D419E" w:rsidP="006D419E">
            <w:pPr>
              <w:jc w:val="center"/>
              <w:rPr>
                <w:rFonts w:ascii="Brandon Grotesque Regular" w:hAnsi="Brandon Grotesque Regular" w:cstheme="minorHAnsi"/>
                <w:sz w:val="20"/>
                <w:szCs w:val="20"/>
              </w:rPr>
            </w:pPr>
          </w:p>
        </w:tc>
        <w:tc>
          <w:tcPr>
            <w:tcW w:w="1275" w:type="dxa"/>
          </w:tcPr>
          <w:p w14:paraId="34681666" w14:textId="582F4E4A" w:rsidR="006D419E" w:rsidRPr="000E49B0" w:rsidRDefault="006D419E" w:rsidP="006D41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</w:pPr>
            <w:r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  <w:t>11:15 – 11:35</w:t>
            </w:r>
          </w:p>
        </w:tc>
        <w:tc>
          <w:tcPr>
            <w:tcW w:w="5245" w:type="dxa"/>
          </w:tcPr>
          <w:p w14:paraId="0186C325" w14:textId="77777777" w:rsidR="006D419E" w:rsidRPr="0025575B" w:rsidRDefault="006D419E" w:rsidP="006D41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/>
                <w:color w:val="000000" w:themeColor="text1"/>
                <w:sz w:val="18"/>
                <w:szCs w:val="18"/>
              </w:rPr>
            </w:pPr>
            <w:r w:rsidRPr="0025575B">
              <w:rPr>
                <w:rFonts w:ascii="Brandon Grotesque Regular" w:hAnsi="Brandon Grotesque Regular"/>
                <w:color w:val="000000" w:themeColor="text1"/>
                <w:sz w:val="18"/>
                <w:szCs w:val="18"/>
              </w:rPr>
              <w:t>Forging Resilience: A Qualitative Study on How Business Schools Prepare Leaders for an Uncertain Future</w:t>
            </w:r>
          </w:p>
          <w:p w14:paraId="4E3D223E" w14:textId="29EC6AFD" w:rsidR="006D419E" w:rsidRPr="0025575B" w:rsidRDefault="006D419E" w:rsidP="006D41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</w:pPr>
            <w:r w:rsidRPr="0025575B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>Prof Nicolene Schutte (UFS) and Prof Nico Schutte (UWC)</w:t>
            </w:r>
          </w:p>
          <w:p w14:paraId="188F6547" w14:textId="77777777" w:rsidR="006D419E" w:rsidRPr="0025575B" w:rsidRDefault="006D419E" w:rsidP="006D41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/>
                <w:color w:val="000000" w:themeColor="text1"/>
                <w:sz w:val="18"/>
                <w:szCs w:val="18"/>
              </w:rPr>
            </w:pPr>
            <w:hyperlink r:id="rId43" w:history="1">
              <w:r w:rsidRPr="0025575B">
                <w:rPr>
                  <w:rStyle w:val="Hyperlink"/>
                  <w:rFonts w:ascii="Brandon Grotesque Regular" w:hAnsi="Brandon Grotesque Regular"/>
                  <w:sz w:val="18"/>
                  <w:szCs w:val="18"/>
                </w:rPr>
                <w:t>nschutte@uwc.ac.za</w:t>
              </w:r>
            </w:hyperlink>
          </w:p>
          <w:p w14:paraId="6B703714" w14:textId="502D1E26" w:rsidR="006D419E" w:rsidRPr="0025575B" w:rsidRDefault="006D419E" w:rsidP="006D41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="Calibri"/>
                <w:sz w:val="18"/>
                <w:szCs w:val="18"/>
              </w:rPr>
            </w:pPr>
            <w:hyperlink r:id="rId44" w:history="1">
              <w:r w:rsidRPr="0025575B">
                <w:rPr>
                  <w:rStyle w:val="Hyperlink"/>
                  <w:rFonts w:ascii="Brandon Grotesque Regular" w:hAnsi="Brandon Grotesque Regular"/>
                  <w:sz w:val="18"/>
                  <w:szCs w:val="18"/>
                </w:rPr>
                <w:t>barkhuizenEN@ufs.ac.za</w:t>
              </w:r>
            </w:hyperlink>
          </w:p>
        </w:tc>
      </w:tr>
      <w:tr w:rsidR="00C94A58" w:rsidRPr="00145FA7" w14:paraId="2C1B6155" w14:textId="77777777" w:rsidTr="00C94A58">
        <w:trPr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89" w:type="dxa"/>
            <w:gridSpan w:val="3"/>
          </w:tcPr>
          <w:p w14:paraId="4EA195EA" w14:textId="77777777" w:rsidR="00C94A58" w:rsidRDefault="00C94A58" w:rsidP="00792CB6">
            <w:pPr>
              <w:rPr>
                <w:rFonts w:ascii="Brandon Grotesque Regular" w:hAnsi="Brandon Grotesque Regular"/>
                <w:b w:val="0"/>
                <w:bCs w:val="0"/>
                <w:color w:val="000000" w:themeColor="text1"/>
                <w:sz w:val="18"/>
                <w:szCs w:val="18"/>
              </w:rPr>
            </w:pPr>
          </w:p>
          <w:p w14:paraId="4C0ACBAD" w14:textId="77777777" w:rsidR="003A405E" w:rsidRDefault="003A405E" w:rsidP="00792CB6">
            <w:pPr>
              <w:rPr>
                <w:rFonts w:ascii="Brandon Grotesque Regular" w:hAnsi="Brandon Grotesque Regular"/>
                <w:b w:val="0"/>
                <w:bCs w:val="0"/>
                <w:color w:val="000000" w:themeColor="text1"/>
                <w:sz w:val="18"/>
                <w:szCs w:val="18"/>
              </w:rPr>
            </w:pPr>
          </w:p>
          <w:p w14:paraId="59F6CE3F" w14:textId="77777777" w:rsidR="003A405E" w:rsidRDefault="003A405E" w:rsidP="00792CB6">
            <w:pPr>
              <w:rPr>
                <w:rFonts w:ascii="Brandon Grotesque Regular" w:hAnsi="Brandon Grotesque Regular"/>
                <w:b w:val="0"/>
                <w:bCs w:val="0"/>
                <w:color w:val="000000" w:themeColor="text1"/>
                <w:sz w:val="18"/>
                <w:szCs w:val="18"/>
              </w:rPr>
            </w:pPr>
          </w:p>
          <w:p w14:paraId="3CCD53FA" w14:textId="1CB8D4DE" w:rsidR="003A405E" w:rsidRPr="0025575B" w:rsidRDefault="003A405E" w:rsidP="00792CB6">
            <w:pPr>
              <w:rPr>
                <w:rFonts w:ascii="Brandon Grotesque Regular" w:hAnsi="Brandon Grotesque Regular"/>
                <w:color w:val="000000" w:themeColor="text1"/>
                <w:sz w:val="18"/>
                <w:szCs w:val="18"/>
              </w:rPr>
            </w:pPr>
          </w:p>
        </w:tc>
      </w:tr>
      <w:tr w:rsidR="00735371" w:rsidRPr="00145FA7" w14:paraId="3F0EF41E" w14:textId="77777777" w:rsidTr="006420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9" w:type="dxa"/>
            <w:vMerge w:val="restart"/>
          </w:tcPr>
          <w:p w14:paraId="2FACEE6B" w14:textId="52E70F96" w:rsidR="00735371" w:rsidRDefault="00735371" w:rsidP="006D419E">
            <w:pPr>
              <w:jc w:val="center"/>
              <w:rPr>
                <w:rFonts w:ascii="Brandon Grotesque Regular" w:hAnsi="Brandon Grotesque Regular" w:cstheme="minorHAnsi"/>
                <w:b w:val="0"/>
                <w:bCs w:val="0"/>
                <w:sz w:val="20"/>
                <w:szCs w:val="20"/>
              </w:rPr>
            </w:pPr>
            <w:r w:rsidRPr="00145FA7">
              <w:rPr>
                <w:rFonts w:ascii="Brandon Grotesque Regular" w:hAnsi="Brandon Grotesque Regular" w:cstheme="minorHAnsi"/>
                <w:sz w:val="20"/>
                <w:szCs w:val="20"/>
              </w:rPr>
              <w:lastRenderedPageBreak/>
              <w:t xml:space="preserve">Track </w:t>
            </w:r>
            <w:r>
              <w:rPr>
                <w:rFonts w:ascii="Brandon Grotesque Regular" w:hAnsi="Brandon Grotesque Regular" w:cstheme="minorHAnsi"/>
                <w:sz w:val="20"/>
                <w:szCs w:val="20"/>
              </w:rPr>
              <w:t>4</w:t>
            </w:r>
            <w:r w:rsidRPr="00145FA7">
              <w:rPr>
                <w:rFonts w:ascii="Brandon Grotesque Regular" w:hAnsi="Brandon Grotesque Regular" w:cstheme="minorHAnsi"/>
                <w:sz w:val="20"/>
                <w:szCs w:val="20"/>
              </w:rPr>
              <w:t xml:space="preserve"> </w:t>
            </w:r>
          </w:p>
          <w:p w14:paraId="184346BB" w14:textId="5901ADBF" w:rsidR="00735371" w:rsidRPr="00145FA7" w:rsidRDefault="00735371" w:rsidP="006D419E">
            <w:pPr>
              <w:jc w:val="center"/>
              <w:rPr>
                <w:rFonts w:ascii="Brandon Grotesque Regular" w:hAnsi="Brandon Grotesque Regular" w:cstheme="minorHAnsi"/>
                <w:sz w:val="20"/>
                <w:szCs w:val="20"/>
              </w:rPr>
            </w:pPr>
            <w:r>
              <w:rPr>
                <w:rFonts w:ascii="Brandon Grotesque Regular" w:hAnsi="Brandon Grotesque Regular" w:cstheme="minorHAnsi"/>
                <w:sz w:val="20"/>
                <w:szCs w:val="20"/>
              </w:rPr>
              <w:t xml:space="preserve"> L</w:t>
            </w:r>
            <w:r w:rsidRPr="002B108A">
              <w:rPr>
                <w:rFonts w:ascii="Brandon Grotesque Regular" w:hAnsi="Brandon Grotesque Regular" w:cstheme="minorHAnsi"/>
                <w:sz w:val="20"/>
                <w:szCs w:val="20"/>
              </w:rPr>
              <w:t>eading for long-term success</w:t>
            </w:r>
          </w:p>
          <w:p w14:paraId="477B3B0D" w14:textId="77777777" w:rsidR="00735371" w:rsidRPr="00145FA7" w:rsidRDefault="00735371" w:rsidP="00F870DB">
            <w:pPr>
              <w:jc w:val="center"/>
              <w:rPr>
                <w:rFonts w:ascii="Brandon Grotesque Regular" w:hAnsi="Brandon Grotesque Regular" w:cstheme="minorHAnsi"/>
                <w:sz w:val="20"/>
                <w:szCs w:val="20"/>
              </w:rPr>
            </w:pPr>
          </w:p>
        </w:tc>
        <w:tc>
          <w:tcPr>
            <w:tcW w:w="1275" w:type="dxa"/>
          </w:tcPr>
          <w:p w14:paraId="5D952A1A" w14:textId="67064C75" w:rsidR="00735371" w:rsidRPr="000E49B0" w:rsidRDefault="00735371" w:rsidP="006D41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16"/>
                <w:szCs w:val="16"/>
              </w:rPr>
            </w:pPr>
            <w:r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  <w:t>10:15 – 10:35</w:t>
            </w:r>
          </w:p>
        </w:tc>
        <w:tc>
          <w:tcPr>
            <w:tcW w:w="5245" w:type="dxa"/>
          </w:tcPr>
          <w:p w14:paraId="1F830902" w14:textId="77777777" w:rsidR="00735371" w:rsidRPr="00C820DB" w:rsidRDefault="00735371" w:rsidP="006D41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/>
                <w:sz w:val="18"/>
                <w:szCs w:val="18"/>
              </w:rPr>
            </w:pPr>
            <w:bookmarkStart w:id="7" w:name="_Hlk200377564"/>
            <w:r w:rsidRPr="00C820DB">
              <w:rPr>
                <w:rFonts w:ascii="Brandon Grotesque Regular" w:hAnsi="Brandon Grotesque Regular"/>
                <w:sz w:val="18"/>
                <w:szCs w:val="18"/>
              </w:rPr>
              <w:t>Leadership Lessons from Captain Kenau of Haarlem: A Historical Perspective</w:t>
            </w:r>
            <w:bookmarkEnd w:id="7"/>
          </w:p>
          <w:p w14:paraId="076047BD" w14:textId="097ABA7C" w:rsidR="00735371" w:rsidRPr="00C820DB" w:rsidRDefault="00735371" w:rsidP="006D41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</w:pPr>
            <w:r w:rsidRPr="00C820DB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 xml:space="preserve">Dr Christo Swart </w:t>
            </w:r>
            <w:r w:rsidR="00AF25F3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>(</w:t>
            </w:r>
            <w:r w:rsidRPr="00C820DB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>STADIO HE)</w:t>
            </w:r>
          </w:p>
          <w:p w14:paraId="43BCDA49" w14:textId="6F7D63F1" w:rsidR="00735371" w:rsidRPr="00C820DB" w:rsidRDefault="00735371" w:rsidP="006D41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18"/>
                <w:szCs w:val="18"/>
              </w:rPr>
            </w:pPr>
            <w:hyperlink r:id="rId45" w:history="1">
              <w:r w:rsidRPr="00C820DB">
                <w:rPr>
                  <w:rStyle w:val="Hyperlink"/>
                  <w:rFonts w:ascii="Brandon Grotesque Regular" w:hAnsi="Brandon Grotesque Regular"/>
                  <w:sz w:val="18"/>
                  <w:szCs w:val="18"/>
                </w:rPr>
                <w:t>ChristoS@stadio.ac.za</w:t>
              </w:r>
            </w:hyperlink>
            <w:r w:rsidRPr="00C820DB">
              <w:rPr>
                <w:rFonts w:ascii="Brandon Grotesque Regular" w:hAnsi="Brandon Grotesque Regular"/>
                <w:sz w:val="18"/>
                <w:szCs w:val="18"/>
              </w:rPr>
              <w:t xml:space="preserve"> </w:t>
            </w:r>
          </w:p>
        </w:tc>
      </w:tr>
      <w:tr w:rsidR="00735371" w:rsidRPr="00145FA7" w14:paraId="23765C86" w14:textId="77777777" w:rsidTr="006420E8">
        <w:trPr>
          <w:trHeight w:val="7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9" w:type="dxa"/>
            <w:vMerge/>
          </w:tcPr>
          <w:p w14:paraId="3BB7F552" w14:textId="77777777" w:rsidR="00735371" w:rsidRPr="00145FA7" w:rsidRDefault="00735371" w:rsidP="006D419E">
            <w:pPr>
              <w:jc w:val="center"/>
              <w:rPr>
                <w:rFonts w:ascii="Brandon Grotesque Regular" w:hAnsi="Brandon Grotesque Regular" w:cstheme="minorHAnsi"/>
                <w:sz w:val="20"/>
                <w:szCs w:val="20"/>
              </w:rPr>
            </w:pPr>
          </w:p>
        </w:tc>
        <w:tc>
          <w:tcPr>
            <w:tcW w:w="1275" w:type="dxa"/>
          </w:tcPr>
          <w:p w14:paraId="1B4B1D23" w14:textId="3A3DF3C8" w:rsidR="00735371" w:rsidRPr="000E49B0" w:rsidRDefault="00735371" w:rsidP="006D41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16"/>
                <w:szCs w:val="16"/>
              </w:rPr>
            </w:pPr>
            <w:r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  <w:t>10:45 – 11:05</w:t>
            </w:r>
          </w:p>
        </w:tc>
        <w:tc>
          <w:tcPr>
            <w:tcW w:w="5245" w:type="dxa"/>
          </w:tcPr>
          <w:p w14:paraId="3B8C588B" w14:textId="77777777" w:rsidR="00735371" w:rsidRPr="00C820DB" w:rsidRDefault="00735371" w:rsidP="006D41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/>
                <w:color w:val="000000" w:themeColor="text1"/>
                <w:sz w:val="18"/>
                <w:szCs w:val="18"/>
              </w:rPr>
            </w:pPr>
            <w:bookmarkStart w:id="8" w:name="_Hlk203139785"/>
            <w:r w:rsidRPr="00C820DB">
              <w:rPr>
                <w:rFonts w:ascii="Brandon Grotesque Regular" w:hAnsi="Brandon Grotesque Regular"/>
                <w:color w:val="000000" w:themeColor="text1"/>
                <w:sz w:val="18"/>
                <w:szCs w:val="18"/>
              </w:rPr>
              <w:t>Shaping resilient students: Exploring how a university community can support student mental health</w:t>
            </w:r>
            <w:bookmarkEnd w:id="8"/>
          </w:p>
          <w:p w14:paraId="033A5C18" w14:textId="77777777" w:rsidR="00735371" w:rsidRPr="00C820DB" w:rsidRDefault="00735371" w:rsidP="006D41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/>
                <w:color w:val="000000" w:themeColor="text1"/>
                <w:sz w:val="18"/>
                <w:szCs w:val="18"/>
              </w:rPr>
            </w:pPr>
            <w:r w:rsidRPr="00C820DB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>Anju Ajodah (</w:t>
            </w:r>
            <w:r w:rsidRPr="00C820DB">
              <w:rPr>
                <w:rFonts w:ascii="Brandon Grotesque Regular" w:hAnsi="Brandon Grotesque Regular"/>
                <w:color w:val="000000" w:themeColor="text1"/>
                <w:sz w:val="18"/>
                <w:szCs w:val="18"/>
              </w:rPr>
              <w:t>Middlesex University Mauritius)</w:t>
            </w:r>
          </w:p>
          <w:p w14:paraId="4F4EF769" w14:textId="3F481288" w:rsidR="00735371" w:rsidRPr="00C820DB" w:rsidRDefault="00735371" w:rsidP="006D41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/>
                <w:color w:val="000000" w:themeColor="text1"/>
                <w:sz w:val="18"/>
                <w:szCs w:val="18"/>
              </w:rPr>
            </w:pPr>
            <w:hyperlink r:id="rId46" w:history="1">
              <w:r w:rsidRPr="00C820DB">
                <w:rPr>
                  <w:rStyle w:val="Hyperlink"/>
                  <w:rFonts w:ascii="Brandon Grotesque Regular" w:hAnsi="Brandon Grotesque Regular"/>
                  <w:sz w:val="18"/>
                  <w:szCs w:val="18"/>
                </w:rPr>
                <w:t>a.ajodah@mdx.ac.mu</w:t>
              </w:r>
            </w:hyperlink>
            <w:r w:rsidRPr="00C820DB">
              <w:rPr>
                <w:rFonts w:ascii="Brandon Grotesque Regular" w:hAnsi="Brandon Grotesque Regular"/>
                <w:sz w:val="18"/>
                <w:szCs w:val="18"/>
              </w:rPr>
              <w:t xml:space="preserve"> </w:t>
            </w:r>
          </w:p>
        </w:tc>
      </w:tr>
      <w:tr w:rsidR="00735371" w:rsidRPr="00145FA7" w14:paraId="3AAC86D0" w14:textId="77777777" w:rsidTr="006420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9" w:type="dxa"/>
            <w:vMerge/>
          </w:tcPr>
          <w:p w14:paraId="56BC0A84" w14:textId="77777777" w:rsidR="00735371" w:rsidRPr="00145FA7" w:rsidRDefault="00735371" w:rsidP="00576D8E">
            <w:pPr>
              <w:jc w:val="center"/>
              <w:rPr>
                <w:rFonts w:ascii="Brandon Grotesque Regular" w:hAnsi="Brandon Grotesque Regular" w:cstheme="minorHAnsi"/>
                <w:sz w:val="20"/>
                <w:szCs w:val="20"/>
              </w:rPr>
            </w:pPr>
          </w:p>
        </w:tc>
        <w:tc>
          <w:tcPr>
            <w:tcW w:w="1275" w:type="dxa"/>
          </w:tcPr>
          <w:p w14:paraId="1E9952D6" w14:textId="77777777" w:rsidR="00735371" w:rsidRDefault="00735371" w:rsidP="00576D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</w:pPr>
            <w:r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  <w:t>11:15 – 11:35</w:t>
            </w:r>
          </w:p>
          <w:p w14:paraId="06EC4D03" w14:textId="2EF5909F" w:rsidR="00FE6A15" w:rsidRDefault="00FE6A15" w:rsidP="00576D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</w:pPr>
          </w:p>
        </w:tc>
        <w:tc>
          <w:tcPr>
            <w:tcW w:w="5245" w:type="dxa"/>
          </w:tcPr>
          <w:p w14:paraId="25581094" w14:textId="77777777" w:rsidR="00735371" w:rsidRPr="00AF25F3" w:rsidRDefault="00D126C2" w:rsidP="00576D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/>
                <w:sz w:val="18"/>
                <w:szCs w:val="18"/>
              </w:rPr>
            </w:pPr>
            <w:r w:rsidRPr="00AF25F3">
              <w:rPr>
                <w:rFonts w:ascii="Brandon Grotesque Regular" w:hAnsi="Brandon Grotesque Regular"/>
                <w:sz w:val="18"/>
                <w:szCs w:val="18"/>
              </w:rPr>
              <w:t>Fostering Resilient Learners in the AI Era: Preliminary Findings from a Constructively Aligned Pedagogical Intervention</w:t>
            </w:r>
          </w:p>
          <w:p w14:paraId="6A8BD5F9" w14:textId="613FE224" w:rsidR="00FE6A15" w:rsidRPr="00AF25F3" w:rsidRDefault="00FE6A15" w:rsidP="00576D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</w:pPr>
            <w:proofErr w:type="spellStart"/>
            <w:r w:rsidRPr="00AF25F3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>Guffran</w:t>
            </w:r>
            <w:proofErr w:type="spellEnd"/>
            <w:r w:rsidRPr="00AF25F3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 xml:space="preserve"> Rostom &amp; Ashley Hoolash</w:t>
            </w:r>
            <w:r w:rsidR="00AF25F3" w:rsidRPr="00AF25F3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 xml:space="preserve"> (</w:t>
            </w:r>
            <w:r w:rsidR="00AF25F3" w:rsidRPr="00AF25F3">
              <w:rPr>
                <w:rFonts w:ascii="Brandon Grotesque Regular" w:hAnsi="Brandon Grotesque Regular"/>
                <w:color w:val="000000" w:themeColor="text1"/>
                <w:sz w:val="18"/>
                <w:szCs w:val="18"/>
              </w:rPr>
              <w:t>Middlesex University Mauritius)</w:t>
            </w:r>
          </w:p>
          <w:p w14:paraId="50019BAE" w14:textId="77777777" w:rsidR="00AF25F3" w:rsidRPr="00AF25F3" w:rsidRDefault="00AF25F3" w:rsidP="00AF25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/>
                <w:sz w:val="18"/>
                <w:szCs w:val="18"/>
              </w:rPr>
            </w:pPr>
            <w:hyperlink r:id="rId47" w:history="1">
              <w:r w:rsidRPr="00AF25F3">
                <w:rPr>
                  <w:rStyle w:val="Hyperlink"/>
                  <w:rFonts w:ascii="Brandon Grotesque Regular" w:hAnsi="Brandon Grotesque Regular"/>
                  <w:sz w:val="18"/>
                  <w:szCs w:val="18"/>
                </w:rPr>
                <w:t>g.rostom@mdx.ac.mu</w:t>
              </w:r>
            </w:hyperlink>
          </w:p>
          <w:p w14:paraId="41E02BEB" w14:textId="5791FCBD" w:rsidR="00AF25F3" w:rsidRPr="00AF25F3" w:rsidRDefault="00AF25F3" w:rsidP="00AF25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/>
                <w:sz w:val="18"/>
                <w:szCs w:val="18"/>
              </w:rPr>
            </w:pPr>
            <w:hyperlink r:id="rId48" w:history="1">
              <w:r w:rsidRPr="00AF25F3">
                <w:rPr>
                  <w:rStyle w:val="Hyperlink"/>
                  <w:rFonts w:ascii="Brandon Grotesque Regular" w:hAnsi="Brandon Grotesque Regular"/>
                  <w:sz w:val="18"/>
                  <w:szCs w:val="18"/>
                </w:rPr>
                <w:t>b.hoolash@mdx.ac.mu</w:t>
              </w:r>
            </w:hyperlink>
            <w:r w:rsidRPr="00AF25F3">
              <w:rPr>
                <w:rFonts w:ascii="Brandon Grotesque Regular" w:hAnsi="Brandon Grotesque Regular"/>
                <w:sz w:val="18"/>
                <w:szCs w:val="18"/>
              </w:rPr>
              <w:t xml:space="preserve"> </w:t>
            </w:r>
          </w:p>
          <w:p w14:paraId="32532483" w14:textId="63F03E62" w:rsidR="00D126C2" w:rsidRPr="00AF25F3" w:rsidRDefault="00D126C2" w:rsidP="00576D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/>
                <w:color w:val="000000" w:themeColor="text1"/>
                <w:sz w:val="18"/>
                <w:szCs w:val="18"/>
              </w:rPr>
            </w:pPr>
          </w:p>
        </w:tc>
      </w:tr>
    </w:tbl>
    <w:p w14:paraId="18FD8176" w14:textId="77777777" w:rsidR="00104ABE" w:rsidRDefault="00104ABE" w:rsidP="0090720C">
      <w:pPr>
        <w:rPr>
          <w:rFonts w:ascii="Brandon Grotesque Light" w:hAnsi="Brandon Grotesque Light"/>
          <w:b/>
          <w:bCs/>
          <w:sz w:val="20"/>
          <w:szCs w:val="20"/>
        </w:rPr>
      </w:pPr>
    </w:p>
    <w:p w14:paraId="3669F77F" w14:textId="77777777" w:rsidR="00DA7E56" w:rsidRDefault="00DA7E56" w:rsidP="0090720C">
      <w:pPr>
        <w:rPr>
          <w:rFonts w:ascii="Brandon Grotesque Light" w:hAnsi="Brandon Grotesque Light"/>
          <w:b/>
          <w:bCs/>
          <w:sz w:val="20"/>
          <w:szCs w:val="20"/>
        </w:rPr>
      </w:pPr>
    </w:p>
    <w:sectPr w:rsidR="00DA7E56" w:rsidSect="000D1D4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randon Grotesque Regular">
    <w:altName w:val="Calibri"/>
    <w:charset w:val="00"/>
    <w:family w:val="swiss"/>
    <w:pitch w:val="variable"/>
    <w:sig w:usb0="A00000AF" w:usb1="5000205B" w:usb2="00000000" w:usb3="00000000" w:csb0="0000009B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andon Grotesque Light">
    <w:altName w:val="Calibri"/>
    <w:charset w:val="00"/>
    <w:family w:val="swiss"/>
    <w:pitch w:val="variable"/>
    <w:sig w:usb0="A00000AF" w:usb1="5000205B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B705A6"/>
    <w:multiLevelType w:val="hybridMultilevel"/>
    <w:tmpl w:val="C052A010"/>
    <w:lvl w:ilvl="0" w:tplc="1C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CCA1A6A"/>
    <w:multiLevelType w:val="hybridMultilevel"/>
    <w:tmpl w:val="02E4224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433104"/>
    <w:multiLevelType w:val="hybridMultilevel"/>
    <w:tmpl w:val="477A9D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50122D"/>
    <w:multiLevelType w:val="hybridMultilevel"/>
    <w:tmpl w:val="E3CE13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F34C61"/>
    <w:multiLevelType w:val="hybridMultilevel"/>
    <w:tmpl w:val="F6E4266E"/>
    <w:lvl w:ilvl="0" w:tplc="1C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80D00F0"/>
    <w:multiLevelType w:val="hybridMultilevel"/>
    <w:tmpl w:val="2090A1F2"/>
    <w:lvl w:ilvl="0" w:tplc="1C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85B3F68"/>
    <w:multiLevelType w:val="hybridMultilevel"/>
    <w:tmpl w:val="81E2466C"/>
    <w:lvl w:ilvl="0" w:tplc="1C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8A5573B"/>
    <w:multiLevelType w:val="hybridMultilevel"/>
    <w:tmpl w:val="7E34FC2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504832"/>
    <w:multiLevelType w:val="hybridMultilevel"/>
    <w:tmpl w:val="4AAE8ADA"/>
    <w:lvl w:ilvl="0" w:tplc="E856BD36">
      <w:numFmt w:val="bullet"/>
      <w:lvlText w:val="-"/>
      <w:lvlJc w:val="left"/>
      <w:pPr>
        <w:ind w:left="720" w:hanging="360"/>
      </w:pPr>
      <w:rPr>
        <w:rFonts w:ascii="Brandon Grotesque Regular" w:eastAsiaTheme="minorHAnsi" w:hAnsi="Brandon Grotesque Regular" w:cstheme="minorHAns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622824"/>
    <w:multiLevelType w:val="hybridMultilevel"/>
    <w:tmpl w:val="624E9F74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4272A55"/>
    <w:multiLevelType w:val="hybridMultilevel"/>
    <w:tmpl w:val="683AD9C0"/>
    <w:lvl w:ilvl="0" w:tplc="B1CC8434">
      <w:start w:val="28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8760053"/>
    <w:multiLevelType w:val="hybridMultilevel"/>
    <w:tmpl w:val="596C0572"/>
    <w:lvl w:ilvl="0" w:tplc="1C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DE12C88"/>
    <w:multiLevelType w:val="hybridMultilevel"/>
    <w:tmpl w:val="3246F06E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BB51623"/>
    <w:multiLevelType w:val="hybridMultilevel"/>
    <w:tmpl w:val="36CA3A8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18849097">
    <w:abstractNumId w:val="0"/>
  </w:num>
  <w:num w:numId="2" w16cid:durableId="887492723">
    <w:abstractNumId w:val="4"/>
  </w:num>
  <w:num w:numId="3" w16cid:durableId="20933767">
    <w:abstractNumId w:val="6"/>
  </w:num>
  <w:num w:numId="4" w16cid:durableId="872960213">
    <w:abstractNumId w:val="5"/>
  </w:num>
  <w:num w:numId="5" w16cid:durableId="763186413">
    <w:abstractNumId w:val="11"/>
  </w:num>
  <w:num w:numId="6" w16cid:durableId="1528828673">
    <w:abstractNumId w:val="9"/>
  </w:num>
  <w:num w:numId="7" w16cid:durableId="1110130544">
    <w:abstractNumId w:val="12"/>
  </w:num>
  <w:num w:numId="8" w16cid:durableId="1550995096">
    <w:abstractNumId w:val="10"/>
  </w:num>
  <w:num w:numId="9" w16cid:durableId="1096562188">
    <w:abstractNumId w:val="2"/>
  </w:num>
  <w:num w:numId="10" w16cid:durableId="1065377133">
    <w:abstractNumId w:val="13"/>
  </w:num>
  <w:num w:numId="11" w16cid:durableId="463156848">
    <w:abstractNumId w:val="1"/>
  </w:num>
  <w:num w:numId="12" w16cid:durableId="1987935251">
    <w:abstractNumId w:val="3"/>
  </w:num>
  <w:num w:numId="13" w16cid:durableId="1167817994">
    <w:abstractNumId w:val="7"/>
  </w:num>
  <w:num w:numId="14" w16cid:durableId="141119826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c2NrEwNLQ0NTY2NjRV0lEKTi0uzszPAykwrAUA8akt/SwAAAA="/>
  </w:docVars>
  <w:rsids>
    <w:rsidRoot w:val="00AB7064"/>
    <w:rsid w:val="00001B3D"/>
    <w:rsid w:val="00003C28"/>
    <w:rsid w:val="00003F4F"/>
    <w:rsid w:val="00010661"/>
    <w:rsid w:val="0001414A"/>
    <w:rsid w:val="0001776A"/>
    <w:rsid w:val="00021B31"/>
    <w:rsid w:val="00027D89"/>
    <w:rsid w:val="000302EA"/>
    <w:rsid w:val="00031418"/>
    <w:rsid w:val="000378A7"/>
    <w:rsid w:val="00040976"/>
    <w:rsid w:val="00043D77"/>
    <w:rsid w:val="00046F12"/>
    <w:rsid w:val="00047042"/>
    <w:rsid w:val="000476D4"/>
    <w:rsid w:val="00047B3D"/>
    <w:rsid w:val="00053CFC"/>
    <w:rsid w:val="00055C31"/>
    <w:rsid w:val="00064DA4"/>
    <w:rsid w:val="000654CB"/>
    <w:rsid w:val="00066B58"/>
    <w:rsid w:val="00071C9A"/>
    <w:rsid w:val="0007614F"/>
    <w:rsid w:val="0008133D"/>
    <w:rsid w:val="00081625"/>
    <w:rsid w:val="00084E9C"/>
    <w:rsid w:val="00085337"/>
    <w:rsid w:val="00085438"/>
    <w:rsid w:val="00095055"/>
    <w:rsid w:val="0009545C"/>
    <w:rsid w:val="00096EF8"/>
    <w:rsid w:val="000A7EEA"/>
    <w:rsid w:val="000B454E"/>
    <w:rsid w:val="000B51D1"/>
    <w:rsid w:val="000B60ED"/>
    <w:rsid w:val="000B6E2D"/>
    <w:rsid w:val="000B778C"/>
    <w:rsid w:val="000C01D8"/>
    <w:rsid w:val="000C2854"/>
    <w:rsid w:val="000C34EC"/>
    <w:rsid w:val="000C76A0"/>
    <w:rsid w:val="000D1D4B"/>
    <w:rsid w:val="000D22A9"/>
    <w:rsid w:val="000D3361"/>
    <w:rsid w:val="000E28D6"/>
    <w:rsid w:val="000E2D12"/>
    <w:rsid w:val="000E49B0"/>
    <w:rsid w:val="000E779D"/>
    <w:rsid w:val="000F0E28"/>
    <w:rsid w:val="000F1B34"/>
    <w:rsid w:val="000F228C"/>
    <w:rsid w:val="000F292B"/>
    <w:rsid w:val="000F2B25"/>
    <w:rsid w:val="000F475E"/>
    <w:rsid w:val="000F49BA"/>
    <w:rsid w:val="000F539B"/>
    <w:rsid w:val="000F68F3"/>
    <w:rsid w:val="00102045"/>
    <w:rsid w:val="00104ABE"/>
    <w:rsid w:val="001060CB"/>
    <w:rsid w:val="001079FB"/>
    <w:rsid w:val="00111494"/>
    <w:rsid w:val="00111FAF"/>
    <w:rsid w:val="001123E4"/>
    <w:rsid w:val="0011285D"/>
    <w:rsid w:val="0011622C"/>
    <w:rsid w:val="0012032E"/>
    <w:rsid w:val="001208ED"/>
    <w:rsid w:val="0012183A"/>
    <w:rsid w:val="00123884"/>
    <w:rsid w:val="00123A26"/>
    <w:rsid w:val="001258F6"/>
    <w:rsid w:val="00126051"/>
    <w:rsid w:val="00130FD6"/>
    <w:rsid w:val="0013306C"/>
    <w:rsid w:val="00133978"/>
    <w:rsid w:val="00145FA7"/>
    <w:rsid w:val="00147ED1"/>
    <w:rsid w:val="00150379"/>
    <w:rsid w:val="0015185C"/>
    <w:rsid w:val="00153122"/>
    <w:rsid w:val="001562A8"/>
    <w:rsid w:val="00156BD1"/>
    <w:rsid w:val="001646D5"/>
    <w:rsid w:val="00166AAF"/>
    <w:rsid w:val="00170D42"/>
    <w:rsid w:val="00171393"/>
    <w:rsid w:val="00171C78"/>
    <w:rsid w:val="001749E7"/>
    <w:rsid w:val="00176D7C"/>
    <w:rsid w:val="00176E41"/>
    <w:rsid w:val="00181A61"/>
    <w:rsid w:val="001840E1"/>
    <w:rsid w:val="00184D4D"/>
    <w:rsid w:val="00184EE6"/>
    <w:rsid w:val="00185EF5"/>
    <w:rsid w:val="0019249B"/>
    <w:rsid w:val="001941EB"/>
    <w:rsid w:val="001A3CBA"/>
    <w:rsid w:val="001A5DB1"/>
    <w:rsid w:val="001B65EA"/>
    <w:rsid w:val="001C3596"/>
    <w:rsid w:val="001C57CB"/>
    <w:rsid w:val="001D03D6"/>
    <w:rsid w:val="001D0D75"/>
    <w:rsid w:val="001D623A"/>
    <w:rsid w:val="001D644A"/>
    <w:rsid w:val="001E124C"/>
    <w:rsid w:val="001E2645"/>
    <w:rsid w:val="001E2F29"/>
    <w:rsid w:val="001E359F"/>
    <w:rsid w:val="001E6921"/>
    <w:rsid w:val="001E6D42"/>
    <w:rsid w:val="001F06B3"/>
    <w:rsid w:val="00200373"/>
    <w:rsid w:val="00201BAC"/>
    <w:rsid w:val="0020391B"/>
    <w:rsid w:val="002066C3"/>
    <w:rsid w:val="00212BA6"/>
    <w:rsid w:val="00214298"/>
    <w:rsid w:val="002175CF"/>
    <w:rsid w:val="002175EB"/>
    <w:rsid w:val="00220969"/>
    <w:rsid w:val="00222C8A"/>
    <w:rsid w:val="002258E8"/>
    <w:rsid w:val="00232FBD"/>
    <w:rsid w:val="00233AB8"/>
    <w:rsid w:val="0023611F"/>
    <w:rsid w:val="00243535"/>
    <w:rsid w:val="00243DE4"/>
    <w:rsid w:val="00246733"/>
    <w:rsid w:val="0024753A"/>
    <w:rsid w:val="00250EE6"/>
    <w:rsid w:val="00251CA1"/>
    <w:rsid w:val="002540B9"/>
    <w:rsid w:val="0025560A"/>
    <w:rsid w:val="0025575B"/>
    <w:rsid w:val="00260DE8"/>
    <w:rsid w:val="00261184"/>
    <w:rsid w:val="002663FE"/>
    <w:rsid w:val="002759E4"/>
    <w:rsid w:val="00280B4B"/>
    <w:rsid w:val="0028449D"/>
    <w:rsid w:val="00284BC3"/>
    <w:rsid w:val="002855A9"/>
    <w:rsid w:val="00286085"/>
    <w:rsid w:val="00287B27"/>
    <w:rsid w:val="00287B8F"/>
    <w:rsid w:val="00287E57"/>
    <w:rsid w:val="00290050"/>
    <w:rsid w:val="0029415C"/>
    <w:rsid w:val="00295E82"/>
    <w:rsid w:val="002A1865"/>
    <w:rsid w:val="002A276D"/>
    <w:rsid w:val="002A2934"/>
    <w:rsid w:val="002B108A"/>
    <w:rsid w:val="002B2729"/>
    <w:rsid w:val="002B30D0"/>
    <w:rsid w:val="002B78B0"/>
    <w:rsid w:val="002C01AD"/>
    <w:rsid w:val="002C2DB8"/>
    <w:rsid w:val="002C3332"/>
    <w:rsid w:val="002C65EB"/>
    <w:rsid w:val="002C7AF5"/>
    <w:rsid w:val="002D0937"/>
    <w:rsid w:val="002D2F60"/>
    <w:rsid w:val="002D2F88"/>
    <w:rsid w:val="002D42E6"/>
    <w:rsid w:val="002D4EFA"/>
    <w:rsid w:val="002E5FD0"/>
    <w:rsid w:val="002E7B14"/>
    <w:rsid w:val="002F2B10"/>
    <w:rsid w:val="002F3EAD"/>
    <w:rsid w:val="002F4370"/>
    <w:rsid w:val="002F465A"/>
    <w:rsid w:val="002F51B5"/>
    <w:rsid w:val="00303219"/>
    <w:rsid w:val="00304334"/>
    <w:rsid w:val="00307404"/>
    <w:rsid w:val="00310244"/>
    <w:rsid w:val="00310C3C"/>
    <w:rsid w:val="003171AE"/>
    <w:rsid w:val="00317906"/>
    <w:rsid w:val="0032064F"/>
    <w:rsid w:val="003229AA"/>
    <w:rsid w:val="00324716"/>
    <w:rsid w:val="0033043C"/>
    <w:rsid w:val="00333D8E"/>
    <w:rsid w:val="003371E6"/>
    <w:rsid w:val="003379D0"/>
    <w:rsid w:val="00343DD8"/>
    <w:rsid w:val="00343FA0"/>
    <w:rsid w:val="003441AE"/>
    <w:rsid w:val="00352CF5"/>
    <w:rsid w:val="003545F5"/>
    <w:rsid w:val="00357391"/>
    <w:rsid w:val="00357A76"/>
    <w:rsid w:val="00362306"/>
    <w:rsid w:val="00363A34"/>
    <w:rsid w:val="00364946"/>
    <w:rsid w:val="0036743B"/>
    <w:rsid w:val="003677D6"/>
    <w:rsid w:val="00371249"/>
    <w:rsid w:val="003747DC"/>
    <w:rsid w:val="00374940"/>
    <w:rsid w:val="00376943"/>
    <w:rsid w:val="0037772B"/>
    <w:rsid w:val="003818EA"/>
    <w:rsid w:val="00383A2E"/>
    <w:rsid w:val="0038436F"/>
    <w:rsid w:val="00384470"/>
    <w:rsid w:val="00385E77"/>
    <w:rsid w:val="003900AA"/>
    <w:rsid w:val="00394395"/>
    <w:rsid w:val="003953F3"/>
    <w:rsid w:val="003A2439"/>
    <w:rsid w:val="003A3AB8"/>
    <w:rsid w:val="003A3B3B"/>
    <w:rsid w:val="003A405E"/>
    <w:rsid w:val="003A47E0"/>
    <w:rsid w:val="003A59FB"/>
    <w:rsid w:val="003A6088"/>
    <w:rsid w:val="003A65CB"/>
    <w:rsid w:val="003A6C0F"/>
    <w:rsid w:val="003A758E"/>
    <w:rsid w:val="003A7766"/>
    <w:rsid w:val="003A795D"/>
    <w:rsid w:val="003A7CAB"/>
    <w:rsid w:val="003B04ED"/>
    <w:rsid w:val="003B134F"/>
    <w:rsid w:val="003B1C32"/>
    <w:rsid w:val="003B20C1"/>
    <w:rsid w:val="003B2554"/>
    <w:rsid w:val="003B50FA"/>
    <w:rsid w:val="003C0E6C"/>
    <w:rsid w:val="003C1B01"/>
    <w:rsid w:val="003C39CD"/>
    <w:rsid w:val="003C5036"/>
    <w:rsid w:val="003C6671"/>
    <w:rsid w:val="003C76EA"/>
    <w:rsid w:val="003D59C3"/>
    <w:rsid w:val="003E12BC"/>
    <w:rsid w:val="003E5384"/>
    <w:rsid w:val="003E5F36"/>
    <w:rsid w:val="003F22EF"/>
    <w:rsid w:val="00401626"/>
    <w:rsid w:val="004016E7"/>
    <w:rsid w:val="00401D0C"/>
    <w:rsid w:val="00404A5E"/>
    <w:rsid w:val="00414122"/>
    <w:rsid w:val="00417683"/>
    <w:rsid w:val="00420457"/>
    <w:rsid w:val="00422B81"/>
    <w:rsid w:val="00424A3F"/>
    <w:rsid w:val="00424E4F"/>
    <w:rsid w:val="00425968"/>
    <w:rsid w:val="004449A0"/>
    <w:rsid w:val="004455D1"/>
    <w:rsid w:val="004463F7"/>
    <w:rsid w:val="00447D7C"/>
    <w:rsid w:val="0045184B"/>
    <w:rsid w:val="00452CC0"/>
    <w:rsid w:val="004550EF"/>
    <w:rsid w:val="004607AE"/>
    <w:rsid w:val="0046114F"/>
    <w:rsid w:val="00461662"/>
    <w:rsid w:val="004650C6"/>
    <w:rsid w:val="004676A1"/>
    <w:rsid w:val="0047018C"/>
    <w:rsid w:val="0047374C"/>
    <w:rsid w:val="00480ADB"/>
    <w:rsid w:val="00480F7C"/>
    <w:rsid w:val="00481623"/>
    <w:rsid w:val="004825A1"/>
    <w:rsid w:val="00482FEE"/>
    <w:rsid w:val="0048360A"/>
    <w:rsid w:val="00485089"/>
    <w:rsid w:val="00490892"/>
    <w:rsid w:val="00493BE2"/>
    <w:rsid w:val="00494DF8"/>
    <w:rsid w:val="00497609"/>
    <w:rsid w:val="004A033E"/>
    <w:rsid w:val="004A2407"/>
    <w:rsid w:val="004A37B6"/>
    <w:rsid w:val="004A4B7C"/>
    <w:rsid w:val="004A5B26"/>
    <w:rsid w:val="004A6CF7"/>
    <w:rsid w:val="004B1141"/>
    <w:rsid w:val="004B2A9D"/>
    <w:rsid w:val="004B3953"/>
    <w:rsid w:val="004B4153"/>
    <w:rsid w:val="004B62DA"/>
    <w:rsid w:val="004C0ACA"/>
    <w:rsid w:val="004C208A"/>
    <w:rsid w:val="004C3DB1"/>
    <w:rsid w:val="004C4524"/>
    <w:rsid w:val="004C7A9C"/>
    <w:rsid w:val="004D067D"/>
    <w:rsid w:val="004D1BD9"/>
    <w:rsid w:val="004D2A4E"/>
    <w:rsid w:val="004D5490"/>
    <w:rsid w:val="004D5524"/>
    <w:rsid w:val="004D6537"/>
    <w:rsid w:val="004E0EF2"/>
    <w:rsid w:val="004E11A3"/>
    <w:rsid w:val="004E1F41"/>
    <w:rsid w:val="004E3E35"/>
    <w:rsid w:val="004F08E1"/>
    <w:rsid w:val="004F4268"/>
    <w:rsid w:val="004F6D35"/>
    <w:rsid w:val="004F7A5C"/>
    <w:rsid w:val="005010CD"/>
    <w:rsid w:val="005100AF"/>
    <w:rsid w:val="005105B7"/>
    <w:rsid w:val="005106B8"/>
    <w:rsid w:val="00511A14"/>
    <w:rsid w:val="00520F56"/>
    <w:rsid w:val="005212FE"/>
    <w:rsid w:val="00522F76"/>
    <w:rsid w:val="0052425B"/>
    <w:rsid w:val="005245F5"/>
    <w:rsid w:val="00525FF7"/>
    <w:rsid w:val="00530CDB"/>
    <w:rsid w:val="005323EA"/>
    <w:rsid w:val="00536190"/>
    <w:rsid w:val="00541094"/>
    <w:rsid w:val="0054227A"/>
    <w:rsid w:val="00543014"/>
    <w:rsid w:val="00550CE6"/>
    <w:rsid w:val="00551097"/>
    <w:rsid w:val="00553979"/>
    <w:rsid w:val="005555C4"/>
    <w:rsid w:val="00555E13"/>
    <w:rsid w:val="005562FA"/>
    <w:rsid w:val="005679B5"/>
    <w:rsid w:val="00574002"/>
    <w:rsid w:val="00574700"/>
    <w:rsid w:val="00575C61"/>
    <w:rsid w:val="0057617E"/>
    <w:rsid w:val="00576D8E"/>
    <w:rsid w:val="00582E05"/>
    <w:rsid w:val="005849D6"/>
    <w:rsid w:val="00586935"/>
    <w:rsid w:val="00591C7E"/>
    <w:rsid w:val="00591FAC"/>
    <w:rsid w:val="00593DBF"/>
    <w:rsid w:val="00593F3F"/>
    <w:rsid w:val="00594706"/>
    <w:rsid w:val="00597A59"/>
    <w:rsid w:val="005A0453"/>
    <w:rsid w:val="005A19CD"/>
    <w:rsid w:val="005A37B0"/>
    <w:rsid w:val="005B1C11"/>
    <w:rsid w:val="005B1E01"/>
    <w:rsid w:val="005B28CF"/>
    <w:rsid w:val="005B3F8C"/>
    <w:rsid w:val="005B466D"/>
    <w:rsid w:val="005B6AF4"/>
    <w:rsid w:val="005B6FFF"/>
    <w:rsid w:val="005B71E4"/>
    <w:rsid w:val="005C1B8A"/>
    <w:rsid w:val="005C7B87"/>
    <w:rsid w:val="005D2FBA"/>
    <w:rsid w:val="005D4952"/>
    <w:rsid w:val="005D5257"/>
    <w:rsid w:val="005E0B6D"/>
    <w:rsid w:val="005E0CD7"/>
    <w:rsid w:val="005E0F2D"/>
    <w:rsid w:val="005E2184"/>
    <w:rsid w:val="005E5415"/>
    <w:rsid w:val="005E73E1"/>
    <w:rsid w:val="005E7B9E"/>
    <w:rsid w:val="005F6BDF"/>
    <w:rsid w:val="006021C7"/>
    <w:rsid w:val="0060356E"/>
    <w:rsid w:val="00604D15"/>
    <w:rsid w:val="00605D50"/>
    <w:rsid w:val="00606041"/>
    <w:rsid w:val="00611B40"/>
    <w:rsid w:val="006122D8"/>
    <w:rsid w:val="006160EF"/>
    <w:rsid w:val="006204E2"/>
    <w:rsid w:val="00622962"/>
    <w:rsid w:val="00623900"/>
    <w:rsid w:val="00623C9B"/>
    <w:rsid w:val="00631716"/>
    <w:rsid w:val="006332F1"/>
    <w:rsid w:val="00635D9C"/>
    <w:rsid w:val="00643C36"/>
    <w:rsid w:val="00644711"/>
    <w:rsid w:val="006450D0"/>
    <w:rsid w:val="006456DB"/>
    <w:rsid w:val="0064575F"/>
    <w:rsid w:val="006510EA"/>
    <w:rsid w:val="0065280A"/>
    <w:rsid w:val="00652E93"/>
    <w:rsid w:val="006552DB"/>
    <w:rsid w:val="00663AEC"/>
    <w:rsid w:val="006673EA"/>
    <w:rsid w:val="0067076E"/>
    <w:rsid w:val="0067462E"/>
    <w:rsid w:val="00681319"/>
    <w:rsid w:val="00682683"/>
    <w:rsid w:val="00691A5E"/>
    <w:rsid w:val="00695AB4"/>
    <w:rsid w:val="00696761"/>
    <w:rsid w:val="00697582"/>
    <w:rsid w:val="006A1DA8"/>
    <w:rsid w:val="006A30AC"/>
    <w:rsid w:val="006A6815"/>
    <w:rsid w:val="006B0F06"/>
    <w:rsid w:val="006B17F5"/>
    <w:rsid w:val="006B4EF0"/>
    <w:rsid w:val="006B7A58"/>
    <w:rsid w:val="006C1F49"/>
    <w:rsid w:val="006C3632"/>
    <w:rsid w:val="006D3BBD"/>
    <w:rsid w:val="006D419E"/>
    <w:rsid w:val="006E1960"/>
    <w:rsid w:val="006E341B"/>
    <w:rsid w:val="006F1744"/>
    <w:rsid w:val="006F36BF"/>
    <w:rsid w:val="006F7308"/>
    <w:rsid w:val="006F7904"/>
    <w:rsid w:val="00701783"/>
    <w:rsid w:val="007023B8"/>
    <w:rsid w:val="00707EAF"/>
    <w:rsid w:val="00711DD5"/>
    <w:rsid w:val="00721695"/>
    <w:rsid w:val="00725A2F"/>
    <w:rsid w:val="007308AF"/>
    <w:rsid w:val="007340FA"/>
    <w:rsid w:val="00735371"/>
    <w:rsid w:val="00737F4A"/>
    <w:rsid w:val="00742049"/>
    <w:rsid w:val="007447A0"/>
    <w:rsid w:val="00745A65"/>
    <w:rsid w:val="00745C78"/>
    <w:rsid w:val="00750A14"/>
    <w:rsid w:val="00754122"/>
    <w:rsid w:val="0075673C"/>
    <w:rsid w:val="007600DA"/>
    <w:rsid w:val="00761812"/>
    <w:rsid w:val="00762D8B"/>
    <w:rsid w:val="00773CDE"/>
    <w:rsid w:val="007810B8"/>
    <w:rsid w:val="00781F22"/>
    <w:rsid w:val="00784612"/>
    <w:rsid w:val="00787693"/>
    <w:rsid w:val="00792CB6"/>
    <w:rsid w:val="0079496E"/>
    <w:rsid w:val="00794EA8"/>
    <w:rsid w:val="00796B13"/>
    <w:rsid w:val="007A2DE6"/>
    <w:rsid w:val="007A42D0"/>
    <w:rsid w:val="007B3F1B"/>
    <w:rsid w:val="007B5458"/>
    <w:rsid w:val="007B6CCC"/>
    <w:rsid w:val="007C0CC1"/>
    <w:rsid w:val="007C1046"/>
    <w:rsid w:val="007C4677"/>
    <w:rsid w:val="007C6271"/>
    <w:rsid w:val="007C7FE4"/>
    <w:rsid w:val="007D0287"/>
    <w:rsid w:val="007D23CF"/>
    <w:rsid w:val="007D2B45"/>
    <w:rsid w:val="007D3C61"/>
    <w:rsid w:val="007D43DB"/>
    <w:rsid w:val="007E0B86"/>
    <w:rsid w:val="007E213F"/>
    <w:rsid w:val="007F158A"/>
    <w:rsid w:val="007F2C35"/>
    <w:rsid w:val="007F71C9"/>
    <w:rsid w:val="007F7419"/>
    <w:rsid w:val="007F7478"/>
    <w:rsid w:val="00800841"/>
    <w:rsid w:val="00800A00"/>
    <w:rsid w:val="008024B5"/>
    <w:rsid w:val="00804CC6"/>
    <w:rsid w:val="008102E0"/>
    <w:rsid w:val="00810A50"/>
    <w:rsid w:val="00810E1E"/>
    <w:rsid w:val="00812886"/>
    <w:rsid w:val="00813CDA"/>
    <w:rsid w:val="00813E40"/>
    <w:rsid w:val="00813F40"/>
    <w:rsid w:val="008142BB"/>
    <w:rsid w:val="00817A88"/>
    <w:rsid w:val="0082003F"/>
    <w:rsid w:val="00821EAA"/>
    <w:rsid w:val="00822168"/>
    <w:rsid w:val="00824D64"/>
    <w:rsid w:val="008253DF"/>
    <w:rsid w:val="00825726"/>
    <w:rsid w:val="00833261"/>
    <w:rsid w:val="0083344D"/>
    <w:rsid w:val="0083475A"/>
    <w:rsid w:val="00835F78"/>
    <w:rsid w:val="008376FA"/>
    <w:rsid w:val="00844EBB"/>
    <w:rsid w:val="00845D1A"/>
    <w:rsid w:val="00853128"/>
    <w:rsid w:val="00857BAC"/>
    <w:rsid w:val="0086510D"/>
    <w:rsid w:val="00867B96"/>
    <w:rsid w:val="00872BF7"/>
    <w:rsid w:val="008746D7"/>
    <w:rsid w:val="00876557"/>
    <w:rsid w:val="00877065"/>
    <w:rsid w:val="00884B43"/>
    <w:rsid w:val="008967D9"/>
    <w:rsid w:val="00897539"/>
    <w:rsid w:val="008A3221"/>
    <w:rsid w:val="008A4233"/>
    <w:rsid w:val="008B7C92"/>
    <w:rsid w:val="008C0121"/>
    <w:rsid w:val="008C01B0"/>
    <w:rsid w:val="008C3CA8"/>
    <w:rsid w:val="008C5305"/>
    <w:rsid w:val="008C7C56"/>
    <w:rsid w:val="008D4439"/>
    <w:rsid w:val="008E3694"/>
    <w:rsid w:val="008E5C24"/>
    <w:rsid w:val="008F09E6"/>
    <w:rsid w:val="008F2A3F"/>
    <w:rsid w:val="008F6453"/>
    <w:rsid w:val="008F6D1D"/>
    <w:rsid w:val="00904B58"/>
    <w:rsid w:val="009055EA"/>
    <w:rsid w:val="0090720C"/>
    <w:rsid w:val="00911066"/>
    <w:rsid w:val="0091301A"/>
    <w:rsid w:val="009138DA"/>
    <w:rsid w:val="00916576"/>
    <w:rsid w:val="00917670"/>
    <w:rsid w:val="00917E4A"/>
    <w:rsid w:val="00920324"/>
    <w:rsid w:val="00922C3B"/>
    <w:rsid w:val="00924E06"/>
    <w:rsid w:val="00925DB3"/>
    <w:rsid w:val="0092751A"/>
    <w:rsid w:val="00927835"/>
    <w:rsid w:val="00932129"/>
    <w:rsid w:val="00935769"/>
    <w:rsid w:val="00942AB8"/>
    <w:rsid w:val="00951F47"/>
    <w:rsid w:val="00955C67"/>
    <w:rsid w:val="0095627A"/>
    <w:rsid w:val="009611D5"/>
    <w:rsid w:val="00962882"/>
    <w:rsid w:val="009639D5"/>
    <w:rsid w:val="00964133"/>
    <w:rsid w:val="009651D1"/>
    <w:rsid w:val="0097078F"/>
    <w:rsid w:val="0097157C"/>
    <w:rsid w:val="00976742"/>
    <w:rsid w:val="00977F85"/>
    <w:rsid w:val="00982774"/>
    <w:rsid w:val="0098419E"/>
    <w:rsid w:val="00984DBE"/>
    <w:rsid w:val="00986DE9"/>
    <w:rsid w:val="00991F7C"/>
    <w:rsid w:val="009926DC"/>
    <w:rsid w:val="00993390"/>
    <w:rsid w:val="00997056"/>
    <w:rsid w:val="009A066D"/>
    <w:rsid w:val="009A096E"/>
    <w:rsid w:val="009A1CCD"/>
    <w:rsid w:val="009A2F16"/>
    <w:rsid w:val="009A4FCF"/>
    <w:rsid w:val="009A51F4"/>
    <w:rsid w:val="009A7EA7"/>
    <w:rsid w:val="009B0376"/>
    <w:rsid w:val="009B0BB3"/>
    <w:rsid w:val="009B5484"/>
    <w:rsid w:val="009B6104"/>
    <w:rsid w:val="009B77CD"/>
    <w:rsid w:val="009C1F86"/>
    <w:rsid w:val="009C2D45"/>
    <w:rsid w:val="009C436C"/>
    <w:rsid w:val="009C4B60"/>
    <w:rsid w:val="009D1F67"/>
    <w:rsid w:val="009D4F85"/>
    <w:rsid w:val="009D6E80"/>
    <w:rsid w:val="009E0EC5"/>
    <w:rsid w:val="009E431E"/>
    <w:rsid w:val="009E4E07"/>
    <w:rsid w:val="009E6742"/>
    <w:rsid w:val="009E6E2B"/>
    <w:rsid w:val="009F4865"/>
    <w:rsid w:val="00A00E4A"/>
    <w:rsid w:val="00A03023"/>
    <w:rsid w:val="00A036C5"/>
    <w:rsid w:val="00A06859"/>
    <w:rsid w:val="00A073AB"/>
    <w:rsid w:val="00A0793B"/>
    <w:rsid w:val="00A164B1"/>
    <w:rsid w:val="00A1779E"/>
    <w:rsid w:val="00A204DC"/>
    <w:rsid w:val="00A279F5"/>
    <w:rsid w:val="00A36AFF"/>
    <w:rsid w:val="00A37F5F"/>
    <w:rsid w:val="00A43F29"/>
    <w:rsid w:val="00A53723"/>
    <w:rsid w:val="00A53CED"/>
    <w:rsid w:val="00A54D69"/>
    <w:rsid w:val="00A561B0"/>
    <w:rsid w:val="00A61D9F"/>
    <w:rsid w:val="00A62496"/>
    <w:rsid w:val="00A6526C"/>
    <w:rsid w:val="00A70333"/>
    <w:rsid w:val="00A7128F"/>
    <w:rsid w:val="00A725F1"/>
    <w:rsid w:val="00A737B3"/>
    <w:rsid w:val="00A73AAB"/>
    <w:rsid w:val="00A8134A"/>
    <w:rsid w:val="00A81F78"/>
    <w:rsid w:val="00A82557"/>
    <w:rsid w:val="00A85672"/>
    <w:rsid w:val="00A865C8"/>
    <w:rsid w:val="00A90983"/>
    <w:rsid w:val="00A92241"/>
    <w:rsid w:val="00A942F2"/>
    <w:rsid w:val="00A95D4E"/>
    <w:rsid w:val="00AA0E05"/>
    <w:rsid w:val="00AA0EFF"/>
    <w:rsid w:val="00AA3AE5"/>
    <w:rsid w:val="00AA74D2"/>
    <w:rsid w:val="00AA7DD3"/>
    <w:rsid w:val="00AB1841"/>
    <w:rsid w:val="00AB323D"/>
    <w:rsid w:val="00AB40FC"/>
    <w:rsid w:val="00AB7064"/>
    <w:rsid w:val="00AC07B8"/>
    <w:rsid w:val="00AC6A1F"/>
    <w:rsid w:val="00AD300D"/>
    <w:rsid w:val="00AD33A0"/>
    <w:rsid w:val="00AD4436"/>
    <w:rsid w:val="00AD5947"/>
    <w:rsid w:val="00AD6AD6"/>
    <w:rsid w:val="00AD6EE3"/>
    <w:rsid w:val="00AD70C0"/>
    <w:rsid w:val="00AE330D"/>
    <w:rsid w:val="00AE444B"/>
    <w:rsid w:val="00AE65F3"/>
    <w:rsid w:val="00AF0B1F"/>
    <w:rsid w:val="00AF1926"/>
    <w:rsid w:val="00AF25F3"/>
    <w:rsid w:val="00AF43CF"/>
    <w:rsid w:val="00AF487D"/>
    <w:rsid w:val="00AF5A76"/>
    <w:rsid w:val="00AF692C"/>
    <w:rsid w:val="00B00993"/>
    <w:rsid w:val="00B00DBD"/>
    <w:rsid w:val="00B026B3"/>
    <w:rsid w:val="00B037FC"/>
    <w:rsid w:val="00B0525B"/>
    <w:rsid w:val="00B065BB"/>
    <w:rsid w:val="00B1355F"/>
    <w:rsid w:val="00B163EB"/>
    <w:rsid w:val="00B165CE"/>
    <w:rsid w:val="00B17517"/>
    <w:rsid w:val="00B20B31"/>
    <w:rsid w:val="00B22659"/>
    <w:rsid w:val="00B24A30"/>
    <w:rsid w:val="00B426F8"/>
    <w:rsid w:val="00B4537E"/>
    <w:rsid w:val="00B459CA"/>
    <w:rsid w:val="00B4615E"/>
    <w:rsid w:val="00B535FC"/>
    <w:rsid w:val="00B53CCD"/>
    <w:rsid w:val="00B54E36"/>
    <w:rsid w:val="00B61BC3"/>
    <w:rsid w:val="00B644D3"/>
    <w:rsid w:val="00B70032"/>
    <w:rsid w:val="00B71248"/>
    <w:rsid w:val="00B73866"/>
    <w:rsid w:val="00B74417"/>
    <w:rsid w:val="00B75B14"/>
    <w:rsid w:val="00B7632B"/>
    <w:rsid w:val="00B84F46"/>
    <w:rsid w:val="00B85BD1"/>
    <w:rsid w:val="00B87BAD"/>
    <w:rsid w:val="00B92296"/>
    <w:rsid w:val="00B978D7"/>
    <w:rsid w:val="00BA2F03"/>
    <w:rsid w:val="00BB1663"/>
    <w:rsid w:val="00BB4010"/>
    <w:rsid w:val="00BB56E3"/>
    <w:rsid w:val="00BB7CFE"/>
    <w:rsid w:val="00BC0041"/>
    <w:rsid w:val="00BC1770"/>
    <w:rsid w:val="00BC35D2"/>
    <w:rsid w:val="00BC41E0"/>
    <w:rsid w:val="00BC4867"/>
    <w:rsid w:val="00BD0E50"/>
    <w:rsid w:val="00BD15A0"/>
    <w:rsid w:val="00BD5B66"/>
    <w:rsid w:val="00BE032E"/>
    <w:rsid w:val="00BE05C9"/>
    <w:rsid w:val="00BE0E2D"/>
    <w:rsid w:val="00BE4863"/>
    <w:rsid w:val="00BE4FB5"/>
    <w:rsid w:val="00BF223B"/>
    <w:rsid w:val="00BF27E8"/>
    <w:rsid w:val="00BF36B4"/>
    <w:rsid w:val="00BF4DC3"/>
    <w:rsid w:val="00BF5C7C"/>
    <w:rsid w:val="00BF5EEC"/>
    <w:rsid w:val="00BF7BF7"/>
    <w:rsid w:val="00C00458"/>
    <w:rsid w:val="00C01D91"/>
    <w:rsid w:val="00C05D35"/>
    <w:rsid w:val="00C1095C"/>
    <w:rsid w:val="00C11E95"/>
    <w:rsid w:val="00C12066"/>
    <w:rsid w:val="00C12B73"/>
    <w:rsid w:val="00C13B93"/>
    <w:rsid w:val="00C13CA1"/>
    <w:rsid w:val="00C1795A"/>
    <w:rsid w:val="00C17AE9"/>
    <w:rsid w:val="00C223F7"/>
    <w:rsid w:val="00C33BD4"/>
    <w:rsid w:val="00C36E54"/>
    <w:rsid w:val="00C402E4"/>
    <w:rsid w:val="00C42445"/>
    <w:rsid w:val="00C500D1"/>
    <w:rsid w:val="00C54776"/>
    <w:rsid w:val="00C639B6"/>
    <w:rsid w:val="00C720C3"/>
    <w:rsid w:val="00C728AA"/>
    <w:rsid w:val="00C72E96"/>
    <w:rsid w:val="00C7658B"/>
    <w:rsid w:val="00C80C26"/>
    <w:rsid w:val="00C81C7D"/>
    <w:rsid w:val="00C820DB"/>
    <w:rsid w:val="00C82E34"/>
    <w:rsid w:val="00C8777E"/>
    <w:rsid w:val="00C94A58"/>
    <w:rsid w:val="00C97368"/>
    <w:rsid w:val="00CA0619"/>
    <w:rsid w:val="00CA2430"/>
    <w:rsid w:val="00CA2EE2"/>
    <w:rsid w:val="00CA7EFB"/>
    <w:rsid w:val="00CB15DE"/>
    <w:rsid w:val="00CB2426"/>
    <w:rsid w:val="00CB2C31"/>
    <w:rsid w:val="00CB42D7"/>
    <w:rsid w:val="00CB62F8"/>
    <w:rsid w:val="00CC0DE4"/>
    <w:rsid w:val="00CC7FC8"/>
    <w:rsid w:val="00CD0256"/>
    <w:rsid w:val="00CD32C9"/>
    <w:rsid w:val="00CD7B62"/>
    <w:rsid w:val="00CE0547"/>
    <w:rsid w:val="00CE05EF"/>
    <w:rsid w:val="00CE1413"/>
    <w:rsid w:val="00CE3ACD"/>
    <w:rsid w:val="00CE40EA"/>
    <w:rsid w:val="00CE5607"/>
    <w:rsid w:val="00CE7FC9"/>
    <w:rsid w:val="00CF0B32"/>
    <w:rsid w:val="00CF6203"/>
    <w:rsid w:val="00CF674C"/>
    <w:rsid w:val="00CF70CE"/>
    <w:rsid w:val="00D00ADD"/>
    <w:rsid w:val="00D00D25"/>
    <w:rsid w:val="00D05331"/>
    <w:rsid w:val="00D126C2"/>
    <w:rsid w:val="00D12D82"/>
    <w:rsid w:val="00D17077"/>
    <w:rsid w:val="00D20B29"/>
    <w:rsid w:val="00D22469"/>
    <w:rsid w:val="00D26819"/>
    <w:rsid w:val="00D27C50"/>
    <w:rsid w:val="00D3642D"/>
    <w:rsid w:val="00D36FAA"/>
    <w:rsid w:val="00D41927"/>
    <w:rsid w:val="00D45F37"/>
    <w:rsid w:val="00D46F5C"/>
    <w:rsid w:val="00D478FB"/>
    <w:rsid w:val="00D51B67"/>
    <w:rsid w:val="00D51F2D"/>
    <w:rsid w:val="00D53CEF"/>
    <w:rsid w:val="00D54038"/>
    <w:rsid w:val="00D55275"/>
    <w:rsid w:val="00D603DC"/>
    <w:rsid w:val="00D60ABB"/>
    <w:rsid w:val="00D62EFE"/>
    <w:rsid w:val="00D62F38"/>
    <w:rsid w:val="00D65331"/>
    <w:rsid w:val="00D6704D"/>
    <w:rsid w:val="00D70019"/>
    <w:rsid w:val="00D71BA8"/>
    <w:rsid w:val="00D73A4A"/>
    <w:rsid w:val="00D8634E"/>
    <w:rsid w:val="00D8742B"/>
    <w:rsid w:val="00D8749F"/>
    <w:rsid w:val="00D95EE5"/>
    <w:rsid w:val="00D96808"/>
    <w:rsid w:val="00DA02C8"/>
    <w:rsid w:val="00DA0803"/>
    <w:rsid w:val="00DA3448"/>
    <w:rsid w:val="00DA5464"/>
    <w:rsid w:val="00DA7E56"/>
    <w:rsid w:val="00DB3CF3"/>
    <w:rsid w:val="00DB4167"/>
    <w:rsid w:val="00DB5D2A"/>
    <w:rsid w:val="00DC0EAF"/>
    <w:rsid w:val="00DC4276"/>
    <w:rsid w:val="00DC5BC7"/>
    <w:rsid w:val="00DD1969"/>
    <w:rsid w:val="00DD4275"/>
    <w:rsid w:val="00DD51C1"/>
    <w:rsid w:val="00DD53F4"/>
    <w:rsid w:val="00DE0B8E"/>
    <w:rsid w:val="00DE0F89"/>
    <w:rsid w:val="00DE2150"/>
    <w:rsid w:val="00DE4444"/>
    <w:rsid w:val="00DE5183"/>
    <w:rsid w:val="00DF65C9"/>
    <w:rsid w:val="00E001C2"/>
    <w:rsid w:val="00E05BE8"/>
    <w:rsid w:val="00E06187"/>
    <w:rsid w:val="00E122F4"/>
    <w:rsid w:val="00E13DBF"/>
    <w:rsid w:val="00E22080"/>
    <w:rsid w:val="00E225B5"/>
    <w:rsid w:val="00E245CA"/>
    <w:rsid w:val="00E24A28"/>
    <w:rsid w:val="00E24F11"/>
    <w:rsid w:val="00E25BFD"/>
    <w:rsid w:val="00E26909"/>
    <w:rsid w:val="00E33617"/>
    <w:rsid w:val="00E33778"/>
    <w:rsid w:val="00E415A1"/>
    <w:rsid w:val="00E42843"/>
    <w:rsid w:val="00E430C0"/>
    <w:rsid w:val="00E431E9"/>
    <w:rsid w:val="00E43212"/>
    <w:rsid w:val="00E4679F"/>
    <w:rsid w:val="00E469F2"/>
    <w:rsid w:val="00E503E1"/>
    <w:rsid w:val="00E50C55"/>
    <w:rsid w:val="00E545D0"/>
    <w:rsid w:val="00E561F1"/>
    <w:rsid w:val="00E56C92"/>
    <w:rsid w:val="00E57002"/>
    <w:rsid w:val="00E60FCF"/>
    <w:rsid w:val="00E61144"/>
    <w:rsid w:val="00E61F76"/>
    <w:rsid w:val="00E66EFD"/>
    <w:rsid w:val="00E67BB0"/>
    <w:rsid w:val="00E72E63"/>
    <w:rsid w:val="00E72F86"/>
    <w:rsid w:val="00E77875"/>
    <w:rsid w:val="00E809D0"/>
    <w:rsid w:val="00E81F25"/>
    <w:rsid w:val="00E837B1"/>
    <w:rsid w:val="00E83C7E"/>
    <w:rsid w:val="00E84527"/>
    <w:rsid w:val="00E84E14"/>
    <w:rsid w:val="00E85F3B"/>
    <w:rsid w:val="00E86C23"/>
    <w:rsid w:val="00E86FAB"/>
    <w:rsid w:val="00E9320D"/>
    <w:rsid w:val="00E94C8F"/>
    <w:rsid w:val="00E9649B"/>
    <w:rsid w:val="00E96AB0"/>
    <w:rsid w:val="00E97583"/>
    <w:rsid w:val="00EA0859"/>
    <w:rsid w:val="00EA3F5D"/>
    <w:rsid w:val="00EA6B77"/>
    <w:rsid w:val="00EB15C6"/>
    <w:rsid w:val="00EB5470"/>
    <w:rsid w:val="00EC5423"/>
    <w:rsid w:val="00EC56B2"/>
    <w:rsid w:val="00ED1E03"/>
    <w:rsid w:val="00ED4A32"/>
    <w:rsid w:val="00ED7137"/>
    <w:rsid w:val="00EF1016"/>
    <w:rsid w:val="00EF12F4"/>
    <w:rsid w:val="00EF2262"/>
    <w:rsid w:val="00EF6CEB"/>
    <w:rsid w:val="00F03C18"/>
    <w:rsid w:val="00F055EA"/>
    <w:rsid w:val="00F06F05"/>
    <w:rsid w:val="00F07831"/>
    <w:rsid w:val="00F07FAB"/>
    <w:rsid w:val="00F11A0F"/>
    <w:rsid w:val="00F12795"/>
    <w:rsid w:val="00F15C03"/>
    <w:rsid w:val="00F23E16"/>
    <w:rsid w:val="00F27E0E"/>
    <w:rsid w:val="00F4359A"/>
    <w:rsid w:val="00F454FB"/>
    <w:rsid w:val="00F46213"/>
    <w:rsid w:val="00F469F4"/>
    <w:rsid w:val="00F46BBD"/>
    <w:rsid w:val="00F54902"/>
    <w:rsid w:val="00F55919"/>
    <w:rsid w:val="00F60936"/>
    <w:rsid w:val="00F609BD"/>
    <w:rsid w:val="00F60CF4"/>
    <w:rsid w:val="00F6128A"/>
    <w:rsid w:val="00F65521"/>
    <w:rsid w:val="00F71AE8"/>
    <w:rsid w:val="00F73B0C"/>
    <w:rsid w:val="00F7602C"/>
    <w:rsid w:val="00F762F0"/>
    <w:rsid w:val="00F76465"/>
    <w:rsid w:val="00F7696A"/>
    <w:rsid w:val="00F84952"/>
    <w:rsid w:val="00F84F78"/>
    <w:rsid w:val="00F85466"/>
    <w:rsid w:val="00F86A52"/>
    <w:rsid w:val="00F870DB"/>
    <w:rsid w:val="00F8741C"/>
    <w:rsid w:val="00F911D7"/>
    <w:rsid w:val="00F91829"/>
    <w:rsid w:val="00F95C2C"/>
    <w:rsid w:val="00F963C3"/>
    <w:rsid w:val="00FA2550"/>
    <w:rsid w:val="00FA2604"/>
    <w:rsid w:val="00FA4C11"/>
    <w:rsid w:val="00FA4E98"/>
    <w:rsid w:val="00FA5031"/>
    <w:rsid w:val="00FA6D53"/>
    <w:rsid w:val="00FB231D"/>
    <w:rsid w:val="00FB2E47"/>
    <w:rsid w:val="00FB331E"/>
    <w:rsid w:val="00FC0EA9"/>
    <w:rsid w:val="00FC14A4"/>
    <w:rsid w:val="00FC24F0"/>
    <w:rsid w:val="00FC26B2"/>
    <w:rsid w:val="00FC3EB4"/>
    <w:rsid w:val="00FC7245"/>
    <w:rsid w:val="00FC7D3A"/>
    <w:rsid w:val="00FD17E5"/>
    <w:rsid w:val="00FD1872"/>
    <w:rsid w:val="00FD1A3A"/>
    <w:rsid w:val="00FD2CBA"/>
    <w:rsid w:val="00FE06F3"/>
    <w:rsid w:val="00FE0DE7"/>
    <w:rsid w:val="00FE5284"/>
    <w:rsid w:val="00FE6A15"/>
    <w:rsid w:val="00FF4F78"/>
    <w:rsid w:val="00FF50F5"/>
    <w:rsid w:val="00FF6629"/>
    <w:rsid w:val="00FF7442"/>
    <w:rsid w:val="03556AE4"/>
    <w:rsid w:val="040565D8"/>
    <w:rsid w:val="05DD8A48"/>
    <w:rsid w:val="06E7992D"/>
    <w:rsid w:val="08F812B6"/>
    <w:rsid w:val="0E06993C"/>
    <w:rsid w:val="0FD25383"/>
    <w:rsid w:val="16AB1CF6"/>
    <w:rsid w:val="1D6645D5"/>
    <w:rsid w:val="29CC60D3"/>
    <w:rsid w:val="2D41E8B0"/>
    <w:rsid w:val="2E0B1CDA"/>
    <w:rsid w:val="31926CBA"/>
    <w:rsid w:val="3676E2C7"/>
    <w:rsid w:val="3F25E7FA"/>
    <w:rsid w:val="3FBFC776"/>
    <w:rsid w:val="4B39407A"/>
    <w:rsid w:val="5028A9F0"/>
    <w:rsid w:val="5495E0CA"/>
    <w:rsid w:val="55A91E27"/>
    <w:rsid w:val="5DF4AC08"/>
    <w:rsid w:val="6639A641"/>
    <w:rsid w:val="6DDD22BB"/>
    <w:rsid w:val="6E717FFD"/>
    <w:rsid w:val="77FC6D24"/>
    <w:rsid w:val="7CBFA0AF"/>
    <w:rsid w:val="7E81F9C0"/>
    <w:rsid w:val="7FE7F7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ED6367"/>
  <w15:chartTrackingRefBased/>
  <w15:docId w15:val="{1A2DB847-1F86-44C7-99A2-554FEAAD8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Z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B70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E5384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2E7B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ZA"/>
      <w14:ligatures w14:val="none"/>
    </w:rPr>
  </w:style>
  <w:style w:type="character" w:customStyle="1" w:styleId="visually-hidden">
    <w:name w:val="visually-hidden"/>
    <w:basedOn w:val="DefaultParagraphFont"/>
    <w:rsid w:val="00C05D35"/>
  </w:style>
  <w:style w:type="character" w:customStyle="1" w:styleId="t-14">
    <w:name w:val="t-14"/>
    <w:basedOn w:val="DefaultParagraphFont"/>
    <w:rsid w:val="00C05D35"/>
  </w:style>
  <w:style w:type="character" w:styleId="Hyperlink">
    <w:name w:val="Hyperlink"/>
    <w:basedOn w:val="DefaultParagraphFont"/>
    <w:uiPriority w:val="99"/>
    <w:unhideWhenUsed/>
    <w:rsid w:val="00C05D35"/>
    <w:rPr>
      <w:color w:val="0000FF"/>
      <w:u w:val="single"/>
    </w:rPr>
  </w:style>
  <w:style w:type="paragraph" w:styleId="Title">
    <w:name w:val="Title"/>
    <w:basedOn w:val="Normal"/>
    <w:link w:val="TitleChar"/>
    <w:uiPriority w:val="10"/>
    <w:qFormat/>
    <w:rsid w:val="00261184"/>
    <w:pPr>
      <w:widowControl w:val="0"/>
      <w:autoSpaceDE w:val="0"/>
      <w:autoSpaceDN w:val="0"/>
      <w:spacing w:before="58" w:after="0" w:line="240" w:lineRule="auto"/>
      <w:ind w:left="100"/>
    </w:pPr>
    <w:rPr>
      <w:rFonts w:ascii="Arial" w:eastAsia="Arial" w:hAnsi="Arial" w:cs="Arial"/>
      <w:b/>
      <w:bCs/>
      <w:kern w:val="0"/>
      <w:sz w:val="36"/>
      <w:szCs w:val="36"/>
      <w:lang w:val="en-US"/>
      <w14:ligatures w14:val="none"/>
    </w:rPr>
  </w:style>
  <w:style w:type="character" w:customStyle="1" w:styleId="TitleChar">
    <w:name w:val="Title Char"/>
    <w:basedOn w:val="DefaultParagraphFont"/>
    <w:link w:val="Title"/>
    <w:uiPriority w:val="10"/>
    <w:rsid w:val="00261184"/>
    <w:rPr>
      <w:rFonts w:ascii="Arial" w:eastAsia="Arial" w:hAnsi="Arial" w:cs="Arial"/>
      <w:b/>
      <w:bCs/>
      <w:kern w:val="0"/>
      <w:sz w:val="36"/>
      <w:szCs w:val="36"/>
      <w:lang w:val="en-US"/>
      <w14:ligatures w14:val="none"/>
    </w:rPr>
  </w:style>
  <w:style w:type="character" w:customStyle="1" w:styleId="ui-provider">
    <w:name w:val="ui-provider"/>
    <w:basedOn w:val="DefaultParagraphFont"/>
    <w:rsid w:val="00EC56B2"/>
  </w:style>
  <w:style w:type="character" w:styleId="Strong">
    <w:name w:val="Strong"/>
    <w:basedOn w:val="DefaultParagraphFont"/>
    <w:uiPriority w:val="22"/>
    <w:qFormat/>
    <w:rsid w:val="00EC56B2"/>
    <w:rPr>
      <w:b/>
      <w:bCs/>
    </w:rPr>
  </w:style>
  <w:style w:type="table" w:styleId="GridTable5Dark-Accent6">
    <w:name w:val="Grid Table 5 Dark Accent 6"/>
    <w:basedOn w:val="TableNormal"/>
    <w:uiPriority w:val="50"/>
    <w:rsid w:val="003A65C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DBDB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D4D4D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D4D4D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D4D4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D4D4D" w:themeFill="accent6"/>
      </w:tcPr>
    </w:tblStylePr>
    <w:tblStylePr w:type="band1Vert">
      <w:tblPr/>
      <w:tcPr>
        <w:shd w:val="clear" w:color="auto" w:fill="B7B7B7" w:themeFill="accent6" w:themeFillTint="66"/>
      </w:tcPr>
    </w:tblStylePr>
    <w:tblStylePr w:type="band1Horz">
      <w:tblPr/>
      <w:tcPr>
        <w:shd w:val="clear" w:color="auto" w:fill="B7B7B7" w:themeFill="accent6" w:themeFillTint="66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4455D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455D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455D1"/>
    <w:rPr>
      <w:sz w:val="20"/>
      <w:szCs w:val="20"/>
    </w:rPr>
  </w:style>
  <w:style w:type="table" w:styleId="ListTable4">
    <w:name w:val="List Table 4"/>
    <w:basedOn w:val="TableNormal"/>
    <w:uiPriority w:val="49"/>
    <w:rsid w:val="005E7B9E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5Dark-Accent2">
    <w:name w:val="Grid Table 5 Dark Accent 2"/>
    <w:basedOn w:val="TableNormal"/>
    <w:uiPriority w:val="50"/>
    <w:rsid w:val="00844EB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E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2B2B2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2B2B2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2B2B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2B2B2" w:themeFill="accent2"/>
      </w:tcPr>
    </w:tblStylePr>
    <w:tblStylePr w:type="band1Vert">
      <w:tblPr/>
      <w:tcPr>
        <w:shd w:val="clear" w:color="auto" w:fill="E0E0E0" w:themeFill="accent2" w:themeFillTint="66"/>
      </w:tcPr>
    </w:tblStylePr>
    <w:tblStylePr w:type="band1Horz">
      <w:tblPr/>
      <w:tcPr>
        <w:shd w:val="clear" w:color="auto" w:fill="E0E0E0" w:themeFill="accent2" w:themeFillTint="66"/>
      </w:tcPr>
    </w:tblStylePr>
  </w:style>
  <w:style w:type="table" w:styleId="GridTable5Dark-Accent1">
    <w:name w:val="Grid Table 5 Dark Accent 1"/>
    <w:basedOn w:val="TableNormal"/>
    <w:uiPriority w:val="50"/>
    <w:rsid w:val="005555C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F8F8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DDDD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DDDD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DDDD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DDDDD" w:themeFill="accent1"/>
      </w:tcPr>
    </w:tblStylePr>
    <w:tblStylePr w:type="band1Vert">
      <w:tblPr/>
      <w:tcPr>
        <w:shd w:val="clear" w:color="auto" w:fill="F1F1F1" w:themeFill="accent1" w:themeFillTint="66"/>
      </w:tcPr>
    </w:tblStylePr>
    <w:tblStylePr w:type="band1Horz">
      <w:tblPr/>
      <w:tcPr>
        <w:shd w:val="clear" w:color="auto" w:fill="F1F1F1" w:themeFill="accent1" w:themeFillTint="66"/>
      </w:tcPr>
    </w:tblStylePr>
  </w:style>
  <w:style w:type="table" w:styleId="GridTable5Dark-Accent3">
    <w:name w:val="Grid Table 5 Dark Accent 3"/>
    <w:basedOn w:val="TableNormal"/>
    <w:uiPriority w:val="50"/>
    <w:rsid w:val="0060604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EAEA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69696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69696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69696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69696" w:themeFill="accent3"/>
      </w:tcPr>
    </w:tblStylePr>
    <w:tblStylePr w:type="band1Vert">
      <w:tblPr/>
      <w:tcPr>
        <w:shd w:val="clear" w:color="auto" w:fill="D5D5D5" w:themeFill="accent3" w:themeFillTint="66"/>
      </w:tcPr>
    </w:tblStylePr>
    <w:tblStylePr w:type="band1Horz">
      <w:tblPr/>
      <w:tcPr>
        <w:shd w:val="clear" w:color="auto" w:fill="D5D5D5" w:themeFill="accent3" w:themeFillTint="66"/>
      </w:tcPr>
    </w:tblStylePr>
  </w:style>
  <w:style w:type="table" w:styleId="ListTable4-Accent3">
    <w:name w:val="List Table 4 Accent 3"/>
    <w:basedOn w:val="TableNormal"/>
    <w:uiPriority w:val="49"/>
    <w:rsid w:val="00251CA1"/>
    <w:pPr>
      <w:spacing w:after="0" w:line="240" w:lineRule="auto"/>
    </w:p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69696" w:themeColor="accent3"/>
          <w:left w:val="single" w:sz="4" w:space="0" w:color="969696" w:themeColor="accent3"/>
          <w:bottom w:val="single" w:sz="4" w:space="0" w:color="969696" w:themeColor="accent3"/>
          <w:right w:val="single" w:sz="4" w:space="0" w:color="969696" w:themeColor="accent3"/>
          <w:insideH w:val="nil"/>
        </w:tcBorders>
        <w:shd w:val="clear" w:color="auto" w:fill="969696" w:themeFill="accent3"/>
      </w:tcPr>
    </w:tblStylePr>
    <w:tblStylePr w:type="lastRow">
      <w:rPr>
        <w:b/>
        <w:bCs/>
      </w:rPr>
      <w:tblPr/>
      <w:tcPr>
        <w:tcBorders>
          <w:top w:val="double" w:sz="4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PlainTable1">
    <w:name w:val="Plain Table 1"/>
    <w:basedOn w:val="TableNormal"/>
    <w:uiPriority w:val="41"/>
    <w:rsid w:val="00C17AE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C17AE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2">
    <w:name w:val="Grid Table 2"/>
    <w:basedOn w:val="TableNormal"/>
    <w:uiPriority w:val="47"/>
    <w:rsid w:val="00A36AFF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6">
    <w:name w:val="Grid Table 2 Accent 6"/>
    <w:basedOn w:val="TableNormal"/>
    <w:uiPriority w:val="47"/>
    <w:rsid w:val="00A36AFF"/>
    <w:pPr>
      <w:spacing w:after="0" w:line="240" w:lineRule="auto"/>
    </w:pPr>
    <w:tblPr>
      <w:tblStyleRowBandSize w:val="1"/>
      <w:tblStyleColBandSize w:val="1"/>
      <w:tblBorders>
        <w:top w:val="single" w:sz="2" w:space="0" w:color="949494" w:themeColor="accent6" w:themeTint="99"/>
        <w:bottom w:val="single" w:sz="2" w:space="0" w:color="949494" w:themeColor="accent6" w:themeTint="99"/>
        <w:insideH w:val="single" w:sz="2" w:space="0" w:color="949494" w:themeColor="accent6" w:themeTint="99"/>
        <w:insideV w:val="single" w:sz="2" w:space="0" w:color="949494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49494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49494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87706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69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8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20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69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72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9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3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24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5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6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4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8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18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timi.olubiyi@westmidlands.university" TargetMode="External"/><Relationship Id="rId18" Type="http://schemas.openxmlformats.org/officeDocument/2006/relationships/hyperlink" Target="mailto:anril@stadio.ac.za" TargetMode="External"/><Relationship Id="rId26" Type="http://schemas.openxmlformats.org/officeDocument/2006/relationships/hyperlink" Target="mailto:judith.terblanche@milpark.ac.za" TargetMode="External"/><Relationship Id="rId39" Type="http://schemas.openxmlformats.org/officeDocument/2006/relationships/hyperlink" Target="mailto:standk@unisa.ac.za" TargetMode="External"/><Relationship Id="rId21" Type="http://schemas.openxmlformats.org/officeDocument/2006/relationships/hyperlink" Target="mailto:charliw@stadio.ac.za" TargetMode="External"/><Relationship Id="rId34" Type="http://schemas.openxmlformats.org/officeDocument/2006/relationships/hyperlink" Target="mailto:marius@tdci.co.za" TargetMode="External"/><Relationship Id="rId42" Type="http://schemas.openxmlformats.org/officeDocument/2006/relationships/hyperlink" Target="mailto:vanisarada@kristujayanti.com" TargetMode="External"/><Relationship Id="rId47" Type="http://schemas.openxmlformats.org/officeDocument/2006/relationships/hyperlink" Target="mailto:g.rostom@mdx.ac.mu" TargetMode="External"/><Relationship Id="rId50" Type="http://schemas.openxmlformats.org/officeDocument/2006/relationships/theme" Target="theme/theme1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hyperlink" Target="mailto:PhilipV@stadio.ac.za" TargetMode="External"/><Relationship Id="rId29" Type="http://schemas.openxmlformats.org/officeDocument/2006/relationships/hyperlink" Target="mailto:antjeh@stadio.ac.za" TargetMode="External"/><Relationship Id="rId11" Type="http://schemas.openxmlformats.org/officeDocument/2006/relationships/hyperlink" Target="mailto:MartinM@stadio.ac.za" TargetMode="External"/><Relationship Id="rId24" Type="http://schemas.openxmlformats.org/officeDocument/2006/relationships/hyperlink" Target="mailto:VanessaG@stadio.ac.za" TargetMode="External"/><Relationship Id="rId32" Type="http://schemas.openxmlformats.org/officeDocument/2006/relationships/hyperlink" Target="mailto:nschutte@uwc.ac.za" TargetMode="External"/><Relationship Id="rId37" Type="http://schemas.openxmlformats.org/officeDocument/2006/relationships/hyperlink" Target="mailto:Harshita.kumar@universalai.in" TargetMode="External"/><Relationship Id="rId40" Type="http://schemas.openxmlformats.org/officeDocument/2006/relationships/hyperlink" Target="mailto:mphoroberta@gmail.com" TargetMode="External"/><Relationship Id="rId45" Type="http://schemas.openxmlformats.org/officeDocument/2006/relationships/hyperlink" Target="mailto:ChristoS@stadio.ac.za" TargetMode="External"/><Relationship Id="rId5" Type="http://schemas.openxmlformats.org/officeDocument/2006/relationships/styles" Target="styles.xml"/><Relationship Id="rId15" Type="http://schemas.openxmlformats.org/officeDocument/2006/relationships/hyperlink" Target="mailto:jeanettes@stadio.ac.za" TargetMode="External"/><Relationship Id="rId23" Type="http://schemas.openxmlformats.org/officeDocument/2006/relationships/hyperlink" Target="mailto:ahamedameena@gmail.com" TargetMode="External"/><Relationship Id="rId28" Type="http://schemas.openxmlformats.org/officeDocument/2006/relationships/hyperlink" Target="mailto:ka.appadoo@uom.ac.mu" TargetMode="External"/><Relationship Id="rId36" Type="http://schemas.openxmlformats.org/officeDocument/2006/relationships/hyperlink" Target="mailto:Shilpa.joshi@universalai.in" TargetMode="External"/><Relationship Id="rId49" Type="http://schemas.openxmlformats.org/officeDocument/2006/relationships/fontTable" Target="fontTable.xml"/><Relationship Id="rId10" Type="http://schemas.openxmlformats.org/officeDocument/2006/relationships/hyperlink" Target="mailto:s.matadeen@mdx.ac.mu" TargetMode="External"/><Relationship Id="rId19" Type="http://schemas.openxmlformats.org/officeDocument/2006/relationships/hyperlink" Target="mailto:davisa@unisa.ac.za" TargetMode="External"/><Relationship Id="rId31" Type="http://schemas.openxmlformats.org/officeDocument/2006/relationships/hyperlink" Target="mailto:Simangalisoz@stadio.ac.za" TargetMode="External"/><Relationship Id="rId44" Type="http://schemas.openxmlformats.org/officeDocument/2006/relationships/hyperlink" Target="mailto:barkhuizenEN@ufs.ac.za" TargetMode="External"/><Relationship Id="rId4" Type="http://schemas.openxmlformats.org/officeDocument/2006/relationships/numbering" Target="numbering.xml"/><Relationship Id="rId9" Type="http://schemas.openxmlformats.org/officeDocument/2006/relationships/hyperlink" Target="mailto:vishaljaunky@gmail.com" TargetMode="External"/><Relationship Id="rId14" Type="http://schemas.openxmlformats.org/officeDocument/2006/relationships/hyperlink" Target="mailto:drwillbouwer@gmail.com" TargetMode="External"/><Relationship Id="rId22" Type="http://schemas.openxmlformats.org/officeDocument/2006/relationships/hyperlink" Target="mailto:ChristoS@stadio.ac.za" TargetMode="External"/><Relationship Id="rId27" Type="http://schemas.openxmlformats.org/officeDocument/2006/relationships/hyperlink" Target="mailto:marilize.putter@milpark.ac.za" TargetMode="External"/><Relationship Id="rId30" Type="http://schemas.openxmlformats.org/officeDocument/2006/relationships/hyperlink" Target="mailto:Bayabongazulu@gmail.com" TargetMode="External"/><Relationship Id="rId35" Type="http://schemas.openxmlformats.org/officeDocument/2006/relationships/hyperlink" Target="mailto:divyas@stadio.co.za" TargetMode="External"/><Relationship Id="rId43" Type="http://schemas.openxmlformats.org/officeDocument/2006/relationships/hyperlink" Target="mailto:nschutte@uwc.ac.za" TargetMode="External"/><Relationship Id="rId48" Type="http://schemas.openxmlformats.org/officeDocument/2006/relationships/hyperlink" Target="mailto:b.hoolash@mdx.ac.mu" TargetMode="External"/><Relationship Id="rId8" Type="http://schemas.openxmlformats.org/officeDocument/2006/relationships/hyperlink" Target="mailto:theshaya1826@gmail.com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mailto:oliviaw@stadio.ac.za" TargetMode="External"/><Relationship Id="rId17" Type="http://schemas.openxmlformats.org/officeDocument/2006/relationships/hyperlink" Target="mailto:i.oodally@mdx.ac.mu" TargetMode="External"/><Relationship Id="rId25" Type="http://schemas.openxmlformats.org/officeDocument/2006/relationships/hyperlink" Target="mailto:p.barter@mdx.ac.mu" TargetMode="External"/><Relationship Id="rId33" Type="http://schemas.openxmlformats.org/officeDocument/2006/relationships/hyperlink" Target="mailto:barkhuizenEN@ufs.ac.za" TargetMode="External"/><Relationship Id="rId38" Type="http://schemas.openxmlformats.org/officeDocument/2006/relationships/hyperlink" Target="mailto:amrita.mathews@universalai.in" TargetMode="External"/><Relationship Id="rId46" Type="http://schemas.openxmlformats.org/officeDocument/2006/relationships/hyperlink" Target="mailto:a.ajodah@mdx.ac.mu" TargetMode="External"/><Relationship Id="rId20" Type="http://schemas.openxmlformats.org/officeDocument/2006/relationships/hyperlink" Target="mailto:flips@stadio.ac.za" TargetMode="External"/><Relationship Id="rId41" Type="http://schemas.openxmlformats.org/officeDocument/2006/relationships/hyperlink" Target="mailto:sarada889@yahoo.in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A465B156E136469934C300E04BBCA7" ma:contentTypeVersion="6" ma:contentTypeDescription="Create a new document." ma:contentTypeScope="" ma:versionID="7819b39f2444e588685e3bdf34d160dd">
  <xsd:schema xmlns:xsd="http://www.w3.org/2001/XMLSchema" xmlns:xs="http://www.w3.org/2001/XMLSchema" xmlns:p="http://schemas.microsoft.com/office/2006/metadata/properties" xmlns:ns2="8b9ad1c6-65a6-4848-a94b-28bebece949b" xmlns:ns3="fdc7101e-6917-4dde-891d-cb0e02637329" targetNamespace="http://schemas.microsoft.com/office/2006/metadata/properties" ma:root="true" ma:fieldsID="7dd6a1240b1c7de28eda7155febe265c" ns2:_="" ns3:_="">
    <xsd:import namespace="8b9ad1c6-65a6-4848-a94b-28bebece949b"/>
    <xsd:import namespace="fdc7101e-6917-4dde-891d-cb0e026373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9ad1c6-65a6-4848-a94b-28bebece94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c7101e-6917-4dde-891d-cb0e02637329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EEBCEA4-92E1-4BB9-A908-EB59640D76F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A58430E-D46B-45A9-A713-7BF3235C09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9ad1c6-65a6-4848-a94b-28bebece949b"/>
    <ds:schemaRef ds:uri="fdc7101e-6917-4dde-891d-cb0e026373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2ACE89C-909C-4255-A95F-A356308CD4C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5</TotalTime>
  <Pages>7</Pages>
  <Words>1822</Words>
  <Characters>10390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iewer</dc:creator>
  <cp:keywords/>
  <dc:description/>
  <cp:lastModifiedBy>Karel Veerabudren</cp:lastModifiedBy>
  <cp:revision>297</cp:revision>
  <dcterms:created xsi:type="dcterms:W3CDTF">2025-04-02T09:15:00Z</dcterms:created>
  <dcterms:modified xsi:type="dcterms:W3CDTF">2025-07-18T1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A465B156E136469934C300E04BBCA7</vt:lpwstr>
  </property>
  <property fmtid="{D5CDD505-2E9C-101B-9397-08002B2CF9AE}" pid="3" name="GrammarlyDocumentId">
    <vt:lpwstr>d32ccf8e82db67539a928ef2be469c2298b7e9e0d769b8b6d2691406c673cb3d</vt:lpwstr>
  </property>
</Properties>
</file>